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6753E2" w14:textId="1071A77C" w:rsidR="00761D80" w:rsidRPr="00761D80" w:rsidRDefault="009876F7" w:rsidP="00761D80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>
        <w:rPr>
          <w:rFonts w:asciiTheme="minorHAnsi" w:hAnsiTheme="minorHAnsi" w:cstheme="minorHAnsi"/>
          <w:bCs/>
          <w:sz w:val="36"/>
          <w:szCs w:val="36"/>
        </w:rPr>
        <w:t>1D</w:t>
      </w:r>
      <w:r w:rsidRPr="00761D80">
        <w:rPr>
          <w:rFonts w:asciiTheme="minorHAnsi" w:hAnsiTheme="minorHAnsi" w:cstheme="minorHAnsi"/>
          <w:bCs/>
          <w:sz w:val="36"/>
          <w:szCs w:val="36"/>
        </w:rPr>
        <w:t xml:space="preserve"> </w:t>
      </w:r>
      <w:r>
        <w:rPr>
          <w:rFonts w:asciiTheme="minorHAnsi" w:hAnsiTheme="minorHAnsi" w:cstheme="minorHAnsi"/>
          <w:bCs/>
          <w:sz w:val="36"/>
          <w:szCs w:val="36"/>
        </w:rPr>
        <w:t>FEM</w:t>
      </w:r>
      <w:r w:rsidRPr="00761D80">
        <w:rPr>
          <w:rFonts w:asciiTheme="minorHAnsi" w:hAnsiTheme="minorHAnsi" w:cstheme="minorHAnsi"/>
          <w:bCs/>
          <w:sz w:val="36"/>
          <w:szCs w:val="36"/>
        </w:rPr>
        <w:t xml:space="preserve"> CODE TO SOLVE GOVERNING EQUATION OF A BEAM SUBJECTED TO VARIOUS LOADS.</w:t>
      </w:r>
    </w:p>
    <w:p w14:paraId="7F09B055" w14:textId="77777777" w:rsidR="00761D80" w:rsidRDefault="00761D80" w:rsidP="00761D80">
      <w:pPr>
        <w:pStyle w:val="Default"/>
      </w:pPr>
    </w:p>
    <w:p w14:paraId="31BEA5AA" w14:textId="77777777" w:rsidR="00761D80" w:rsidRPr="006B2FF9" w:rsidRDefault="00761D80" w:rsidP="00761D80">
      <w:pPr>
        <w:pStyle w:val="Body"/>
        <w:jc w:val="center"/>
        <w:rPr>
          <w:rFonts w:ascii="Yu Gothic Light" w:eastAsia="Yu Gothic Light" w:hAnsi="Yu Gothic Light"/>
          <w:sz w:val="28"/>
          <w:szCs w:val="24"/>
        </w:rPr>
      </w:pPr>
      <w:r w:rsidRPr="006B2FF9">
        <w:rPr>
          <w:rFonts w:ascii="Yu Gothic Light" w:eastAsia="Yu Gothic Light" w:hAnsi="Yu Gothic Light"/>
          <w:sz w:val="28"/>
          <w:szCs w:val="24"/>
        </w:rPr>
        <w:t>A project report</w:t>
      </w:r>
      <w:r w:rsidRPr="006B2FF9">
        <w:rPr>
          <w:rFonts w:ascii="Yu Gothic Light" w:eastAsia="Yu Gothic Light" w:hAnsi="Yu Gothic Light"/>
          <w:sz w:val="28"/>
          <w:szCs w:val="28"/>
        </w:rPr>
        <w:t xml:space="preserve"> </w:t>
      </w:r>
      <w:r w:rsidRPr="006B2FF9">
        <w:rPr>
          <w:rFonts w:ascii="Yu Gothic Light" w:eastAsia="Yu Gothic Light" w:hAnsi="Yu Gothic Light"/>
          <w:sz w:val="28"/>
          <w:szCs w:val="24"/>
        </w:rPr>
        <w:t>submitted in the fulfillment of the requirement for the course.</w:t>
      </w:r>
    </w:p>
    <w:p w14:paraId="79E63D1A" w14:textId="2C4A501C" w:rsidR="00761D80" w:rsidRPr="0005659A" w:rsidRDefault="009876F7" w:rsidP="00761D80">
      <w:pPr>
        <w:jc w:val="center"/>
        <w:rPr>
          <w:rFonts w:asciiTheme="minorHAnsi" w:hAnsiTheme="minorHAnsi" w:cstheme="minorHAnsi"/>
          <w:bCs/>
          <w:sz w:val="32"/>
          <w:szCs w:val="32"/>
        </w:rPr>
      </w:pPr>
      <w:r w:rsidRPr="009876F7">
        <w:rPr>
          <w:rFonts w:asciiTheme="minorHAnsi" w:hAnsiTheme="minorHAnsi" w:cstheme="minorHAnsi"/>
          <w:bCs/>
          <w:sz w:val="32"/>
          <w:szCs w:val="32"/>
        </w:rPr>
        <w:t>AE675</w:t>
      </w:r>
      <w:r>
        <w:rPr>
          <w:rFonts w:asciiTheme="minorHAnsi" w:hAnsiTheme="minorHAnsi" w:cstheme="minorHAnsi"/>
          <w:bCs/>
          <w:sz w:val="32"/>
          <w:szCs w:val="32"/>
        </w:rPr>
        <w:t xml:space="preserve"> </w:t>
      </w:r>
      <w:r w:rsidRPr="009876F7">
        <w:rPr>
          <w:rFonts w:asciiTheme="minorHAnsi" w:hAnsiTheme="minorHAnsi" w:cstheme="minorHAnsi"/>
          <w:bCs/>
          <w:sz w:val="32"/>
          <w:szCs w:val="32"/>
        </w:rPr>
        <w:t>INTRODUCTION TO FINITE ELEMENT METHODS</w:t>
      </w:r>
    </w:p>
    <w:p w14:paraId="10C30031" w14:textId="77777777" w:rsidR="00761D80" w:rsidRDefault="00761D80" w:rsidP="00761D80">
      <w:pPr>
        <w:jc w:val="center"/>
      </w:pPr>
      <w:r>
        <w:rPr>
          <w:noProof/>
        </w:rPr>
        <w:drawing>
          <wp:inline distT="0" distB="0" distL="0" distR="0" wp14:anchorId="56EC5753" wp14:editId="1E2814B4">
            <wp:extent cx="1713230" cy="1631292"/>
            <wp:effectExtent l="0" t="0" r="1270" b="7620"/>
            <wp:docPr id="463324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3207" cy="1669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B0117" w14:textId="77777777" w:rsidR="00761D80" w:rsidRDefault="00761D80" w:rsidP="009876F7">
      <w:pPr>
        <w:spacing w:line="240" w:lineRule="auto"/>
        <w:jc w:val="center"/>
        <w:rPr>
          <w:rFonts w:ascii="Yu Gothic Light" w:eastAsia="Yu Gothic Light" w:hAnsi="Yu Gothic Light"/>
          <w:b/>
        </w:rPr>
      </w:pPr>
      <w:r>
        <w:t xml:space="preserve"> </w:t>
      </w:r>
      <w:r w:rsidRPr="00861AD6">
        <w:rPr>
          <w:rFonts w:ascii="Avenir Next LT Pro Light" w:eastAsia="Times New Roman" w:hAnsi="Avenir Next LT Pro Light" w:cs="Courier New"/>
          <w:sz w:val="22"/>
        </w:rPr>
        <w:t xml:space="preserve">Professor </w:t>
      </w:r>
    </w:p>
    <w:p w14:paraId="0995860F" w14:textId="3B7FFFD4" w:rsidR="00761D80" w:rsidRPr="005235C0" w:rsidRDefault="00761D80" w:rsidP="009876F7">
      <w:pPr>
        <w:spacing w:line="240" w:lineRule="auto"/>
        <w:jc w:val="center"/>
        <w:rPr>
          <w:rFonts w:asciiTheme="minorHAnsi" w:hAnsiTheme="minorHAnsi" w:cstheme="minorHAnsi"/>
          <w:bCs/>
          <w:sz w:val="32"/>
          <w:szCs w:val="32"/>
        </w:rPr>
      </w:pPr>
      <w:r w:rsidRPr="005235C0">
        <w:rPr>
          <w:rFonts w:asciiTheme="minorHAnsi" w:hAnsiTheme="minorHAnsi" w:cstheme="minorHAnsi"/>
          <w:bCs/>
          <w:sz w:val="32"/>
          <w:szCs w:val="32"/>
        </w:rPr>
        <w:t>DR.</w:t>
      </w:r>
      <w:r w:rsidR="009876F7" w:rsidRPr="009876F7">
        <w:rPr>
          <w:rFonts w:asciiTheme="minorHAnsi" w:hAnsiTheme="minorHAnsi" w:cstheme="minorHAnsi"/>
          <w:bCs/>
          <w:sz w:val="32"/>
          <w:szCs w:val="32"/>
        </w:rPr>
        <w:t xml:space="preserve"> P M MOHITE</w:t>
      </w:r>
    </w:p>
    <w:p w14:paraId="098E506A" w14:textId="5AAD174E" w:rsidR="00761D80" w:rsidRDefault="00761D80" w:rsidP="009876F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Avenir Next LT Pro Light" w:eastAsia="Times New Roman" w:hAnsi="Avenir Next LT Pro Light" w:cs="Courier New"/>
          <w:b/>
          <w:sz w:val="22"/>
        </w:rPr>
      </w:pPr>
      <w:r w:rsidRPr="00861AD6">
        <w:rPr>
          <w:rFonts w:ascii="Avenir Next LT Pro Light" w:eastAsia="Times New Roman" w:hAnsi="Avenir Next LT Pro Light" w:cs="Courier New"/>
          <w:sz w:val="22"/>
        </w:rPr>
        <w:t xml:space="preserve">Department of </w:t>
      </w:r>
      <w:r w:rsidR="009876F7" w:rsidRPr="0063052C">
        <w:rPr>
          <w:rFonts w:ascii="Avenir Next LT Pro Light" w:eastAsia="Times New Roman" w:hAnsi="Avenir Next LT Pro Light" w:cs="Courier New"/>
          <w:sz w:val="22"/>
        </w:rPr>
        <w:t xml:space="preserve">Aerospace </w:t>
      </w:r>
      <w:r w:rsidRPr="00861AD6">
        <w:rPr>
          <w:rFonts w:ascii="Avenir Next LT Pro Light" w:eastAsia="Times New Roman" w:hAnsi="Avenir Next LT Pro Light" w:cs="Courier New"/>
          <w:sz w:val="22"/>
        </w:rPr>
        <w:t>Engineering</w:t>
      </w:r>
    </w:p>
    <w:p w14:paraId="3CBA9CC1" w14:textId="77777777" w:rsidR="009876F7" w:rsidRPr="009876F7" w:rsidRDefault="009876F7" w:rsidP="009876F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Avenir Next LT Pro Light" w:eastAsia="Times New Roman" w:hAnsi="Avenir Next LT Pro Light" w:cs="Courier New"/>
          <w:b/>
          <w:sz w:val="22"/>
        </w:rPr>
      </w:pPr>
    </w:p>
    <w:p w14:paraId="33AFAA7B" w14:textId="77777777" w:rsidR="00761D80" w:rsidRDefault="00761D80" w:rsidP="00761D80">
      <w:pPr>
        <w:jc w:val="center"/>
        <w:rPr>
          <w:rFonts w:asciiTheme="minorHAnsi" w:hAnsiTheme="minorHAnsi" w:cstheme="minorHAnsi"/>
          <w:b/>
          <w:szCs w:val="24"/>
        </w:rPr>
      </w:pPr>
      <w:r w:rsidRPr="00DA0416">
        <w:rPr>
          <w:rFonts w:asciiTheme="minorHAnsi" w:hAnsiTheme="minorHAnsi" w:cstheme="minorHAnsi"/>
          <w:szCs w:val="24"/>
        </w:rPr>
        <w:t>Submitted by</w:t>
      </w:r>
    </w:p>
    <w:p w14:paraId="752BFE75" w14:textId="1F765C82" w:rsidR="00761D80" w:rsidRPr="008D467F" w:rsidRDefault="00761D80" w:rsidP="00761D80">
      <w:pPr>
        <w:jc w:val="center"/>
        <w:rPr>
          <w:rFonts w:asciiTheme="minorHAnsi" w:hAnsiTheme="minorHAnsi" w:cstheme="minorHAnsi"/>
          <w:bCs/>
          <w:sz w:val="28"/>
          <w:szCs w:val="28"/>
        </w:rPr>
      </w:pPr>
      <w:r w:rsidRPr="008D467F">
        <w:rPr>
          <w:rFonts w:asciiTheme="minorHAnsi" w:hAnsiTheme="minorHAnsi" w:cstheme="minorHAnsi"/>
          <w:bCs/>
          <w:sz w:val="28"/>
          <w:szCs w:val="28"/>
        </w:rPr>
        <w:t xml:space="preserve">Suresh Ragireddy   </w:t>
      </w:r>
      <w:r w:rsidR="009876F7">
        <w:rPr>
          <w:rFonts w:asciiTheme="minorHAnsi" w:hAnsiTheme="minorHAnsi" w:cstheme="minorHAnsi"/>
          <w:bCs/>
          <w:sz w:val="28"/>
          <w:szCs w:val="28"/>
        </w:rPr>
        <w:t xml:space="preserve">    </w:t>
      </w:r>
      <w:r w:rsidRPr="008D467F">
        <w:rPr>
          <w:rFonts w:asciiTheme="minorHAnsi" w:hAnsiTheme="minorHAnsi" w:cstheme="minorHAnsi"/>
          <w:bCs/>
          <w:sz w:val="28"/>
          <w:szCs w:val="28"/>
        </w:rPr>
        <w:t xml:space="preserve">   23101007</w:t>
      </w:r>
      <w:r w:rsidR="009876F7">
        <w:rPr>
          <w:rFonts w:asciiTheme="minorHAnsi" w:hAnsiTheme="minorHAnsi" w:cstheme="minorHAnsi"/>
          <w:bCs/>
          <w:sz w:val="28"/>
          <w:szCs w:val="28"/>
        </w:rPr>
        <w:t>9</w:t>
      </w:r>
    </w:p>
    <w:p w14:paraId="33CDBD2D" w14:textId="6843FBD0" w:rsidR="00761D80" w:rsidRDefault="009876F7" w:rsidP="00761D80">
      <w:pPr>
        <w:jc w:val="center"/>
        <w:rPr>
          <w:rFonts w:asciiTheme="minorHAnsi" w:hAnsiTheme="minorHAnsi" w:cstheme="minorHAnsi"/>
          <w:bCs/>
          <w:sz w:val="28"/>
          <w:szCs w:val="28"/>
        </w:rPr>
      </w:pPr>
      <w:r>
        <w:rPr>
          <w:rFonts w:asciiTheme="minorHAnsi" w:hAnsiTheme="minorHAnsi" w:cstheme="minorHAnsi"/>
          <w:bCs/>
          <w:sz w:val="28"/>
          <w:szCs w:val="28"/>
        </w:rPr>
        <w:t xml:space="preserve">Bala Bhanu Prakash G   </w:t>
      </w:r>
      <w:r w:rsidR="00761D80" w:rsidRPr="008D467F">
        <w:rPr>
          <w:rFonts w:asciiTheme="minorHAnsi" w:hAnsiTheme="minorHAnsi" w:cstheme="minorHAnsi"/>
          <w:bCs/>
          <w:sz w:val="28"/>
          <w:szCs w:val="28"/>
        </w:rPr>
        <w:t>2310100</w:t>
      </w:r>
      <w:r>
        <w:rPr>
          <w:rFonts w:asciiTheme="minorHAnsi" w:hAnsiTheme="minorHAnsi" w:cstheme="minorHAnsi"/>
          <w:bCs/>
          <w:sz w:val="28"/>
          <w:szCs w:val="28"/>
        </w:rPr>
        <w:t>27</w:t>
      </w:r>
    </w:p>
    <w:p w14:paraId="76DF25C3" w14:textId="77777777" w:rsidR="00761D80" w:rsidRPr="0063052C" w:rsidRDefault="00761D80" w:rsidP="00761D80">
      <w:pPr>
        <w:jc w:val="center"/>
        <w:rPr>
          <w:rFonts w:ascii="Avenir Next LT Pro Light" w:eastAsia="Times New Roman" w:hAnsi="Avenir Next LT Pro Light" w:cs="Courier New"/>
          <w:b/>
          <w:sz w:val="22"/>
        </w:rPr>
      </w:pPr>
      <w:r w:rsidRPr="0063052C">
        <w:rPr>
          <w:rFonts w:ascii="Avenir Next LT Pro Light" w:eastAsia="Times New Roman" w:hAnsi="Avenir Next LT Pro Light" w:cs="Courier New"/>
          <w:sz w:val="22"/>
        </w:rPr>
        <w:t>First Year Postgraduate</w:t>
      </w:r>
      <w:r>
        <w:rPr>
          <w:rFonts w:ascii="Avenir Next LT Pro Light" w:eastAsia="Times New Roman" w:hAnsi="Avenir Next LT Pro Light" w:cs="Courier New"/>
          <w:sz w:val="22"/>
        </w:rPr>
        <w:t>s</w:t>
      </w:r>
    </w:p>
    <w:p w14:paraId="6863C794" w14:textId="77777777" w:rsidR="00761D80" w:rsidRPr="0063052C" w:rsidRDefault="00761D80" w:rsidP="00761D80">
      <w:pPr>
        <w:jc w:val="center"/>
        <w:rPr>
          <w:rFonts w:ascii="Avenir Next LT Pro Light" w:eastAsia="Times New Roman" w:hAnsi="Avenir Next LT Pro Light" w:cs="Courier New"/>
          <w:b/>
          <w:sz w:val="22"/>
        </w:rPr>
      </w:pPr>
      <w:r w:rsidRPr="0063052C">
        <w:rPr>
          <w:rFonts w:ascii="Avenir Next LT Pro Light" w:eastAsia="Times New Roman" w:hAnsi="Avenir Next LT Pro Light" w:cs="Courier New"/>
          <w:sz w:val="22"/>
        </w:rPr>
        <w:t>Department of Aerospace Engineering, IIT Kanpur</w:t>
      </w:r>
    </w:p>
    <w:p w14:paraId="6793FE71" w14:textId="77777777" w:rsidR="00F22973" w:rsidRDefault="00F22973">
      <w:pPr>
        <w:spacing w:line="259" w:lineRule="auto"/>
        <w:jc w:val="left"/>
      </w:pPr>
      <w:r>
        <w:br w:type="page"/>
      </w:r>
    </w:p>
    <w:p w14:paraId="05155196" w14:textId="77777777" w:rsidR="00093F98" w:rsidRDefault="00093F98" w:rsidP="00093F98">
      <w:pPr>
        <w:spacing w:after="240" w:line="276" w:lineRule="auto"/>
      </w:pPr>
      <w:r w:rsidRPr="00093F98">
        <w:rPr>
          <w:b/>
          <w:bCs/>
        </w:rPr>
        <w:lastRenderedPageBreak/>
        <w:t>Write a one-dimensional finite element code using Hermite cubic shape functions with the following details for the beam bending problem</w:t>
      </w:r>
      <w:r>
        <w:t>.</w:t>
      </w:r>
    </w:p>
    <w:p w14:paraId="1DE79A85" w14:textId="77777777" w:rsidR="00093F98" w:rsidRDefault="00093F98" w:rsidP="00093F98">
      <w:pPr>
        <w:numPr>
          <w:ilvl w:val="0"/>
          <w:numId w:val="58"/>
        </w:numPr>
        <w:spacing w:after="240" w:line="276" w:lineRule="auto"/>
        <w:jc w:val="left"/>
      </w:pPr>
      <w:r>
        <w:t xml:space="preserve">Uniform cross section: </w:t>
      </w:r>
      <m:oMath>
        <m:r>
          <m:rPr>
            <m:sty m:val="p"/>
          </m:rPr>
          <w:rPr>
            <w:rFonts w:ascii="Cambria Math" w:hAnsi="Cambria Math"/>
          </w:rPr>
          <m:t>1</m:t>
        </m:r>
        <m:r>
          <m:rPr>
            <m:nor/>
          </m:rPr>
          <m:t xml:space="preserve"> </m:t>
        </m:r>
        <m:r>
          <m:rPr>
            <m:sty m:val="p"/>
          </m:rPr>
          <w:rPr>
            <w:rFonts w:ascii="Cambria Math" w:hAnsi="Cambria Math"/>
          </w:rPr>
          <m:t>cm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1</m:t>
        </m:r>
        <m:r>
          <m:rPr>
            <m:nor/>
          </m:rPr>
          <m:t xml:space="preserve"> </m:t>
        </m:r>
        <m:r>
          <m:rPr>
            <m:sty m:val="p"/>
          </m:rPr>
          <w:rPr>
            <w:rFonts w:ascii="Cambria Math" w:hAnsi="Cambria Math"/>
          </w:rPr>
          <m:t>cm</m:t>
        </m:r>
      </m:oMath>
    </w:p>
    <w:p w14:paraId="591FAE8A" w14:textId="77777777" w:rsidR="00093F98" w:rsidRDefault="00093F98" w:rsidP="00093F98">
      <w:pPr>
        <w:numPr>
          <w:ilvl w:val="0"/>
          <w:numId w:val="58"/>
        </w:numPr>
        <w:spacing w:after="240" w:line="276" w:lineRule="auto"/>
        <w:jc w:val="left"/>
      </w:pPr>
      <w:r>
        <w:t xml:space="preserve">Length of the beam: </w:t>
      </w:r>
      <m:oMath>
        <m:r>
          <m:rPr>
            <m:sty m:val="p"/>
          </m:rPr>
          <w:rPr>
            <w:rFonts w:ascii="Cambria Math" w:hAnsi="Cambria Math"/>
          </w:rPr>
          <m:t>10</m:t>
        </m:r>
        <m:r>
          <m:rPr>
            <m:nor/>
          </m:rPr>
          <m:t xml:space="preserve"> </m:t>
        </m:r>
        <m:r>
          <m:rPr>
            <m:sty m:val="p"/>
          </m:rPr>
          <w:rPr>
            <w:rFonts w:ascii="Cambria Math" w:hAnsi="Cambria Math"/>
          </w:rPr>
          <m:t>cm</m:t>
        </m:r>
      </m:oMath>
    </w:p>
    <w:p w14:paraId="2F77D640" w14:textId="77777777" w:rsidR="00093F98" w:rsidRDefault="00093F98" w:rsidP="00093F98">
      <w:pPr>
        <w:numPr>
          <w:ilvl w:val="0"/>
          <w:numId w:val="58"/>
        </w:numPr>
        <w:spacing w:after="240" w:line="276" w:lineRule="auto"/>
        <w:jc w:val="left"/>
      </w:pP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200GPa</m:t>
        </m:r>
      </m:oMath>
    </w:p>
    <w:p w14:paraId="2363213B" w14:textId="77777777" w:rsidR="00093F98" w:rsidRDefault="00093F98" w:rsidP="00093F98">
      <w:pPr>
        <w:numPr>
          <w:ilvl w:val="0"/>
          <w:numId w:val="58"/>
        </w:numPr>
        <w:spacing w:after="240" w:line="276" w:lineRule="auto"/>
        <w:jc w:val="left"/>
      </w:pPr>
      <w:r>
        <w:t>The code should be capable of handling the transverse loads of the type.</w:t>
      </w:r>
    </w:p>
    <w:p w14:paraId="2CFE8EF4" w14:textId="77777777" w:rsidR="00093F98" w:rsidRDefault="00093F98" w:rsidP="00093F98">
      <w:pPr>
        <w:spacing w:after="240" w:line="276" w:lineRule="auto"/>
        <w:ind w:left="1440"/>
      </w:pPr>
      <w:r>
        <w:t>a. Concentrated/point load.</w:t>
      </w:r>
    </w:p>
    <w:p w14:paraId="3CBEFB29" w14:textId="77777777" w:rsidR="00093F98" w:rsidRDefault="00093F98" w:rsidP="00093F98">
      <w:pPr>
        <w:spacing w:after="240" w:line="276" w:lineRule="auto"/>
        <w:ind w:left="1440"/>
      </w:pPr>
      <w:r>
        <w:t>b. Uniformly distributed load</w:t>
      </w:r>
    </w:p>
    <w:p w14:paraId="05B6298B" w14:textId="77777777" w:rsidR="00093F98" w:rsidRDefault="00093F98" w:rsidP="00093F98">
      <w:pPr>
        <w:spacing w:after="240" w:line="276" w:lineRule="auto"/>
        <w:ind w:left="1440"/>
      </w:pPr>
      <w:r>
        <w:t>c. Point moments at the center of the beam length only</w:t>
      </w:r>
    </w:p>
    <w:p w14:paraId="38645E36" w14:textId="77777777" w:rsidR="00093F98" w:rsidRDefault="00093F98" w:rsidP="00093F98">
      <w:pPr>
        <w:numPr>
          <w:ilvl w:val="0"/>
          <w:numId w:val="59"/>
        </w:numPr>
        <w:spacing w:after="120" w:line="276" w:lineRule="auto"/>
        <w:jc w:val="left"/>
      </w:pPr>
      <w:r>
        <w:t>Further, it should be capable of applying the appropriate combination of boundary conditions at either of the ends as:</w:t>
      </w:r>
    </w:p>
    <w:p w14:paraId="7D7F179A" w14:textId="77777777" w:rsidR="00093F98" w:rsidRDefault="00093F98" w:rsidP="00093F98">
      <w:pPr>
        <w:spacing w:after="240" w:line="276" w:lineRule="auto"/>
        <w:ind w:left="1440"/>
      </w:pPr>
      <w:r>
        <w:t>a. Specified transverse displacement.</w:t>
      </w:r>
    </w:p>
    <w:p w14:paraId="0FB974EC" w14:textId="77777777" w:rsidR="00093F98" w:rsidRDefault="00093F98" w:rsidP="00093F98">
      <w:pPr>
        <w:spacing w:after="240" w:line="276" w:lineRule="auto"/>
        <w:ind w:left="1440"/>
      </w:pPr>
      <w:r>
        <w:t>b. Specified slope of the transverse displacement.</w:t>
      </w:r>
    </w:p>
    <w:p w14:paraId="58C72C84" w14:textId="77777777" w:rsidR="00093F98" w:rsidRDefault="00093F98" w:rsidP="00093F98">
      <w:pPr>
        <w:spacing w:after="240" w:line="276" w:lineRule="auto"/>
        <w:ind w:left="1440"/>
      </w:pPr>
      <w:r>
        <w:t>c. Shear force</w:t>
      </w:r>
    </w:p>
    <w:p w14:paraId="6C03B94A" w14:textId="77777777" w:rsidR="00093F98" w:rsidRDefault="00093F98" w:rsidP="00093F98">
      <w:pPr>
        <w:spacing w:after="240" w:line="276" w:lineRule="auto"/>
        <w:ind w:left="1440"/>
      </w:pPr>
      <w:r>
        <w:t>d. Bending moment</w:t>
      </w:r>
    </w:p>
    <w:p w14:paraId="65E836F4" w14:textId="169380A9" w:rsidR="00093F98" w:rsidRPr="00093F98" w:rsidRDefault="00093F98" w:rsidP="00093F98">
      <w:pPr>
        <w:spacing w:after="240" w:line="276" w:lineRule="auto"/>
        <w:rPr>
          <w:b/>
          <w:bCs/>
        </w:rPr>
      </w:pPr>
      <w:r w:rsidRPr="00093F98">
        <w:rPr>
          <w:b/>
          <w:bCs/>
        </w:rPr>
        <w:t xml:space="preserve">Now, take appropriate values of loads as mentioned in Point # 4 above and perform the following finite element analysis using your code for </w:t>
      </w:r>
      <m:oMath>
        <m:r>
          <m:rPr>
            <m:sty m:val="b"/>
          </m:rPr>
          <w:rPr>
            <w:rFonts w:ascii="Cambria Math" w:hAnsi="Cambria Math"/>
          </w:rPr>
          <m:t>1,4,10,50</m:t>
        </m:r>
      </m:oMath>
      <w:r w:rsidRPr="00093F98">
        <w:rPr>
          <w:b/>
          <w:bCs/>
        </w:rPr>
        <w:t xml:space="preserve"> and 100 elements.</w:t>
      </w:r>
    </w:p>
    <w:p w14:paraId="18911E36" w14:textId="77777777" w:rsidR="00093F98" w:rsidRDefault="00093F98" w:rsidP="00093F98">
      <w:pPr>
        <w:numPr>
          <w:ilvl w:val="0"/>
          <w:numId w:val="60"/>
        </w:numPr>
        <w:spacing w:after="240" w:line="276" w:lineRule="auto"/>
        <w:jc w:val="left"/>
      </w:pPr>
      <w:r>
        <w:t>Give continuous variation of transverse displacement and its slope.</w:t>
      </w:r>
    </w:p>
    <w:p w14:paraId="1240C2DB" w14:textId="77777777" w:rsidR="00093F98" w:rsidRDefault="00093F98" w:rsidP="00093F98">
      <w:pPr>
        <w:numPr>
          <w:ilvl w:val="0"/>
          <w:numId w:val="60"/>
        </w:numPr>
        <w:spacing w:after="240" w:line="276" w:lineRule="auto"/>
        <w:jc w:val="left"/>
      </w:pPr>
      <w:r>
        <w:t>Give continuous variation of shear force and bending moment.</w:t>
      </w:r>
    </w:p>
    <w:p w14:paraId="597FF8BD" w14:textId="77777777" w:rsidR="00093F98" w:rsidRDefault="00093F98" w:rsidP="00093F98">
      <w:pPr>
        <w:numPr>
          <w:ilvl w:val="0"/>
          <w:numId w:val="60"/>
        </w:numPr>
        <w:spacing w:after="240" w:line="276" w:lineRule="auto"/>
        <w:jc w:val="left"/>
      </w:pPr>
      <w:r>
        <w:t>Bending stress on the topmost line of beam along its entire length.</w:t>
      </w:r>
    </w:p>
    <w:p w14:paraId="5896BF1C" w14:textId="1BB09E21" w:rsidR="00CB06EF" w:rsidRPr="00093F98" w:rsidRDefault="00093F98" w:rsidP="00093F98">
      <w:pPr>
        <w:spacing w:after="240" w:line="276" w:lineRule="auto"/>
        <w:rPr>
          <w:b/>
          <w:bCs/>
        </w:rPr>
      </w:pPr>
      <w:r w:rsidRPr="00093F98">
        <w:rPr>
          <w:b/>
          <w:bCs/>
        </w:rPr>
        <w:t>Discuss your results and verify those using Euler Bernoulli beam theory closed form solutions.</w:t>
      </w:r>
      <w:r w:rsidR="00CB06EF" w:rsidRPr="00093F98">
        <w:rPr>
          <w:b/>
          <w:bCs/>
        </w:rPr>
        <w:br w:type="page"/>
      </w:r>
    </w:p>
    <w:tbl>
      <w:tblPr>
        <w:tblStyle w:val="TableGrid"/>
        <w:tblW w:w="153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15"/>
        <w:gridCol w:w="7873"/>
      </w:tblGrid>
      <w:tr w:rsidR="00C22AAE" w14:paraId="3BD34B38" w14:textId="77777777" w:rsidTr="003F586C">
        <w:tc>
          <w:tcPr>
            <w:tcW w:w="7465" w:type="dxa"/>
            <w:vAlign w:val="center"/>
          </w:tcPr>
          <w:p w14:paraId="7D9993BB" w14:textId="3CADA6BC" w:rsidR="00C22AAE" w:rsidRDefault="00C22AAE" w:rsidP="00D918BA">
            <w:pPr>
              <w:spacing w:line="259" w:lineRule="auto"/>
              <w:jc w:val="center"/>
              <w:rPr>
                <w:noProof/>
              </w:rPr>
            </w:pPr>
            <w:r w:rsidRPr="00D40BAD">
              <w:rPr>
                <w:b/>
                <w:bCs/>
                <w:sz w:val="23"/>
                <w:szCs w:val="23"/>
              </w:rPr>
              <w:lastRenderedPageBreak/>
              <w:t>Euler Bernoulli beam theory closed form solutions</w:t>
            </w:r>
          </w:p>
        </w:tc>
        <w:tc>
          <w:tcPr>
            <w:tcW w:w="7923" w:type="dxa"/>
            <w:vAlign w:val="center"/>
          </w:tcPr>
          <w:p w14:paraId="07C56C2A" w14:textId="6CE25DA6" w:rsidR="00C22AAE" w:rsidRDefault="00C22AAE" w:rsidP="00D918BA">
            <w:pPr>
              <w:spacing w:line="259" w:lineRule="auto"/>
              <w:jc w:val="center"/>
            </w:pPr>
            <w:r w:rsidRPr="00D40BAD">
              <w:rPr>
                <w:b/>
                <w:bCs/>
              </w:rPr>
              <w:t>FEM Solution</w:t>
            </w:r>
          </w:p>
        </w:tc>
      </w:tr>
      <w:tr w:rsidR="00DD35E3" w14:paraId="7DA5C9CA" w14:textId="77777777" w:rsidTr="003F586C">
        <w:tc>
          <w:tcPr>
            <w:tcW w:w="7465" w:type="dxa"/>
          </w:tcPr>
          <w:p w14:paraId="33776601" w14:textId="77777777" w:rsidR="00C22AAE" w:rsidRPr="00305D74" w:rsidRDefault="00C22AAE" w:rsidP="00305D74">
            <w:pPr>
              <w:spacing w:line="259" w:lineRule="auto"/>
              <w:jc w:val="left"/>
              <w:rPr>
                <w:b/>
                <w:bCs/>
              </w:rPr>
            </w:pPr>
          </w:p>
          <w:p w14:paraId="3D126868" w14:textId="77777777" w:rsidR="00305D74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  <w:r w:rsidRPr="00FE2977">
              <w:rPr>
                <w:b/>
                <w:bCs/>
                <w:highlight w:val="yellow"/>
              </w:rPr>
              <w:t>Test Case -1</w:t>
            </w:r>
          </w:p>
          <w:p w14:paraId="4C4EC18A" w14:textId="77777777" w:rsidR="00305D74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</w:p>
          <w:p w14:paraId="33A78FB1" w14:textId="676F9E60" w:rsidR="00305D74" w:rsidRDefault="00305D74" w:rsidP="00305D74">
            <w:pPr>
              <w:pStyle w:val="FirstParagraph"/>
              <w:numPr>
                <w:ilvl w:val="0"/>
                <w:numId w:val="48"/>
              </w:numPr>
            </w:pPr>
            <w:r>
              <w:t>Cantilever beam of 10 cm</w:t>
            </w:r>
            <w:r>
              <w:t xml:space="preserve"> </w:t>
            </w:r>
            <w:r>
              <w:t>length</w:t>
            </w:r>
            <w:r>
              <w:t xml:space="preserve"> </w:t>
            </w:r>
            <w:r>
              <w:t>wi</w:t>
            </w:r>
            <w:r>
              <w:t xml:space="preserve">dth </w:t>
            </w:r>
            <m:oMath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c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 xml:space="preserve"> cross-section,fixed at one end. </w:t>
            </w:r>
          </w:p>
          <w:p w14:paraId="3E40517E" w14:textId="133D6891" w:rsidR="00305D74" w:rsidRDefault="00305D74" w:rsidP="00305D74">
            <w:pPr>
              <w:pStyle w:val="FirstParagraph"/>
              <w:numPr>
                <w:ilvl w:val="0"/>
                <w:numId w:val="48"/>
              </w:numPr>
            </w:pPr>
            <w:r>
              <w:t xml:space="preserve">End point load </w:t>
            </w:r>
            <m:oMath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3</m:t>
              </m:r>
            </m:oMath>
            <w:r>
              <w:t xml:space="preserve"> kN applied at the free end.</w:t>
            </w:r>
          </w:p>
          <w:p w14:paraId="44832098" w14:textId="35E142D1" w:rsidR="00305D74" w:rsidRDefault="00305D74" w:rsidP="00305D74">
            <w:pPr>
              <w:pStyle w:val="FirstParagraph"/>
              <w:numPr>
                <w:ilvl w:val="0"/>
                <w:numId w:val="48"/>
              </w:numPr>
            </w:pPr>
            <w:r>
              <w:t xml:space="preserve">. Material’s Young’s modulus </w:t>
            </w:r>
            <m:oMath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00</m:t>
              </m:r>
            </m:oMath>
            <w:r>
              <w:t xml:space="preserve"> GPa.</w:t>
            </w:r>
          </w:p>
          <w:p w14:paraId="38EBE636" w14:textId="3A1E5047" w:rsidR="00305D74" w:rsidRDefault="00305D74" w:rsidP="00305D74">
            <w:pPr>
              <w:spacing w:line="259" w:lineRule="auto"/>
              <w:jc w:val="left"/>
            </w:pPr>
          </w:p>
        </w:tc>
        <w:tc>
          <w:tcPr>
            <w:tcW w:w="7923" w:type="dxa"/>
            <w:vAlign w:val="center"/>
          </w:tcPr>
          <w:p w14:paraId="4CEB659B" w14:textId="0F8BA801" w:rsidR="00C22AAE" w:rsidRDefault="00D918BA" w:rsidP="00D918BA">
            <w:pPr>
              <w:spacing w:line="259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7BB8ED00" wp14:editId="00691383">
                  <wp:extent cx="4086819" cy="2173184"/>
                  <wp:effectExtent l="0" t="0" r="9525" b="0"/>
                  <wp:docPr id="18046825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4682546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1899" cy="22077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2AAE" w14:paraId="24F6B289" w14:textId="77777777" w:rsidTr="003F586C">
        <w:tc>
          <w:tcPr>
            <w:tcW w:w="15388" w:type="dxa"/>
            <w:gridSpan w:val="2"/>
            <w:vAlign w:val="center"/>
          </w:tcPr>
          <w:p w14:paraId="1B339563" w14:textId="41EC256A" w:rsidR="00C22AAE" w:rsidRPr="00D40BAD" w:rsidRDefault="00C22AAE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t>Deflection</w:t>
            </w:r>
          </w:p>
        </w:tc>
      </w:tr>
      <w:tr w:rsidR="00DD35E3" w14:paraId="6F7BADB4" w14:textId="77777777" w:rsidTr="003F586C">
        <w:tc>
          <w:tcPr>
            <w:tcW w:w="7465" w:type="dxa"/>
            <w:vAlign w:val="center"/>
          </w:tcPr>
          <w:p w14:paraId="272BF4C2" w14:textId="2FBE7771" w:rsidR="00C22AAE" w:rsidRPr="00D40BAD" w:rsidRDefault="00C22AAE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8F8E7F1" wp14:editId="114ADDC7">
                  <wp:extent cx="4572000" cy="1897034"/>
                  <wp:effectExtent l="0" t="0" r="0" b="8255"/>
                  <wp:docPr id="7402318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0231832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3764" cy="19268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3" w:type="dxa"/>
            <w:vAlign w:val="center"/>
          </w:tcPr>
          <w:p w14:paraId="5C5978C9" w14:textId="1F3088CC" w:rsidR="00C22AAE" w:rsidRPr="00D40BAD" w:rsidRDefault="00C22AAE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3FCADE3" wp14:editId="4DCD2B02">
                  <wp:extent cx="4686518" cy="3870116"/>
                  <wp:effectExtent l="0" t="0" r="0" b="0"/>
                  <wp:docPr id="12326723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267231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8125" cy="3920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2AAE" w14:paraId="37DE6DE9" w14:textId="77777777" w:rsidTr="003F586C">
        <w:tc>
          <w:tcPr>
            <w:tcW w:w="15388" w:type="dxa"/>
            <w:gridSpan w:val="2"/>
            <w:vAlign w:val="center"/>
          </w:tcPr>
          <w:p w14:paraId="4FD4F596" w14:textId="717192EE" w:rsidR="00C22AAE" w:rsidRPr="00D40BAD" w:rsidRDefault="00C22AAE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t>Bending Moment Diagram</w:t>
            </w:r>
          </w:p>
        </w:tc>
      </w:tr>
      <w:tr w:rsidR="00DD35E3" w14:paraId="2B0510D8" w14:textId="77777777" w:rsidTr="003F586C">
        <w:tc>
          <w:tcPr>
            <w:tcW w:w="7465" w:type="dxa"/>
            <w:vAlign w:val="center"/>
          </w:tcPr>
          <w:p w14:paraId="6B2B4521" w14:textId="6AEFCF36" w:rsidR="00C22AAE" w:rsidRPr="00D40BAD" w:rsidRDefault="00C22AAE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CED34B8" wp14:editId="39F2AD95">
                  <wp:extent cx="4635062" cy="1923199"/>
                  <wp:effectExtent l="0" t="0" r="0" b="1270"/>
                  <wp:docPr id="209988537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9885374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3769" cy="19517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3" w:type="dxa"/>
            <w:vAlign w:val="center"/>
          </w:tcPr>
          <w:p w14:paraId="7607F9BF" w14:textId="58AF4F92" w:rsidR="00C22AAE" w:rsidRPr="00D40BAD" w:rsidRDefault="00C22AAE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88C7226" wp14:editId="01A79485">
                  <wp:extent cx="3878858" cy="3125337"/>
                  <wp:effectExtent l="0" t="0" r="7620" b="0"/>
                  <wp:docPr id="14385036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8503614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8281" cy="31490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2AAE" w14:paraId="7B305A4C" w14:textId="77777777" w:rsidTr="003F586C">
        <w:tc>
          <w:tcPr>
            <w:tcW w:w="15388" w:type="dxa"/>
            <w:gridSpan w:val="2"/>
            <w:vAlign w:val="center"/>
          </w:tcPr>
          <w:p w14:paraId="22F063C6" w14:textId="32016589" w:rsidR="00C22AAE" w:rsidRPr="00D40BAD" w:rsidRDefault="00C22AAE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t>Shear Force Diagram</w:t>
            </w:r>
          </w:p>
        </w:tc>
      </w:tr>
      <w:tr w:rsidR="00DD35E3" w14:paraId="44DE35EB" w14:textId="77777777" w:rsidTr="003F586C">
        <w:tc>
          <w:tcPr>
            <w:tcW w:w="7465" w:type="dxa"/>
            <w:vAlign w:val="center"/>
          </w:tcPr>
          <w:p w14:paraId="09051EBB" w14:textId="1521C1A0" w:rsidR="00C22AAE" w:rsidRPr="00D40BAD" w:rsidRDefault="00C22AAE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B0DD6BD" wp14:editId="6328B914">
                  <wp:extent cx="4572000" cy="1897033"/>
                  <wp:effectExtent l="0" t="0" r="0" b="8255"/>
                  <wp:docPr id="101609530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6095300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6892" cy="1915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3" w:type="dxa"/>
            <w:vAlign w:val="center"/>
          </w:tcPr>
          <w:p w14:paraId="2478AEFF" w14:textId="1CB74004" w:rsidR="00C22AAE" w:rsidRPr="00D40BAD" w:rsidRDefault="00C22AAE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D1F977F" wp14:editId="17D546D1">
                  <wp:extent cx="3526184" cy="2909455"/>
                  <wp:effectExtent l="0" t="0" r="0" b="5715"/>
                  <wp:docPr id="11756295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5629506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5539" cy="2925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F586C" w14:paraId="48967AAC" w14:textId="77777777" w:rsidTr="003F586C">
        <w:tc>
          <w:tcPr>
            <w:tcW w:w="7465" w:type="dxa"/>
            <w:vAlign w:val="center"/>
          </w:tcPr>
          <w:p w14:paraId="526E964A" w14:textId="69F852CC" w:rsidR="00C22AAE" w:rsidRPr="00D40BAD" w:rsidRDefault="00C22AAE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68D4202" wp14:editId="34B3A1B8">
                  <wp:extent cx="4201770" cy="3469812"/>
                  <wp:effectExtent l="0" t="0" r="8890" b="0"/>
                  <wp:docPr id="19400533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0053373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3308" cy="3495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3" w:type="dxa"/>
            <w:vAlign w:val="center"/>
          </w:tcPr>
          <w:p w14:paraId="77887251" w14:textId="340680B3" w:rsidR="00C22AAE" w:rsidRPr="00D40BAD" w:rsidRDefault="00C22AAE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8842B71" wp14:editId="5898E997">
                  <wp:extent cx="4212757" cy="3562597"/>
                  <wp:effectExtent l="0" t="0" r="0" b="0"/>
                  <wp:docPr id="49637447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6374474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5343" cy="35816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F765AB" w14:textId="77777777" w:rsidR="00DD35E3" w:rsidRDefault="00DD35E3" w:rsidP="00DD35E3">
      <w:pPr>
        <w:spacing w:line="259" w:lineRule="auto"/>
        <w:jc w:val="center"/>
        <w:rPr>
          <w:noProof/>
        </w:rPr>
      </w:pPr>
    </w:p>
    <w:p w14:paraId="314D434F" w14:textId="700408B7" w:rsidR="00CB06EF" w:rsidRDefault="00DD35E3" w:rsidP="00DD35E3">
      <w:pPr>
        <w:spacing w:line="259" w:lineRule="auto"/>
        <w:jc w:val="center"/>
      </w:pPr>
      <w:r>
        <w:rPr>
          <w:noProof/>
        </w:rPr>
        <w:drawing>
          <wp:inline distT="0" distB="0" distL="0" distR="0" wp14:anchorId="65CF4C24" wp14:editId="16C704B2">
            <wp:extent cx="8333902" cy="2551814"/>
            <wp:effectExtent l="0" t="0" r="0" b="1270"/>
            <wp:docPr id="7170441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044141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8417384" cy="2577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06EF">
        <w:br w:type="page"/>
      </w:r>
    </w:p>
    <w:tbl>
      <w:tblPr>
        <w:tblStyle w:val="TableGrid"/>
        <w:tblW w:w="153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26"/>
        <w:gridCol w:w="7272"/>
      </w:tblGrid>
      <w:tr w:rsidR="00D918BA" w14:paraId="721B1A22" w14:textId="77777777" w:rsidTr="003F586C">
        <w:tc>
          <w:tcPr>
            <w:tcW w:w="8905" w:type="dxa"/>
            <w:vAlign w:val="center"/>
          </w:tcPr>
          <w:p w14:paraId="660BCE72" w14:textId="4207E218" w:rsidR="00C22AAE" w:rsidRDefault="00C22AAE" w:rsidP="00D918BA">
            <w:pPr>
              <w:spacing w:line="259" w:lineRule="auto"/>
              <w:jc w:val="center"/>
            </w:pPr>
            <w:r w:rsidRPr="00D40BAD">
              <w:rPr>
                <w:b/>
                <w:bCs/>
                <w:sz w:val="23"/>
                <w:szCs w:val="23"/>
              </w:rPr>
              <w:lastRenderedPageBreak/>
              <w:t>Euler Bernoulli beam theory closed form solutions</w:t>
            </w:r>
          </w:p>
        </w:tc>
        <w:tc>
          <w:tcPr>
            <w:tcW w:w="6483" w:type="dxa"/>
            <w:vAlign w:val="center"/>
          </w:tcPr>
          <w:p w14:paraId="6DFBDB5B" w14:textId="43799C71" w:rsidR="00C22AAE" w:rsidRDefault="00C22AAE" w:rsidP="00D918BA">
            <w:pPr>
              <w:spacing w:line="259" w:lineRule="auto"/>
              <w:jc w:val="center"/>
            </w:pPr>
            <w:r w:rsidRPr="00D40BAD">
              <w:rPr>
                <w:b/>
                <w:bCs/>
              </w:rPr>
              <w:t>FEM Solution</w:t>
            </w:r>
          </w:p>
        </w:tc>
      </w:tr>
      <w:tr w:rsidR="00D918BA" w14:paraId="297EF762" w14:textId="77777777" w:rsidTr="003F586C">
        <w:tc>
          <w:tcPr>
            <w:tcW w:w="8905" w:type="dxa"/>
          </w:tcPr>
          <w:p w14:paraId="68F1DDDF" w14:textId="77777777" w:rsidR="00305D74" w:rsidRPr="00305D74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</w:p>
          <w:p w14:paraId="4A30344A" w14:textId="77777777" w:rsidR="00D40BAD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  <w:r w:rsidRPr="00FE2977">
              <w:rPr>
                <w:b/>
                <w:bCs/>
                <w:highlight w:val="yellow"/>
              </w:rPr>
              <w:t>Test Case -</w:t>
            </w:r>
            <w:r w:rsidRPr="00FE2977">
              <w:rPr>
                <w:b/>
                <w:bCs/>
                <w:highlight w:val="yellow"/>
              </w:rPr>
              <w:t>2</w:t>
            </w:r>
          </w:p>
          <w:p w14:paraId="223354D4" w14:textId="77777777" w:rsidR="00305D74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</w:p>
          <w:p w14:paraId="1DD33DA2" w14:textId="0BAE4E8A" w:rsidR="00305D74" w:rsidRDefault="00305D74" w:rsidP="00305D74">
            <w:pPr>
              <w:pStyle w:val="FirstParagraph"/>
              <w:numPr>
                <w:ilvl w:val="0"/>
                <w:numId w:val="51"/>
              </w:numPr>
            </w:pPr>
            <w:r>
              <w:t xml:space="preserve">Prismatic beam with a </w:t>
            </w:r>
            <m:oMath>
              <m:r>
                <w:rPr>
                  <w:rFonts w:ascii="Cambria Math" w:hAnsi="Cambria Math"/>
                </w:rPr>
                <m:t>1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m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 xml:space="preserve"> cross-section and 10cm length, fixed at one </w:t>
            </w:r>
            <w:r>
              <w:t>end.</w:t>
            </w:r>
            <w:r>
              <w:t xml:space="preserve"> </w:t>
            </w:r>
          </w:p>
          <w:p w14:paraId="4BF0396E" w14:textId="77777777" w:rsidR="00305D74" w:rsidRDefault="00305D74" w:rsidP="00305D74">
            <w:pPr>
              <w:pStyle w:val="FirstParagraph"/>
              <w:numPr>
                <w:ilvl w:val="0"/>
                <w:numId w:val="51"/>
              </w:numPr>
            </w:pPr>
            <w:r>
              <w:t>Material property: Young’s modulus(</w:t>
            </w:r>
            <m:oMath>
              <m:r>
                <w:rPr>
                  <w:rFonts w:ascii="Cambria Math" w:hAnsi="Cambria Math"/>
                </w:rPr>
                <m:t>E</m:t>
              </m:r>
            </m:oMath>
            <w:r>
              <w:t xml:space="preserve">)of 200 GPa. </w:t>
            </w:r>
          </w:p>
          <w:p w14:paraId="59D81909" w14:textId="0CC41DC6" w:rsidR="00305D74" w:rsidRDefault="00305D74" w:rsidP="00305D74">
            <w:pPr>
              <w:pStyle w:val="FirstParagraph"/>
              <w:numPr>
                <w:ilvl w:val="0"/>
                <w:numId w:val="51"/>
              </w:numPr>
            </w:pPr>
            <w:r>
              <w:t xml:space="preserve">Subject to a uniform load of 2 </w:t>
            </w:r>
            <w:r>
              <w:t>K</w:t>
            </w:r>
            <w:r>
              <w:t>N/m along its entire length.</w:t>
            </w:r>
          </w:p>
          <w:p w14:paraId="14C66FBC" w14:textId="46CF1472" w:rsidR="00305D74" w:rsidRPr="00D40BAD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6483" w:type="dxa"/>
            <w:vAlign w:val="center"/>
          </w:tcPr>
          <w:p w14:paraId="1BB929A2" w14:textId="47A43FEE" w:rsidR="00D40BAD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3356295" wp14:editId="3213AECB">
                  <wp:extent cx="4862401" cy="2188366"/>
                  <wp:effectExtent l="0" t="0" r="0" b="2540"/>
                  <wp:docPr id="14219194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1919436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6947" cy="2194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0BAD" w14:paraId="1F49B0BB" w14:textId="77777777" w:rsidTr="003F586C">
        <w:tc>
          <w:tcPr>
            <w:tcW w:w="15388" w:type="dxa"/>
            <w:gridSpan w:val="2"/>
            <w:vAlign w:val="center"/>
          </w:tcPr>
          <w:p w14:paraId="06E521AD" w14:textId="77777777" w:rsidR="00D40BAD" w:rsidRPr="00D40BAD" w:rsidRDefault="00D40BAD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t>Deflection</w:t>
            </w:r>
          </w:p>
        </w:tc>
      </w:tr>
      <w:tr w:rsidR="00D918BA" w14:paraId="5B244ABD" w14:textId="77777777" w:rsidTr="003F586C">
        <w:tc>
          <w:tcPr>
            <w:tcW w:w="8905" w:type="dxa"/>
            <w:vAlign w:val="center"/>
          </w:tcPr>
          <w:p w14:paraId="690DC954" w14:textId="68986B47" w:rsidR="00D40BAD" w:rsidRPr="00D40BAD" w:rsidRDefault="00C22AAE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A5874D6" wp14:editId="36B826ED">
                  <wp:extent cx="5466988" cy="2268385"/>
                  <wp:effectExtent l="0" t="0" r="635" b="0"/>
                  <wp:docPr id="21008283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082836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79254" cy="22734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83" w:type="dxa"/>
            <w:vAlign w:val="center"/>
          </w:tcPr>
          <w:p w14:paraId="50F17BB9" w14:textId="5332DBF6" w:rsidR="00D40BAD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612D50C5" wp14:editId="4D8A7B9A">
                  <wp:extent cx="4874770" cy="3862317"/>
                  <wp:effectExtent l="0" t="0" r="2540" b="5080"/>
                  <wp:docPr id="3253902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5390220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3316" cy="3877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0BAD" w14:paraId="24EB3F9D" w14:textId="77777777" w:rsidTr="003F586C">
        <w:tc>
          <w:tcPr>
            <w:tcW w:w="15388" w:type="dxa"/>
            <w:gridSpan w:val="2"/>
            <w:vAlign w:val="center"/>
          </w:tcPr>
          <w:p w14:paraId="1A540908" w14:textId="77777777" w:rsidR="00D40BAD" w:rsidRPr="00D40BAD" w:rsidRDefault="00D40BAD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lastRenderedPageBreak/>
              <w:t>Bending Moment Diagram</w:t>
            </w:r>
          </w:p>
        </w:tc>
      </w:tr>
      <w:tr w:rsidR="00D918BA" w14:paraId="1CEC3B57" w14:textId="77777777" w:rsidTr="003F586C">
        <w:tc>
          <w:tcPr>
            <w:tcW w:w="8905" w:type="dxa"/>
            <w:vAlign w:val="center"/>
          </w:tcPr>
          <w:p w14:paraId="6FF43D5A" w14:textId="28243B3A" w:rsidR="00D40BAD" w:rsidRPr="00D40BAD" w:rsidRDefault="00C22AAE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100E11C" wp14:editId="1B37D130">
                  <wp:extent cx="5053133" cy="2096666"/>
                  <wp:effectExtent l="0" t="0" r="0" b="0"/>
                  <wp:docPr id="11909573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0957323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0801" cy="21039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83" w:type="dxa"/>
            <w:vAlign w:val="center"/>
          </w:tcPr>
          <w:p w14:paraId="07E2A54D" w14:textId="57555C49" w:rsidR="00D40BAD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0C245F3" wp14:editId="6C4F3682">
                  <wp:extent cx="3559069" cy="2787712"/>
                  <wp:effectExtent l="0" t="0" r="3810" b="0"/>
                  <wp:docPr id="10730654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3065458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7041" cy="28096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0BAD" w14:paraId="67AC115C" w14:textId="77777777" w:rsidTr="003F586C">
        <w:tc>
          <w:tcPr>
            <w:tcW w:w="15388" w:type="dxa"/>
            <w:gridSpan w:val="2"/>
            <w:vAlign w:val="center"/>
          </w:tcPr>
          <w:p w14:paraId="2DAD2D35" w14:textId="77777777" w:rsidR="00D40BAD" w:rsidRPr="00D40BAD" w:rsidRDefault="00D40BAD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t>Shear Force Diagram</w:t>
            </w:r>
          </w:p>
        </w:tc>
      </w:tr>
      <w:tr w:rsidR="00D918BA" w14:paraId="7FFE5D60" w14:textId="77777777" w:rsidTr="003F586C">
        <w:tc>
          <w:tcPr>
            <w:tcW w:w="8905" w:type="dxa"/>
            <w:vAlign w:val="center"/>
          </w:tcPr>
          <w:p w14:paraId="4F22DEB9" w14:textId="6295A1CA" w:rsidR="00D40BAD" w:rsidRPr="00D40BAD" w:rsidRDefault="00C22AAE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16CBBB2" wp14:editId="0DF82FCF">
                  <wp:extent cx="4836862" cy="2006930"/>
                  <wp:effectExtent l="0" t="0" r="1905" b="0"/>
                  <wp:docPr id="131451958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4519589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2742" cy="20135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83" w:type="dxa"/>
            <w:vAlign w:val="center"/>
          </w:tcPr>
          <w:p w14:paraId="07C7330E" w14:textId="35574E8B" w:rsidR="00D40BAD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16CEF34" wp14:editId="13D6578D">
                  <wp:extent cx="3929673" cy="3166281"/>
                  <wp:effectExtent l="0" t="0" r="0" b="0"/>
                  <wp:docPr id="44485447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4854474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3710" cy="3177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18BA" w14:paraId="7B9D5D0F" w14:textId="77777777" w:rsidTr="003F586C">
        <w:tc>
          <w:tcPr>
            <w:tcW w:w="8905" w:type="dxa"/>
            <w:vAlign w:val="center"/>
          </w:tcPr>
          <w:p w14:paraId="7F2A167C" w14:textId="13CD9C44" w:rsidR="00D40BAD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1F09BCB" wp14:editId="7562EF05">
                  <wp:extent cx="3756144" cy="3057098"/>
                  <wp:effectExtent l="0" t="0" r="0" b="0"/>
                  <wp:docPr id="20034450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3445055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1377" cy="3069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83" w:type="dxa"/>
            <w:vAlign w:val="center"/>
          </w:tcPr>
          <w:p w14:paraId="0CAD9E44" w14:textId="39C1D566" w:rsidR="00D40BAD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C246FD0" wp14:editId="40A7F6C8">
                  <wp:extent cx="3675871" cy="3084394"/>
                  <wp:effectExtent l="0" t="0" r="1270" b="1905"/>
                  <wp:docPr id="5233759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3375935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0283" cy="30964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90E155" w14:textId="72C4DDF0" w:rsidR="00D40BAD" w:rsidRDefault="00D40BAD" w:rsidP="0095725A"/>
    <w:p w14:paraId="63AC53BB" w14:textId="232C8D95" w:rsidR="00FE2977" w:rsidRDefault="00FE2977" w:rsidP="00FE2977">
      <w:pPr>
        <w:jc w:val="center"/>
      </w:pPr>
      <w:r>
        <w:rPr>
          <w:noProof/>
        </w:rPr>
        <w:drawing>
          <wp:inline distT="0" distB="0" distL="0" distR="0" wp14:anchorId="7F404C84" wp14:editId="5E2BF357">
            <wp:extent cx="8659818" cy="2688609"/>
            <wp:effectExtent l="0" t="0" r="8255" b="0"/>
            <wp:docPr id="4672628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262829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8691940" cy="269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56F20" w14:textId="7F5EB832" w:rsidR="00D40BAD" w:rsidRDefault="00D40BAD" w:rsidP="00FE2977">
      <w:pPr>
        <w:spacing w:line="259" w:lineRule="auto"/>
      </w:pPr>
      <w:r>
        <w:br w:type="page"/>
      </w:r>
    </w:p>
    <w:tbl>
      <w:tblPr>
        <w:tblStyle w:val="TableGrid"/>
        <w:tblW w:w="153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5"/>
        <w:gridCol w:w="7023"/>
      </w:tblGrid>
      <w:tr w:rsidR="00C22AAE" w14:paraId="3792F6AC" w14:textId="77777777" w:rsidTr="003F586C">
        <w:tc>
          <w:tcPr>
            <w:tcW w:w="8365" w:type="dxa"/>
            <w:vAlign w:val="center"/>
          </w:tcPr>
          <w:p w14:paraId="78DD04A9" w14:textId="77777777" w:rsidR="00C22AAE" w:rsidRDefault="00C22AAE" w:rsidP="00D918BA">
            <w:pPr>
              <w:spacing w:line="259" w:lineRule="auto"/>
              <w:jc w:val="center"/>
            </w:pPr>
            <w:r w:rsidRPr="00D40BAD">
              <w:rPr>
                <w:b/>
                <w:bCs/>
                <w:sz w:val="23"/>
                <w:szCs w:val="23"/>
              </w:rPr>
              <w:lastRenderedPageBreak/>
              <w:t>Euler Bernoulli beam theory closed form solutions</w:t>
            </w:r>
          </w:p>
        </w:tc>
        <w:tc>
          <w:tcPr>
            <w:tcW w:w="7023" w:type="dxa"/>
            <w:vAlign w:val="center"/>
          </w:tcPr>
          <w:p w14:paraId="5208D2FC" w14:textId="77777777" w:rsidR="00C22AAE" w:rsidRDefault="00C22AAE" w:rsidP="00D918BA">
            <w:pPr>
              <w:spacing w:line="259" w:lineRule="auto"/>
              <w:jc w:val="center"/>
            </w:pPr>
            <w:r w:rsidRPr="00D40BAD">
              <w:rPr>
                <w:b/>
                <w:bCs/>
              </w:rPr>
              <w:t>FEM Solution</w:t>
            </w:r>
          </w:p>
        </w:tc>
      </w:tr>
      <w:tr w:rsidR="00C22AAE" w14:paraId="2C3A01E6" w14:textId="77777777" w:rsidTr="003F586C">
        <w:tc>
          <w:tcPr>
            <w:tcW w:w="8365" w:type="dxa"/>
          </w:tcPr>
          <w:p w14:paraId="2143AD37" w14:textId="77777777" w:rsidR="00305D74" w:rsidRPr="00305D74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</w:p>
          <w:p w14:paraId="28B2E0B7" w14:textId="77777777" w:rsidR="00C22AAE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  <w:r w:rsidRPr="00F22973">
              <w:rPr>
                <w:b/>
                <w:bCs/>
                <w:highlight w:val="yellow"/>
              </w:rPr>
              <w:t>Test Case -</w:t>
            </w:r>
            <w:r w:rsidRPr="00F22973">
              <w:rPr>
                <w:b/>
                <w:bCs/>
                <w:highlight w:val="yellow"/>
              </w:rPr>
              <w:t>3</w:t>
            </w:r>
          </w:p>
          <w:p w14:paraId="138F3064" w14:textId="77777777" w:rsidR="00305D74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</w:p>
          <w:p w14:paraId="77402C3D" w14:textId="77777777" w:rsidR="00305D74" w:rsidRDefault="00305D74" w:rsidP="00305D74">
            <w:pPr>
              <w:pStyle w:val="FirstParagraph"/>
              <w:numPr>
                <w:ilvl w:val="0"/>
                <w:numId w:val="52"/>
              </w:numPr>
            </w:pPr>
            <w:r>
              <w:t xml:space="preserve">Fixed beam with a </w:t>
            </w:r>
            <m:oMath>
              <m:r>
                <w:rPr>
                  <w:rFonts w:ascii="Cambria Math" w:hAnsi="Cambria Math"/>
                </w:rPr>
                <m:t>1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 xml:space="preserve"> cross-section and </w:t>
            </w:r>
            <m:oMath>
              <m:r>
                <w:rPr>
                  <w:rFonts w:ascii="Cambria Math" w:hAnsi="Cambria Math"/>
                </w:rPr>
                <m:t>1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m</m:t>
              </m:r>
            </m:oMath>
            <w:r>
              <w:t xml:space="preserve"> length, experiencing a uniform load </w:t>
            </w:r>
            <m:oMath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</m:oMath>
            <w:r>
              <w:t>2 KN/m.</w:t>
            </w:r>
          </w:p>
          <w:p w14:paraId="73EE1E09" w14:textId="77777777" w:rsidR="00305D74" w:rsidRDefault="00305D74" w:rsidP="00305D74">
            <w:pPr>
              <w:pStyle w:val="BodyText"/>
              <w:numPr>
                <w:ilvl w:val="0"/>
                <w:numId w:val="52"/>
              </w:numPr>
              <w:spacing w:before="180" w:after="180" w:line="240" w:lineRule="auto"/>
              <w:jc w:val="left"/>
            </w:pPr>
            <w:r>
              <w:t xml:space="preserve">An additional point load </w:t>
            </w:r>
            <m:oMath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3</m:t>
              </m:r>
            </m:oMath>
            <w:r>
              <w:t xml:space="preserve"> kN is applied at 20 mm from the fixed end. </w:t>
            </w:r>
          </w:p>
          <w:p w14:paraId="11034578" w14:textId="77777777" w:rsidR="00305D74" w:rsidRDefault="00305D74" w:rsidP="00305D74">
            <w:pPr>
              <w:pStyle w:val="BodyText"/>
              <w:numPr>
                <w:ilvl w:val="0"/>
                <w:numId w:val="52"/>
              </w:numPr>
              <w:spacing w:before="180" w:after="180" w:line="240" w:lineRule="auto"/>
              <w:jc w:val="left"/>
            </w:pPr>
            <w:r>
              <w:t>The beam’s material has a Young’s modulus (</w:t>
            </w:r>
            <m:oMath>
              <m:r>
                <w:rPr>
                  <w:rFonts w:ascii="Cambria Math" w:hAnsi="Cambria Math"/>
                </w:rPr>
                <m:t>E</m:t>
              </m:r>
            </m:oMath>
            <w:r>
              <w:t>) of 200 GPa.</w:t>
            </w:r>
          </w:p>
          <w:p w14:paraId="1C0DF842" w14:textId="390F6C26" w:rsidR="00305D74" w:rsidRPr="00D40BAD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7023" w:type="dxa"/>
            <w:vAlign w:val="center"/>
          </w:tcPr>
          <w:p w14:paraId="5EF9B24C" w14:textId="4E2A3E7D" w:rsidR="00C22AAE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5AC2331" wp14:editId="2E54C9D0">
                  <wp:extent cx="4350674" cy="2442949"/>
                  <wp:effectExtent l="0" t="0" r="0" b="0"/>
                  <wp:docPr id="7957592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5759214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1471" cy="2465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2AAE" w14:paraId="4C103092" w14:textId="77777777" w:rsidTr="003F586C">
        <w:tc>
          <w:tcPr>
            <w:tcW w:w="15388" w:type="dxa"/>
            <w:gridSpan w:val="2"/>
            <w:vAlign w:val="center"/>
          </w:tcPr>
          <w:p w14:paraId="4867AACC" w14:textId="77777777" w:rsidR="00C22AAE" w:rsidRPr="00D40BAD" w:rsidRDefault="00C22AAE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t>Deflection</w:t>
            </w:r>
          </w:p>
        </w:tc>
      </w:tr>
      <w:tr w:rsidR="00C22AAE" w14:paraId="2D1BF072" w14:textId="77777777" w:rsidTr="003F586C">
        <w:tc>
          <w:tcPr>
            <w:tcW w:w="8365" w:type="dxa"/>
            <w:vAlign w:val="center"/>
          </w:tcPr>
          <w:p w14:paraId="2424306D" w14:textId="0E4CEF7E" w:rsidR="00C22AAE" w:rsidRPr="00D40BAD" w:rsidRDefault="00C22AAE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88C5D03" wp14:editId="5995FC2B">
                  <wp:extent cx="4999613" cy="2074459"/>
                  <wp:effectExtent l="0" t="0" r="0" b="2540"/>
                  <wp:docPr id="2291681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168138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8048" cy="2082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23" w:type="dxa"/>
            <w:vAlign w:val="center"/>
          </w:tcPr>
          <w:p w14:paraId="663982B5" w14:textId="77777777" w:rsidR="00C22AAE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AD6F28A" wp14:editId="1C980168">
                  <wp:extent cx="4127016" cy="3316406"/>
                  <wp:effectExtent l="0" t="0" r="6985" b="0"/>
                  <wp:docPr id="6279761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7976176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8122" cy="3341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D6C7D7" w14:textId="77777777" w:rsidR="00FE2977" w:rsidRDefault="00FE2977" w:rsidP="00D918BA">
            <w:pPr>
              <w:spacing w:line="259" w:lineRule="auto"/>
              <w:jc w:val="center"/>
              <w:rPr>
                <w:b/>
                <w:bCs/>
              </w:rPr>
            </w:pPr>
          </w:p>
          <w:p w14:paraId="1B6281D8" w14:textId="319BA35D" w:rsidR="00FE2977" w:rsidRPr="00D40BAD" w:rsidRDefault="00FE2977" w:rsidP="00D918BA">
            <w:pPr>
              <w:spacing w:line="259" w:lineRule="auto"/>
              <w:jc w:val="center"/>
              <w:rPr>
                <w:b/>
                <w:bCs/>
              </w:rPr>
            </w:pPr>
          </w:p>
        </w:tc>
      </w:tr>
      <w:tr w:rsidR="00C22AAE" w14:paraId="7E3A18B1" w14:textId="77777777" w:rsidTr="003F586C">
        <w:tc>
          <w:tcPr>
            <w:tcW w:w="15388" w:type="dxa"/>
            <w:gridSpan w:val="2"/>
            <w:vAlign w:val="center"/>
          </w:tcPr>
          <w:p w14:paraId="23E40900" w14:textId="77777777" w:rsidR="00C22AAE" w:rsidRPr="00D40BAD" w:rsidRDefault="00C22AAE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lastRenderedPageBreak/>
              <w:t>Bending Moment Diagram</w:t>
            </w:r>
          </w:p>
        </w:tc>
      </w:tr>
      <w:tr w:rsidR="00C22AAE" w14:paraId="262B1D2D" w14:textId="77777777" w:rsidTr="003F586C">
        <w:tc>
          <w:tcPr>
            <w:tcW w:w="8365" w:type="dxa"/>
            <w:vAlign w:val="center"/>
          </w:tcPr>
          <w:p w14:paraId="15D23A63" w14:textId="4760D3A3" w:rsidR="00C22AAE" w:rsidRPr="00D40BAD" w:rsidRDefault="00C411D4" w:rsidP="00D918BA">
            <w:pPr>
              <w:tabs>
                <w:tab w:val="left" w:pos="4731"/>
              </w:tabs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t>z</w:t>
            </w:r>
            <w:r w:rsidR="00C22AAE">
              <w:rPr>
                <w:noProof/>
              </w:rPr>
              <w:drawing>
                <wp:inline distT="0" distB="0" distL="0" distR="0" wp14:anchorId="65252951" wp14:editId="161AD2E8">
                  <wp:extent cx="5930125" cy="2460551"/>
                  <wp:effectExtent l="0" t="0" r="0" b="0"/>
                  <wp:docPr id="13156786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5678660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5305" cy="2466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23" w:type="dxa"/>
            <w:vAlign w:val="center"/>
          </w:tcPr>
          <w:p w14:paraId="3D1693A6" w14:textId="153792FE" w:rsidR="00C22AAE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00ECCB4" wp14:editId="1D75124B">
                  <wp:extent cx="3788056" cy="3059049"/>
                  <wp:effectExtent l="0" t="0" r="3175" b="8255"/>
                  <wp:docPr id="161030638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0306389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97193" cy="30664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2AAE" w14:paraId="4430F7B8" w14:textId="77777777" w:rsidTr="003F586C">
        <w:tc>
          <w:tcPr>
            <w:tcW w:w="15388" w:type="dxa"/>
            <w:gridSpan w:val="2"/>
            <w:vAlign w:val="center"/>
          </w:tcPr>
          <w:p w14:paraId="5F0B00F7" w14:textId="77777777" w:rsidR="00C22AAE" w:rsidRPr="00D40BAD" w:rsidRDefault="00C22AAE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t>Shear Force Diagram</w:t>
            </w:r>
          </w:p>
        </w:tc>
      </w:tr>
      <w:tr w:rsidR="00C22AAE" w14:paraId="4E9AF637" w14:textId="77777777" w:rsidTr="003F586C">
        <w:tc>
          <w:tcPr>
            <w:tcW w:w="8365" w:type="dxa"/>
            <w:vAlign w:val="center"/>
          </w:tcPr>
          <w:p w14:paraId="259C2E94" w14:textId="0FCA37B5" w:rsidR="00C22AAE" w:rsidRPr="00D40BAD" w:rsidRDefault="00C22AAE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BC7CA08" wp14:editId="42DDE2FB">
                  <wp:extent cx="5466988" cy="2268385"/>
                  <wp:effectExtent l="0" t="0" r="635" b="0"/>
                  <wp:docPr id="20183560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835607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2327" cy="22747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23" w:type="dxa"/>
            <w:vAlign w:val="center"/>
          </w:tcPr>
          <w:p w14:paraId="73B3AA58" w14:textId="0613236D" w:rsidR="00C22AAE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742C3BF" wp14:editId="739C7B4E">
                  <wp:extent cx="3900460" cy="3070746"/>
                  <wp:effectExtent l="0" t="0" r="5080" b="0"/>
                  <wp:docPr id="15545618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4561893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9745" cy="30780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18BA" w14:paraId="3709AB4D" w14:textId="77777777" w:rsidTr="003F586C">
        <w:tc>
          <w:tcPr>
            <w:tcW w:w="8365" w:type="dxa"/>
            <w:vAlign w:val="center"/>
          </w:tcPr>
          <w:p w14:paraId="29E48CC0" w14:textId="571BF092" w:rsidR="00C22AAE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5E8E9FA" wp14:editId="655A3776">
                  <wp:extent cx="3987083" cy="3158744"/>
                  <wp:effectExtent l="0" t="0" r="0" b="3810"/>
                  <wp:docPr id="13566417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6641723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4384" cy="3164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23" w:type="dxa"/>
            <w:vAlign w:val="center"/>
          </w:tcPr>
          <w:p w14:paraId="3FF86363" w14:textId="2FF696A3" w:rsidR="00C22AAE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1FDCB46" wp14:editId="3B9EB231">
                  <wp:extent cx="3694648" cy="3057434"/>
                  <wp:effectExtent l="0" t="0" r="1270" b="0"/>
                  <wp:docPr id="17136591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3659152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9947" cy="30618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B12625" w14:textId="77777777" w:rsidR="0095725A" w:rsidRDefault="0095725A" w:rsidP="0095725A"/>
    <w:p w14:paraId="7DC48292" w14:textId="34006D4A" w:rsidR="00D40BAD" w:rsidRDefault="00F71C52" w:rsidP="00F71C52">
      <w:pPr>
        <w:jc w:val="center"/>
      </w:pPr>
      <w:r>
        <w:rPr>
          <w:noProof/>
        </w:rPr>
        <w:drawing>
          <wp:inline distT="0" distB="0" distL="0" distR="0" wp14:anchorId="0F6D85FB" wp14:editId="77B99658">
            <wp:extent cx="7915275" cy="2457450"/>
            <wp:effectExtent l="0" t="0" r="9525" b="0"/>
            <wp:docPr id="9750161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016108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7915275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DAFBD" w14:textId="77777777" w:rsidR="00D40BAD" w:rsidRDefault="00D40BAD" w:rsidP="0095725A"/>
    <w:tbl>
      <w:tblPr>
        <w:tblStyle w:val="TableGrid"/>
        <w:tblW w:w="153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84"/>
        <w:gridCol w:w="7414"/>
      </w:tblGrid>
      <w:tr w:rsidR="00DD35E3" w14:paraId="32EBEA82" w14:textId="77777777" w:rsidTr="003F586C">
        <w:tc>
          <w:tcPr>
            <w:tcW w:w="7694" w:type="dxa"/>
            <w:vAlign w:val="center"/>
          </w:tcPr>
          <w:p w14:paraId="60ED9BD0" w14:textId="77777777" w:rsidR="00C22AAE" w:rsidRDefault="00C22AAE" w:rsidP="00D918BA">
            <w:pPr>
              <w:spacing w:line="259" w:lineRule="auto"/>
              <w:jc w:val="center"/>
            </w:pPr>
            <w:r w:rsidRPr="00D40BAD">
              <w:rPr>
                <w:b/>
                <w:bCs/>
                <w:sz w:val="23"/>
                <w:szCs w:val="23"/>
              </w:rPr>
              <w:lastRenderedPageBreak/>
              <w:t>Euler Bernoulli beam theory closed form solutions</w:t>
            </w:r>
          </w:p>
        </w:tc>
        <w:tc>
          <w:tcPr>
            <w:tcW w:w="7694" w:type="dxa"/>
            <w:vAlign w:val="center"/>
          </w:tcPr>
          <w:p w14:paraId="167F7659" w14:textId="77777777" w:rsidR="00C22AAE" w:rsidRDefault="00C22AAE" w:rsidP="00D918BA">
            <w:pPr>
              <w:spacing w:line="259" w:lineRule="auto"/>
              <w:jc w:val="center"/>
            </w:pPr>
            <w:r w:rsidRPr="00D40BAD">
              <w:rPr>
                <w:b/>
                <w:bCs/>
              </w:rPr>
              <w:t>FEM Solution</w:t>
            </w:r>
          </w:p>
        </w:tc>
      </w:tr>
      <w:tr w:rsidR="00DD35E3" w14:paraId="5C3AC1F1" w14:textId="77777777" w:rsidTr="003F586C">
        <w:tc>
          <w:tcPr>
            <w:tcW w:w="7694" w:type="dxa"/>
          </w:tcPr>
          <w:p w14:paraId="5189F3BF" w14:textId="77777777" w:rsidR="00305D74" w:rsidRPr="00305D74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</w:p>
          <w:p w14:paraId="5C2C027E" w14:textId="77777777" w:rsidR="00C22AAE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  <w:r w:rsidRPr="00F22973">
              <w:rPr>
                <w:b/>
                <w:bCs/>
                <w:highlight w:val="yellow"/>
              </w:rPr>
              <w:t>Test Case -</w:t>
            </w:r>
            <w:r w:rsidRPr="00F22973">
              <w:rPr>
                <w:b/>
                <w:bCs/>
                <w:highlight w:val="yellow"/>
              </w:rPr>
              <w:t>4</w:t>
            </w:r>
          </w:p>
          <w:p w14:paraId="08BF13D1" w14:textId="77777777" w:rsidR="00305D74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</w:p>
          <w:p w14:paraId="2568001C" w14:textId="77777777" w:rsidR="00305D74" w:rsidRDefault="00305D74" w:rsidP="00305D74">
            <w:pPr>
              <w:pStyle w:val="FirstParagraph"/>
              <w:numPr>
                <w:ilvl w:val="0"/>
                <w:numId w:val="53"/>
              </w:numPr>
            </w:pPr>
            <w:r>
              <w:t xml:space="preserve">Simply supported beam of length 10 cm with a cross-section of </w:t>
            </w:r>
            <m:oMath>
              <m:r>
                <w:rPr>
                  <w:rFonts w:ascii="Cambria Math" w:hAnsi="Cambria Math"/>
                </w:rPr>
                <m:t>1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 cm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 xml:space="preserve"> </w:t>
            </w:r>
          </w:p>
          <w:p w14:paraId="21D8FB14" w14:textId="38EE5F91" w:rsidR="00305D74" w:rsidRDefault="00305D74" w:rsidP="00305D74">
            <w:pPr>
              <w:pStyle w:val="FirstParagraph"/>
              <w:numPr>
                <w:ilvl w:val="0"/>
                <w:numId w:val="53"/>
              </w:numPr>
            </w:pPr>
            <w:r>
              <w:t xml:space="preserve">Point load </w:t>
            </w:r>
            <m:oMath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3</m:t>
              </m:r>
            </m:oMath>
            <w:r>
              <w:t xml:space="preserve"> </w:t>
            </w:r>
            <w:r w:rsidR="00FE2977">
              <w:t>K</w:t>
            </w:r>
            <w:r>
              <w:t xml:space="preserve">N applied at the midpoint of the beam. </w:t>
            </w:r>
          </w:p>
          <w:p w14:paraId="1C24FDFE" w14:textId="77777777" w:rsidR="00305D74" w:rsidRDefault="00305D74" w:rsidP="00305D74">
            <w:pPr>
              <w:pStyle w:val="FirstParagraph"/>
              <w:numPr>
                <w:ilvl w:val="0"/>
                <w:numId w:val="53"/>
              </w:numPr>
            </w:pPr>
            <w:r>
              <w:t xml:space="preserve">Material property: Elastic modulus </w:t>
            </w:r>
            <m:oMath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00</m:t>
              </m:r>
            </m:oMath>
            <w:r>
              <w:t xml:space="preserve"> GPa.</w:t>
            </w:r>
          </w:p>
          <w:p w14:paraId="1F903D38" w14:textId="7A0F051E" w:rsidR="00305D74" w:rsidRPr="00D40BAD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7694" w:type="dxa"/>
            <w:vAlign w:val="center"/>
          </w:tcPr>
          <w:p w14:paraId="7B894576" w14:textId="31477049" w:rsidR="00C22AAE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CAB6455" wp14:editId="7634D31D">
                  <wp:extent cx="4542526" cy="2297191"/>
                  <wp:effectExtent l="0" t="0" r="0" b="8255"/>
                  <wp:docPr id="7123887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2388795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5757" cy="2303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2AAE" w14:paraId="0C10FC47" w14:textId="77777777" w:rsidTr="003F586C">
        <w:tc>
          <w:tcPr>
            <w:tcW w:w="15388" w:type="dxa"/>
            <w:gridSpan w:val="2"/>
            <w:vAlign w:val="center"/>
          </w:tcPr>
          <w:p w14:paraId="552F20FA" w14:textId="77777777" w:rsidR="00C22AAE" w:rsidRPr="00D40BAD" w:rsidRDefault="00C22AAE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t>Deflection</w:t>
            </w:r>
          </w:p>
        </w:tc>
      </w:tr>
      <w:tr w:rsidR="00DD35E3" w14:paraId="15058656" w14:textId="77777777" w:rsidTr="003F586C">
        <w:tc>
          <w:tcPr>
            <w:tcW w:w="7694" w:type="dxa"/>
            <w:vAlign w:val="center"/>
          </w:tcPr>
          <w:p w14:paraId="02AAE106" w14:textId="259CFC30" w:rsidR="00C22AAE" w:rsidRPr="00D40BAD" w:rsidRDefault="00DD35E3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2839675" wp14:editId="6DE5C6B3">
                  <wp:extent cx="4862830" cy="2017705"/>
                  <wp:effectExtent l="0" t="0" r="0" b="1905"/>
                  <wp:docPr id="173304704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3047044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6333" cy="20233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  <w:vAlign w:val="center"/>
          </w:tcPr>
          <w:p w14:paraId="7087639E" w14:textId="35B38A58" w:rsidR="00C22AAE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3CF2716" wp14:editId="414E531A">
                  <wp:extent cx="4628108" cy="3766782"/>
                  <wp:effectExtent l="0" t="0" r="1270" b="5715"/>
                  <wp:docPr id="12207336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0733698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2101" cy="37781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2AAE" w14:paraId="4F01D842" w14:textId="77777777" w:rsidTr="003F586C">
        <w:tc>
          <w:tcPr>
            <w:tcW w:w="15388" w:type="dxa"/>
            <w:gridSpan w:val="2"/>
            <w:vAlign w:val="center"/>
          </w:tcPr>
          <w:p w14:paraId="0FFF44DF" w14:textId="77777777" w:rsidR="00C22AAE" w:rsidRPr="00D40BAD" w:rsidRDefault="00C22AAE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lastRenderedPageBreak/>
              <w:t>Bending Moment Diagram</w:t>
            </w:r>
          </w:p>
        </w:tc>
      </w:tr>
      <w:tr w:rsidR="00DD35E3" w14:paraId="24A31FA8" w14:textId="77777777" w:rsidTr="003F586C">
        <w:tc>
          <w:tcPr>
            <w:tcW w:w="7694" w:type="dxa"/>
            <w:vAlign w:val="center"/>
          </w:tcPr>
          <w:p w14:paraId="14D22D20" w14:textId="234CF4F4" w:rsidR="00C22AAE" w:rsidRPr="00D40BAD" w:rsidRDefault="00DD35E3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A5DE844" wp14:editId="6DAE0857">
                  <wp:extent cx="4996180" cy="2073035"/>
                  <wp:effectExtent l="0" t="0" r="0" b="3810"/>
                  <wp:docPr id="12105125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0512597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2574" cy="20798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  <w:vAlign w:val="center"/>
          </w:tcPr>
          <w:p w14:paraId="5E19F399" w14:textId="6560DE1B" w:rsidR="00C22AAE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0359EE7" wp14:editId="7DCD93C4">
                  <wp:extent cx="3319432" cy="2688608"/>
                  <wp:effectExtent l="0" t="0" r="0" b="0"/>
                  <wp:docPr id="15626689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2668967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8264" cy="27119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2AAE" w14:paraId="6D57BE85" w14:textId="77777777" w:rsidTr="003F586C">
        <w:tc>
          <w:tcPr>
            <w:tcW w:w="15388" w:type="dxa"/>
            <w:gridSpan w:val="2"/>
            <w:vAlign w:val="center"/>
          </w:tcPr>
          <w:p w14:paraId="2102392A" w14:textId="77777777" w:rsidR="00C22AAE" w:rsidRPr="00D40BAD" w:rsidRDefault="00C22AAE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t>Shear Force Diagram</w:t>
            </w:r>
          </w:p>
        </w:tc>
      </w:tr>
      <w:tr w:rsidR="00DD35E3" w14:paraId="4C357B36" w14:textId="77777777" w:rsidTr="003F586C">
        <w:tc>
          <w:tcPr>
            <w:tcW w:w="7694" w:type="dxa"/>
            <w:vAlign w:val="center"/>
          </w:tcPr>
          <w:p w14:paraId="5A34F258" w14:textId="73B91214" w:rsidR="00C22AAE" w:rsidRPr="00D40BAD" w:rsidRDefault="00DD35E3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DF77085" wp14:editId="50CBB281">
                  <wp:extent cx="4958080" cy="2057226"/>
                  <wp:effectExtent l="0" t="0" r="0" b="635"/>
                  <wp:docPr id="13066024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6602497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1511" cy="20669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  <w:vAlign w:val="center"/>
          </w:tcPr>
          <w:p w14:paraId="3C4207E4" w14:textId="6E699A43" w:rsidR="00C22AAE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644FF712" wp14:editId="3EDEBBC0">
                  <wp:extent cx="4233972" cy="3402594"/>
                  <wp:effectExtent l="0" t="0" r="0" b="7620"/>
                  <wp:docPr id="20208287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0828764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9123" cy="3414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35E3" w14:paraId="15061A96" w14:textId="77777777" w:rsidTr="003F586C">
        <w:tc>
          <w:tcPr>
            <w:tcW w:w="7694" w:type="dxa"/>
            <w:vAlign w:val="center"/>
          </w:tcPr>
          <w:p w14:paraId="3AC4A819" w14:textId="46CAB3C0" w:rsidR="00C22AAE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95EB1FA" wp14:editId="733FAB5B">
                  <wp:extent cx="3966423" cy="3275463"/>
                  <wp:effectExtent l="0" t="0" r="0" b="1270"/>
                  <wp:docPr id="13822379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2237948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8580" cy="3285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  <w:vAlign w:val="center"/>
          </w:tcPr>
          <w:p w14:paraId="2571ACFD" w14:textId="7C21242D" w:rsidR="00C22AAE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E75D4F3" wp14:editId="388E1D2B">
                  <wp:extent cx="4049219" cy="3384645"/>
                  <wp:effectExtent l="0" t="0" r="8890" b="6350"/>
                  <wp:docPr id="3690342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9034265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5690" cy="33984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9C147D" w14:textId="77777777" w:rsidR="00D40BAD" w:rsidRDefault="00D40BAD" w:rsidP="0095725A"/>
    <w:p w14:paraId="60882F4F" w14:textId="3B362AF0" w:rsidR="00F71C52" w:rsidRDefault="00F71C52" w:rsidP="00F71C52">
      <w:pPr>
        <w:jc w:val="center"/>
      </w:pPr>
      <w:r>
        <w:rPr>
          <w:noProof/>
        </w:rPr>
        <w:drawing>
          <wp:inline distT="0" distB="0" distL="0" distR="0" wp14:anchorId="735F1541" wp14:editId="39DBAAD9">
            <wp:extent cx="8703778" cy="2702256"/>
            <wp:effectExtent l="0" t="0" r="2540" b="3175"/>
            <wp:docPr id="10954182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418295" name="Picture 1" descr="A screenshot of a computer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8704401" cy="2702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53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80"/>
        <w:gridCol w:w="7218"/>
      </w:tblGrid>
      <w:tr w:rsidR="00DD35E3" w14:paraId="3A3019EC" w14:textId="77777777" w:rsidTr="003F586C">
        <w:tc>
          <w:tcPr>
            <w:tcW w:w="7694" w:type="dxa"/>
            <w:vAlign w:val="center"/>
          </w:tcPr>
          <w:p w14:paraId="68DA944E" w14:textId="77777777" w:rsidR="00C411D4" w:rsidRDefault="00C411D4" w:rsidP="00D918BA">
            <w:pPr>
              <w:spacing w:line="259" w:lineRule="auto"/>
              <w:jc w:val="center"/>
            </w:pPr>
            <w:r w:rsidRPr="00D40BAD">
              <w:rPr>
                <w:b/>
                <w:bCs/>
                <w:sz w:val="23"/>
                <w:szCs w:val="23"/>
              </w:rPr>
              <w:lastRenderedPageBreak/>
              <w:t>Euler Bernoulli beam theory closed form solutions</w:t>
            </w:r>
          </w:p>
        </w:tc>
        <w:tc>
          <w:tcPr>
            <w:tcW w:w="7694" w:type="dxa"/>
            <w:vAlign w:val="center"/>
          </w:tcPr>
          <w:p w14:paraId="247867BA" w14:textId="77777777" w:rsidR="00C411D4" w:rsidRDefault="00C411D4" w:rsidP="00D918BA">
            <w:pPr>
              <w:spacing w:line="259" w:lineRule="auto"/>
              <w:jc w:val="center"/>
            </w:pPr>
            <w:r w:rsidRPr="00D40BAD">
              <w:rPr>
                <w:b/>
                <w:bCs/>
              </w:rPr>
              <w:t>FEM Solution</w:t>
            </w:r>
          </w:p>
        </w:tc>
      </w:tr>
      <w:tr w:rsidR="00DD35E3" w14:paraId="365F1D44" w14:textId="77777777" w:rsidTr="003F586C">
        <w:tc>
          <w:tcPr>
            <w:tcW w:w="7694" w:type="dxa"/>
          </w:tcPr>
          <w:p w14:paraId="13B11F86" w14:textId="77777777" w:rsidR="00305D74" w:rsidRPr="00305D74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</w:p>
          <w:p w14:paraId="53F7CAB0" w14:textId="77777777" w:rsidR="00C411D4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  <w:r w:rsidRPr="00F22973">
              <w:rPr>
                <w:b/>
                <w:bCs/>
                <w:highlight w:val="yellow"/>
              </w:rPr>
              <w:t>Test Case -</w:t>
            </w:r>
            <w:r w:rsidR="00FE2977" w:rsidRPr="00F22973">
              <w:rPr>
                <w:b/>
                <w:bCs/>
                <w:highlight w:val="yellow"/>
              </w:rPr>
              <w:t>5</w:t>
            </w:r>
          </w:p>
          <w:p w14:paraId="61D74D33" w14:textId="77777777" w:rsidR="00FE2977" w:rsidRDefault="00FE2977" w:rsidP="00305D74">
            <w:pPr>
              <w:spacing w:line="259" w:lineRule="auto"/>
              <w:jc w:val="left"/>
              <w:rPr>
                <w:b/>
                <w:bCs/>
              </w:rPr>
            </w:pPr>
          </w:p>
          <w:p w14:paraId="6E3C01FE" w14:textId="77777777" w:rsidR="00FE2977" w:rsidRDefault="00FE2977" w:rsidP="00FE2977">
            <w:pPr>
              <w:pStyle w:val="FirstParagraph"/>
              <w:numPr>
                <w:ilvl w:val="0"/>
                <w:numId w:val="54"/>
              </w:numPr>
            </w:pPr>
            <w:r>
              <w:t xml:space="preserve">Simply supported beam with a </w:t>
            </w:r>
            <m:oMath>
              <m:r>
                <w:rPr>
                  <w:rFonts w:ascii="Cambria Math" w:hAnsi="Cambria Math"/>
                </w:rPr>
                <m:t>1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m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 xml:space="preserve"> cross-section, 10cm in length, under a uniform distributed load (UDL) of </w:t>
            </w:r>
            <m:oMath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</m:t>
              </m:r>
            </m:oMath>
            <w:r>
              <w:t xml:space="preserve"> kN/m. </w:t>
            </w:r>
          </w:p>
          <w:p w14:paraId="0F2559D9" w14:textId="77777777" w:rsidR="00FE2977" w:rsidRDefault="00FE2977" w:rsidP="00FE2977">
            <w:pPr>
              <w:pStyle w:val="FirstParagraph"/>
              <w:numPr>
                <w:ilvl w:val="0"/>
                <w:numId w:val="54"/>
              </w:numPr>
            </w:pPr>
            <w:r>
              <w:t xml:space="preserve">A point load </w:t>
            </w:r>
            <m:oMath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3</m:t>
              </m:r>
            </m:oMath>
            <w:r>
              <w:t xml:space="preserve"> kN is applied 30 mm from the right support. </w:t>
            </w:r>
          </w:p>
          <w:p w14:paraId="26F494F4" w14:textId="77777777" w:rsidR="00FE2977" w:rsidRDefault="00FE2977" w:rsidP="00FE2977">
            <w:pPr>
              <w:pStyle w:val="FirstParagraph"/>
              <w:numPr>
                <w:ilvl w:val="0"/>
                <w:numId w:val="54"/>
              </w:numPr>
            </w:pPr>
            <w:r>
              <w:t xml:space="preserve">The beam material’s Young’s modulus is </w:t>
            </w:r>
            <m:oMath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00</m:t>
              </m:r>
            </m:oMath>
            <w:r>
              <w:t xml:space="preserve"> GPa.</w:t>
            </w:r>
          </w:p>
          <w:p w14:paraId="625F33EC" w14:textId="2897F8C4" w:rsidR="00FE2977" w:rsidRPr="00D40BAD" w:rsidRDefault="00FE2977" w:rsidP="00305D74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7694" w:type="dxa"/>
            <w:vAlign w:val="center"/>
          </w:tcPr>
          <w:p w14:paraId="7957BF9F" w14:textId="09999BEA" w:rsidR="00C411D4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64FF258A" wp14:editId="2B500E8E">
                  <wp:extent cx="4468784" cy="2979189"/>
                  <wp:effectExtent l="0" t="0" r="8255" b="0"/>
                  <wp:docPr id="51786339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7863399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7659" cy="2985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11D4" w14:paraId="671C2F4F" w14:textId="77777777" w:rsidTr="003F586C">
        <w:tc>
          <w:tcPr>
            <w:tcW w:w="15388" w:type="dxa"/>
            <w:gridSpan w:val="2"/>
            <w:vAlign w:val="center"/>
          </w:tcPr>
          <w:p w14:paraId="79F27FC2" w14:textId="77777777" w:rsidR="00C411D4" w:rsidRPr="00D40BAD" w:rsidRDefault="00C411D4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t>Deflection</w:t>
            </w:r>
          </w:p>
        </w:tc>
      </w:tr>
      <w:tr w:rsidR="00DD35E3" w14:paraId="0E4A6A8C" w14:textId="77777777" w:rsidTr="003F586C">
        <w:tc>
          <w:tcPr>
            <w:tcW w:w="7694" w:type="dxa"/>
            <w:vAlign w:val="center"/>
          </w:tcPr>
          <w:p w14:paraId="3F4FD107" w14:textId="0DF30041" w:rsidR="00C411D4" w:rsidRPr="00D40BAD" w:rsidRDefault="00DD35E3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E5D724A" wp14:editId="4566CBE0">
                  <wp:extent cx="5034280" cy="2088844"/>
                  <wp:effectExtent l="0" t="0" r="0" b="6985"/>
                  <wp:docPr id="14022059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2205906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3736" cy="20927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  <w:vAlign w:val="center"/>
          </w:tcPr>
          <w:p w14:paraId="7412BF86" w14:textId="19418C70" w:rsidR="00C411D4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2B563DB" wp14:editId="5AEEDE77">
                  <wp:extent cx="3841859" cy="3043934"/>
                  <wp:effectExtent l="0" t="0" r="6350" b="4445"/>
                  <wp:docPr id="10776487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7648772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1091" cy="3051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11D4" w14:paraId="3779C6A7" w14:textId="77777777" w:rsidTr="003F586C">
        <w:tc>
          <w:tcPr>
            <w:tcW w:w="15388" w:type="dxa"/>
            <w:gridSpan w:val="2"/>
            <w:vAlign w:val="center"/>
          </w:tcPr>
          <w:p w14:paraId="57E641DE" w14:textId="77777777" w:rsidR="00C411D4" w:rsidRPr="00D40BAD" w:rsidRDefault="00C411D4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t>Bending Moment Diagram</w:t>
            </w:r>
          </w:p>
        </w:tc>
      </w:tr>
      <w:tr w:rsidR="00DD35E3" w14:paraId="55793B41" w14:textId="77777777" w:rsidTr="003F586C">
        <w:tc>
          <w:tcPr>
            <w:tcW w:w="7694" w:type="dxa"/>
            <w:vAlign w:val="center"/>
          </w:tcPr>
          <w:p w14:paraId="55C6C8D0" w14:textId="19DD84D2" w:rsidR="00C411D4" w:rsidRPr="00D40BAD" w:rsidRDefault="00DD35E3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23D368B" wp14:editId="3F352B11">
                  <wp:extent cx="5091430" cy="2112557"/>
                  <wp:effectExtent l="0" t="0" r="0" b="2540"/>
                  <wp:docPr id="3363678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367854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8122" cy="21194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  <w:vAlign w:val="center"/>
          </w:tcPr>
          <w:p w14:paraId="4612ACBA" w14:textId="4FC222B0" w:rsidR="00C411D4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65B9A562" wp14:editId="5C3DEF78">
                  <wp:extent cx="3933033" cy="3247890"/>
                  <wp:effectExtent l="0" t="0" r="0" b="0"/>
                  <wp:docPr id="7052201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5220173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1642" cy="3254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11D4" w14:paraId="6E3944C9" w14:textId="77777777" w:rsidTr="003F586C">
        <w:tc>
          <w:tcPr>
            <w:tcW w:w="15388" w:type="dxa"/>
            <w:gridSpan w:val="2"/>
            <w:vAlign w:val="center"/>
          </w:tcPr>
          <w:p w14:paraId="26E304BB" w14:textId="77777777" w:rsidR="00C411D4" w:rsidRPr="00D40BAD" w:rsidRDefault="00C411D4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t>Shear Force Diagram</w:t>
            </w:r>
          </w:p>
        </w:tc>
      </w:tr>
      <w:tr w:rsidR="00DD35E3" w14:paraId="0757A5A9" w14:textId="77777777" w:rsidTr="003F586C">
        <w:tc>
          <w:tcPr>
            <w:tcW w:w="7694" w:type="dxa"/>
            <w:vAlign w:val="center"/>
          </w:tcPr>
          <w:p w14:paraId="2610BE78" w14:textId="6F39A31A" w:rsidR="00C411D4" w:rsidRPr="00D40BAD" w:rsidRDefault="00DD35E3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132FD08" wp14:editId="24E70DDF">
                  <wp:extent cx="4919980" cy="2041418"/>
                  <wp:effectExtent l="0" t="0" r="0" b="0"/>
                  <wp:docPr id="205621087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621087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4576" cy="20557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  <w:vAlign w:val="center"/>
          </w:tcPr>
          <w:p w14:paraId="6B67C75A" w14:textId="68A3ECB4" w:rsidR="00C411D4" w:rsidRPr="00D40BAD" w:rsidRDefault="00D918BA" w:rsidP="00D918BA">
            <w:pPr>
              <w:tabs>
                <w:tab w:val="left" w:pos="2354"/>
              </w:tabs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547061A" wp14:editId="12128C7A">
                  <wp:extent cx="3555519" cy="2799122"/>
                  <wp:effectExtent l="0" t="0" r="6985" b="1270"/>
                  <wp:docPr id="19552252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5225248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2824" cy="28048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35E3" w14:paraId="12F37A36" w14:textId="77777777" w:rsidTr="003F586C">
        <w:tc>
          <w:tcPr>
            <w:tcW w:w="7694" w:type="dxa"/>
            <w:vAlign w:val="center"/>
          </w:tcPr>
          <w:p w14:paraId="487AEF7A" w14:textId="73BCA315" w:rsidR="00C411D4" w:rsidRPr="00D40BAD" w:rsidRDefault="00D918BA" w:rsidP="00D918BA">
            <w:pPr>
              <w:tabs>
                <w:tab w:val="left" w:pos="1590"/>
              </w:tabs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C011BD3" wp14:editId="392BB1FD">
                  <wp:extent cx="3975651" cy="3210507"/>
                  <wp:effectExtent l="0" t="0" r="6350" b="9525"/>
                  <wp:docPr id="15119849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1984968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6316" cy="3219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  <w:vAlign w:val="center"/>
          </w:tcPr>
          <w:p w14:paraId="2F42062B" w14:textId="53D965F2" w:rsidR="00C411D4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628C71C" wp14:editId="33093C53">
                  <wp:extent cx="3877862" cy="3229032"/>
                  <wp:effectExtent l="0" t="0" r="8890" b="0"/>
                  <wp:docPr id="160909370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9093708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5638" cy="3235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6A3C4C" w14:textId="77777777" w:rsidR="00D40BAD" w:rsidRDefault="00D40BAD" w:rsidP="0095725A"/>
    <w:p w14:paraId="625F0194" w14:textId="10296AE7" w:rsidR="00D40BAD" w:rsidRDefault="00F71C52" w:rsidP="00F71C52">
      <w:pPr>
        <w:jc w:val="center"/>
      </w:pPr>
      <w:r>
        <w:rPr>
          <w:noProof/>
        </w:rPr>
        <w:drawing>
          <wp:inline distT="0" distB="0" distL="0" distR="0" wp14:anchorId="1FF6D5CB" wp14:editId="1E8C2E0B">
            <wp:extent cx="7915275" cy="2457450"/>
            <wp:effectExtent l="0" t="0" r="9525" b="0"/>
            <wp:docPr id="6186202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620285" name="Picture 1" descr="A screenshot of a comput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7915275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AE0FF" w14:textId="77777777" w:rsidR="00D40BAD" w:rsidRDefault="00D40BAD" w:rsidP="0095725A"/>
    <w:tbl>
      <w:tblPr>
        <w:tblStyle w:val="TableGrid"/>
        <w:tblW w:w="153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03"/>
        <w:gridCol w:w="7195"/>
      </w:tblGrid>
      <w:tr w:rsidR="00DD35E3" w14:paraId="60B61567" w14:textId="77777777" w:rsidTr="003F586C">
        <w:tc>
          <w:tcPr>
            <w:tcW w:w="7694" w:type="dxa"/>
            <w:vAlign w:val="center"/>
          </w:tcPr>
          <w:p w14:paraId="5A473A66" w14:textId="77777777" w:rsidR="00C411D4" w:rsidRDefault="00C411D4" w:rsidP="00D918BA">
            <w:pPr>
              <w:spacing w:line="259" w:lineRule="auto"/>
              <w:jc w:val="center"/>
            </w:pPr>
            <w:r w:rsidRPr="00D40BAD">
              <w:rPr>
                <w:b/>
                <w:bCs/>
                <w:sz w:val="23"/>
                <w:szCs w:val="23"/>
              </w:rPr>
              <w:lastRenderedPageBreak/>
              <w:t>Euler Bernoulli beam theory closed form solutions</w:t>
            </w:r>
          </w:p>
        </w:tc>
        <w:tc>
          <w:tcPr>
            <w:tcW w:w="7694" w:type="dxa"/>
            <w:vAlign w:val="center"/>
          </w:tcPr>
          <w:p w14:paraId="79983F01" w14:textId="77777777" w:rsidR="00C411D4" w:rsidRDefault="00C411D4" w:rsidP="00D918BA">
            <w:pPr>
              <w:spacing w:line="259" w:lineRule="auto"/>
              <w:jc w:val="center"/>
            </w:pPr>
            <w:r w:rsidRPr="00D40BAD">
              <w:rPr>
                <w:b/>
                <w:bCs/>
              </w:rPr>
              <w:t>FEM Solution</w:t>
            </w:r>
          </w:p>
        </w:tc>
      </w:tr>
      <w:tr w:rsidR="00DD35E3" w14:paraId="17179D5D" w14:textId="77777777" w:rsidTr="003F586C">
        <w:tc>
          <w:tcPr>
            <w:tcW w:w="7694" w:type="dxa"/>
          </w:tcPr>
          <w:p w14:paraId="0F71321E" w14:textId="77777777" w:rsidR="00305D74" w:rsidRPr="00305D74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</w:p>
          <w:p w14:paraId="530CE2C1" w14:textId="77777777" w:rsidR="00C411D4" w:rsidRDefault="00305D74" w:rsidP="00305D74">
            <w:pPr>
              <w:tabs>
                <w:tab w:val="left" w:pos="3142"/>
              </w:tabs>
              <w:spacing w:line="259" w:lineRule="auto"/>
              <w:jc w:val="left"/>
              <w:rPr>
                <w:b/>
                <w:bCs/>
              </w:rPr>
            </w:pPr>
            <w:r w:rsidRPr="00F22973">
              <w:rPr>
                <w:b/>
                <w:bCs/>
                <w:highlight w:val="yellow"/>
              </w:rPr>
              <w:t>Test Case -</w:t>
            </w:r>
            <w:r w:rsidR="00FE2977" w:rsidRPr="00F22973">
              <w:rPr>
                <w:b/>
                <w:bCs/>
                <w:highlight w:val="yellow"/>
              </w:rPr>
              <w:t>6</w:t>
            </w:r>
          </w:p>
          <w:p w14:paraId="0270E6DE" w14:textId="77777777" w:rsidR="00FE2977" w:rsidRDefault="00FE2977" w:rsidP="00305D74">
            <w:pPr>
              <w:tabs>
                <w:tab w:val="left" w:pos="3142"/>
              </w:tabs>
              <w:spacing w:line="259" w:lineRule="auto"/>
              <w:jc w:val="left"/>
              <w:rPr>
                <w:b/>
                <w:bCs/>
              </w:rPr>
            </w:pPr>
          </w:p>
          <w:p w14:paraId="405590C4" w14:textId="77777777" w:rsidR="00FE2977" w:rsidRDefault="00FE2977" w:rsidP="00FE2977">
            <w:pPr>
              <w:pStyle w:val="FirstParagraph"/>
              <w:numPr>
                <w:ilvl w:val="0"/>
                <w:numId w:val="55"/>
              </w:numPr>
            </w:pPr>
            <w:r>
              <w:t xml:space="preserve">Cantilever beam of </w:t>
            </w:r>
            <m:oMath>
              <m:r>
                <w:rPr>
                  <w:rFonts w:ascii="Cambria Math" w:hAnsi="Cambria Math"/>
                </w:rPr>
                <m:t>10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 cm length and 1 cm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 xml:space="preserve"> cross-section, fixed at one end. </w:t>
            </w:r>
          </w:p>
          <w:p w14:paraId="2D9F78F0" w14:textId="77777777" w:rsidR="00FE2977" w:rsidRDefault="00FE2977" w:rsidP="00FE2977">
            <w:pPr>
              <w:pStyle w:val="FirstParagraph"/>
              <w:numPr>
                <w:ilvl w:val="0"/>
                <w:numId w:val="55"/>
              </w:numPr>
            </w:pPr>
            <w:r>
              <w:t xml:space="preserve">Point load </w:t>
            </w:r>
            <m:oMath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3</m:t>
              </m:r>
            </m:oMath>
            <w:r>
              <w:t xml:space="preserve"> kN applied 30 mm from the free end .</w:t>
            </w:r>
          </w:p>
          <w:p w14:paraId="59EF4F7A" w14:textId="77777777" w:rsidR="00FE2977" w:rsidRDefault="00FE2977" w:rsidP="00FE2977">
            <w:pPr>
              <w:pStyle w:val="FirstParagraph"/>
              <w:numPr>
                <w:ilvl w:val="0"/>
                <w:numId w:val="55"/>
              </w:numPr>
            </w:pPr>
            <w:r>
              <w:t xml:space="preserve">Beam material has an elastic modulus </w:t>
            </w:r>
            <m:oMath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00</m:t>
              </m:r>
            </m:oMath>
            <w:r>
              <w:t xml:space="preserve"> GPa.</w:t>
            </w:r>
          </w:p>
          <w:p w14:paraId="445FFCFD" w14:textId="0259DED4" w:rsidR="00FE2977" w:rsidRPr="00D40BAD" w:rsidRDefault="00FE2977" w:rsidP="00305D74">
            <w:pPr>
              <w:tabs>
                <w:tab w:val="left" w:pos="3142"/>
              </w:tabs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7694" w:type="dxa"/>
            <w:vAlign w:val="center"/>
          </w:tcPr>
          <w:p w14:paraId="31795751" w14:textId="385D8548" w:rsidR="00C411D4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6CEEC73" wp14:editId="7B51FB0C">
                  <wp:extent cx="4510326" cy="2415207"/>
                  <wp:effectExtent l="0" t="0" r="5080" b="4445"/>
                  <wp:docPr id="4817956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1795642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4827" cy="24283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11D4" w14:paraId="1C356ED5" w14:textId="77777777" w:rsidTr="003F586C">
        <w:tc>
          <w:tcPr>
            <w:tcW w:w="15388" w:type="dxa"/>
            <w:gridSpan w:val="2"/>
            <w:vAlign w:val="center"/>
          </w:tcPr>
          <w:p w14:paraId="7FFCB194" w14:textId="77777777" w:rsidR="00C411D4" w:rsidRPr="00D40BAD" w:rsidRDefault="00C411D4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t>Deflection</w:t>
            </w:r>
          </w:p>
        </w:tc>
      </w:tr>
      <w:tr w:rsidR="00DD35E3" w14:paraId="7DAE0B7C" w14:textId="77777777" w:rsidTr="003F586C">
        <w:tc>
          <w:tcPr>
            <w:tcW w:w="7694" w:type="dxa"/>
            <w:vAlign w:val="center"/>
          </w:tcPr>
          <w:p w14:paraId="48E9A2CB" w14:textId="770EE816" w:rsidR="00C411D4" w:rsidRPr="00D40BAD" w:rsidRDefault="00DD35E3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1EA8390" wp14:editId="3E56BF99">
                  <wp:extent cx="5148580" cy="2136269"/>
                  <wp:effectExtent l="0" t="0" r="0" b="0"/>
                  <wp:docPr id="3348528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85288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1234" cy="21415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  <w:vAlign w:val="center"/>
          </w:tcPr>
          <w:p w14:paraId="46170F2D" w14:textId="3EE9E893" w:rsidR="00C411D4" w:rsidRPr="00D40BAD" w:rsidRDefault="00C411D4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E8C15C3" wp14:editId="6C25C62D">
                  <wp:extent cx="4493959" cy="3657600"/>
                  <wp:effectExtent l="0" t="0" r="1905" b="0"/>
                  <wp:docPr id="59818210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8182102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8901" cy="36697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11D4" w14:paraId="03A76D47" w14:textId="77777777" w:rsidTr="003F586C">
        <w:tc>
          <w:tcPr>
            <w:tcW w:w="15388" w:type="dxa"/>
            <w:gridSpan w:val="2"/>
            <w:vAlign w:val="center"/>
          </w:tcPr>
          <w:p w14:paraId="18FB8198" w14:textId="77777777" w:rsidR="00C411D4" w:rsidRPr="00D40BAD" w:rsidRDefault="00C411D4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lastRenderedPageBreak/>
              <w:t>Bending Moment Diagram</w:t>
            </w:r>
          </w:p>
        </w:tc>
      </w:tr>
      <w:tr w:rsidR="00DD35E3" w14:paraId="7A853C78" w14:textId="77777777" w:rsidTr="003F586C">
        <w:tc>
          <w:tcPr>
            <w:tcW w:w="7694" w:type="dxa"/>
            <w:vAlign w:val="center"/>
          </w:tcPr>
          <w:p w14:paraId="4917F417" w14:textId="72CC335D" w:rsidR="00C411D4" w:rsidRPr="00D40BAD" w:rsidRDefault="00DD35E3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EDB5B0B" wp14:editId="6ECEEBC2">
                  <wp:extent cx="4939030" cy="2049322"/>
                  <wp:effectExtent l="0" t="0" r="0" b="8255"/>
                  <wp:docPr id="12217763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177638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1234" cy="2058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  <w:vAlign w:val="center"/>
          </w:tcPr>
          <w:p w14:paraId="36FBF225" w14:textId="28469582" w:rsidR="00C411D4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6E2564C" wp14:editId="11E5C755">
                  <wp:extent cx="3592505" cy="2909787"/>
                  <wp:effectExtent l="0" t="0" r="8255" b="5080"/>
                  <wp:docPr id="17089555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8955537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4950" cy="29198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11D4" w14:paraId="63B621EC" w14:textId="77777777" w:rsidTr="003F586C">
        <w:tc>
          <w:tcPr>
            <w:tcW w:w="15388" w:type="dxa"/>
            <w:gridSpan w:val="2"/>
            <w:vAlign w:val="center"/>
          </w:tcPr>
          <w:p w14:paraId="646DCF49" w14:textId="77777777" w:rsidR="00C411D4" w:rsidRPr="00D40BAD" w:rsidRDefault="00C411D4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t>Shear Force Diagram</w:t>
            </w:r>
          </w:p>
        </w:tc>
      </w:tr>
      <w:tr w:rsidR="00DD35E3" w14:paraId="62F7F158" w14:textId="77777777" w:rsidTr="003F586C">
        <w:tc>
          <w:tcPr>
            <w:tcW w:w="7694" w:type="dxa"/>
            <w:vAlign w:val="center"/>
          </w:tcPr>
          <w:p w14:paraId="5D4044FB" w14:textId="569831EB" w:rsidR="00C411D4" w:rsidRPr="00D40BAD" w:rsidRDefault="00DD35E3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7BFED92" wp14:editId="20615AA7">
                  <wp:extent cx="5167630" cy="2144174"/>
                  <wp:effectExtent l="0" t="0" r="0" b="8890"/>
                  <wp:docPr id="4353035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5303518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7079" cy="2148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  <w:vAlign w:val="center"/>
          </w:tcPr>
          <w:p w14:paraId="05A340C1" w14:textId="3385DF4C" w:rsidR="00C411D4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1D44518" wp14:editId="6CEDE93C">
                  <wp:extent cx="3956900" cy="3179928"/>
                  <wp:effectExtent l="0" t="0" r="5715" b="1905"/>
                  <wp:docPr id="205496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49647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4392" cy="31939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35E3" w14:paraId="56CDD19B" w14:textId="77777777" w:rsidTr="003F586C">
        <w:tc>
          <w:tcPr>
            <w:tcW w:w="7694" w:type="dxa"/>
            <w:vAlign w:val="center"/>
          </w:tcPr>
          <w:p w14:paraId="5CF2B6E0" w14:textId="4234AD4A" w:rsidR="00C411D4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9E8D508" wp14:editId="652D4581">
                  <wp:extent cx="3718520" cy="3070746"/>
                  <wp:effectExtent l="0" t="0" r="0" b="0"/>
                  <wp:docPr id="19011991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1199115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27103" cy="30778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  <w:vAlign w:val="center"/>
          </w:tcPr>
          <w:p w14:paraId="665E9D84" w14:textId="19522154" w:rsidR="00C411D4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ED5542D" wp14:editId="7EDB2FD9">
                  <wp:extent cx="3731021" cy="3118670"/>
                  <wp:effectExtent l="0" t="0" r="3175" b="5715"/>
                  <wp:docPr id="147430139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4301399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6687" cy="31234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0014A8" w14:textId="77777777" w:rsidR="00D40BAD" w:rsidRDefault="00D40BAD" w:rsidP="0095725A"/>
    <w:p w14:paraId="457A6F70" w14:textId="6EBD3327" w:rsidR="00D40BAD" w:rsidRDefault="00F71C52" w:rsidP="00F71C52">
      <w:pPr>
        <w:jc w:val="center"/>
      </w:pPr>
      <w:r>
        <w:rPr>
          <w:noProof/>
        </w:rPr>
        <w:drawing>
          <wp:inline distT="0" distB="0" distL="0" distR="0" wp14:anchorId="6B603F00" wp14:editId="2DA8F26D">
            <wp:extent cx="8334375" cy="2457450"/>
            <wp:effectExtent l="0" t="0" r="9525" b="0"/>
            <wp:docPr id="4531614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161479" name="Picture 1" descr="A screenshot of a computer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8334375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9AA0F" w14:textId="77777777" w:rsidR="00D40BAD" w:rsidRDefault="00D40BAD" w:rsidP="0095725A"/>
    <w:tbl>
      <w:tblPr>
        <w:tblStyle w:val="TableGrid"/>
        <w:tblW w:w="153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46"/>
        <w:gridCol w:w="7642"/>
      </w:tblGrid>
      <w:tr w:rsidR="00DD35E3" w14:paraId="5E070D4A" w14:textId="77777777" w:rsidTr="003F586C">
        <w:tc>
          <w:tcPr>
            <w:tcW w:w="7694" w:type="dxa"/>
            <w:vAlign w:val="center"/>
          </w:tcPr>
          <w:p w14:paraId="543CC650" w14:textId="77777777" w:rsidR="00C411D4" w:rsidRDefault="00C411D4" w:rsidP="00D918BA">
            <w:pPr>
              <w:spacing w:line="259" w:lineRule="auto"/>
              <w:jc w:val="center"/>
            </w:pPr>
            <w:r w:rsidRPr="00D40BAD">
              <w:rPr>
                <w:b/>
                <w:bCs/>
                <w:sz w:val="23"/>
                <w:szCs w:val="23"/>
              </w:rPr>
              <w:lastRenderedPageBreak/>
              <w:t>Euler Bernoulli beam theory closed form solutions</w:t>
            </w:r>
          </w:p>
        </w:tc>
        <w:tc>
          <w:tcPr>
            <w:tcW w:w="7694" w:type="dxa"/>
            <w:vAlign w:val="center"/>
          </w:tcPr>
          <w:p w14:paraId="3A90BF48" w14:textId="77777777" w:rsidR="00C411D4" w:rsidRDefault="00C411D4" w:rsidP="00D918BA">
            <w:pPr>
              <w:spacing w:line="259" w:lineRule="auto"/>
              <w:jc w:val="center"/>
            </w:pPr>
            <w:r w:rsidRPr="00D40BAD">
              <w:rPr>
                <w:b/>
                <w:bCs/>
              </w:rPr>
              <w:t>FEM Solution</w:t>
            </w:r>
          </w:p>
        </w:tc>
      </w:tr>
      <w:tr w:rsidR="00DD35E3" w14:paraId="76FEE79C" w14:textId="77777777" w:rsidTr="003F586C">
        <w:tc>
          <w:tcPr>
            <w:tcW w:w="7694" w:type="dxa"/>
          </w:tcPr>
          <w:p w14:paraId="6B72952F" w14:textId="77777777" w:rsidR="00305D74" w:rsidRPr="00305D74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</w:p>
          <w:p w14:paraId="39AE2450" w14:textId="77777777" w:rsidR="00C411D4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  <w:r w:rsidRPr="00F22973">
              <w:rPr>
                <w:b/>
                <w:bCs/>
                <w:highlight w:val="yellow"/>
              </w:rPr>
              <w:t>Test Case -</w:t>
            </w:r>
            <w:r w:rsidR="00FE2977" w:rsidRPr="00F22973">
              <w:rPr>
                <w:b/>
                <w:bCs/>
                <w:highlight w:val="yellow"/>
              </w:rPr>
              <w:t>7</w:t>
            </w:r>
          </w:p>
          <w:p w14:paraId="568A1125" w14:textId="77777777" w:rsidR="00FE2977" w:rsidRDefault="00FE2977" w:rsidP="00305D74">
            <w:pPr>
              <w:spacing w:line="259" w:lineRule="auto"/>
              <w:jc w:val="left"/>
              <w:rPr>
                <w:b/>
                <w:bCs/>
              </w:rPr>
            </w:pPr>
          </w:p>
          <w:p w14:paraId="09C099ED" w14:textId="77777777" w:rsidR="00FE2977" w:rsidRDefault="00FE2977" w:rsidP="00FE2977">
            <w:pPr>
              <w:pStyle w:val="FirstParagraph"/>
              <w:numPr>
                <w:ilvl w:val="0"/>
                <w:numId w:val="56"/>
              </w:numPr>
            </w:pPr>
            <w:r>
              <w:t xml:space="preserve">Cantilever beam with a </w:t>
            </w:r>
            <m:oMath>
              <m:r>
                <w:rPr>
                  <w:rFonts w:ascii="Cambria Math" w:hAnsi="Cambria Math"/>
                </w:rPr>
                <m:t>1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m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 xml:space="preserve"> cross-section and 10cm length, experiencing a 2kN/m uniform distributed load.</w:t>
            </w:r>
          </w:p>
          <w:p w14:paraId="3CDDD8A3" w14:textId="77777777" w:rsidR="00FE2977" w:rsidRDefault="00FE2977" w:rsidP="00FE2977">
            <w:pPr>
              <w:pStyle w:val="FirstParagraph"/>
              <w:numPr>
                <w:ilvl w:val="0"/>
                <w:numId w:val="56"/>
              </w:numPr>
            </w:pPr>
            <w:r>
              <w:t xml:space="preserve">A 3 KN point load is applied at </w:t>
            </w:r>
            <w:proofErr w:type="gramStart"/>
            <w:r>
              <w:t>a distance of 70</w:t>
            </w:r>
            <w:proofErr w:type="gramEnd"/>
            <w:r>
              <w:t xml:space="preserve"> mm from the fixed support.</w:t>
            </w:r>
          </w:p>
          <w:p w14:paraId="25CCC041" w14:textId="77777777" w:rsidR="00FE2977" w:rsidRDefault="00FE2977" w:rsidP="00FE2977">
            <w:pPr>
              <w:pStyle w:val="FirstParagraph"/>
              <w:numPr>
                <w:ilvl w:val="0"/>
                <w:numId w:val="56"/>
              </w:numPr>
            </w:pPr>
            <w:r>
              <w:t xml:space="preserve">Material property: Young’s modulus </w:t>
            </w:r>
            <m:oMath>
              <m:r>
                <w:rPr>
                  <w:rFonts w:ascii="Cambria Math" w:hAnsi="Cambria Math"/>
                </w:rPr>
                <m:t>E</m:t>
              </m:r>
            </m:oMath>
            <w:r>
              <w:t xml:space="preserve"> of 200 GPa</w:t>
            </w:r>
          </w:p>
          <w:p w14:paraId="4F95AB72" w14:textId="0F708AE9" w:rsidR="00FE2977" w:rsidRPr="00D40BAD" w:rsidRDefault="00FE2977" w:rsidP="00305D74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7694" w:type="dxa"/>
            <w:vAlign w:val="center"/>
          </w:tcPr>
          <w:p w14:paraId="3BDF0CE8" w14:textId="56F5E7F4" w:rsidR="00C411D4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2D05B1A" wp14:editId="7E43B7A7">
                  <wp:extent cx="4539929" cy="2701965"/>
                  <wp:effectExtent l="0" t="0" r="0" b="3175"/>
                  <wp:docPr id="6334369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3436938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6034" cy="27055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11D4" w14:paraId="54E0A74B" w14:textId="77777777" w:rsidTr="003F586C">
        <w:tc>
          <w:tcPr>
            <w:tcW w:w="15388" w:type="dxa"/>
            <w:gridSpan w:val="2"/>
            <w:vAlign w:val="center"/>
          </w:tcPr>
          <w:p w14:paraId="2C0848E1" w14:textId="77777777" w:rsidR="00C411D4" w:rsidRPr="00D40BAD" w:rsidRDefault="00C411D4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t>Deflection</w:t>
            </w:r>
          </w:p>
        </w:tc>
      </w:tr>
      <w:tr w:rsidR="00DD35E3" w14:paraId="4FCC0A04" w14:textId="77777777" w:rsidTr="003F586C">
        <w:tc>
          <w:tcPr>
            <w:tcW w:w="7694" w:type="dxa"/>
            <w:vAlign w:val="center"/>
          </w:tcPr>
          <w:p w14:paraId="497ED3FE" w14:textId="5E4C88C6" w:rsidR="00C411D4" w:rsidRPr="00D40BAD" w:rsidRDefault="00DD35E3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927EE98" wp14:editId="19669EA8">
                  <wp:extent cx="4729480" cy="1962375"/>
                  <wp:effectExtent l="0" t="0" r="0" b="0"/>
                  <wp:docPr id="40922652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9226522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2862" cy="19679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  <w:vAlign w:val="center"/>
          </w:tcPr>
          <w:p w14:paraId="219798C2" w14:textId="44BDFAA2" w:rsidR="00C411D4" w:rsidRPr="00D40BAD" w:rsidRDefault="00C411D4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744E0DC" wp14:editId="4298B2D7">
                  <wp:extent cx="4306332" cy="3411941"/>
                  <wp:effectExtent l="0" t="0" r="0" b="0"/>
                  <wp:docPr id="109068984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0689844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2865" cy="34171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11D4" w14:paraId="2ED0ADDA" w14:textId="77777777" w:rsidTr="003F586C">
        <w:tc>
          <w:tcPr>
            <w:tcW w:w="15388" w:type="dxa"/>
            <w:gridSpan w:val="2"/>
            <w:vAlign w:val="center"/>
          </w:tcPr>
          <w:p w14:paraId="61A9167D" w14:textId="77777777" w:rsidR="00C411D4" w:rsidRPr="00D40BAD" w:rsidRDefault="00C411D4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lastRenderedPageBreak/>
              <w:t>Bending Moment Diagram</w:t>
            </w:r>
          </w:p>
        </w:tc>
      </w:tr>
      <w:tr w:rsidR="00DD35E3" w14:paraId="23DD53D6" w14:textId="77777777" w:rsidTr="003F586C">
        <w:tc>
          <w:tcPr>
            <w:tcW w:w="7694" w:type="dxa"/>
            <w:vAlign w:val="center"/>
          </w:tcPr>
          <w:p w14:paraId="16AA4204" w14:textId="1B45F6AD" w:rsidR="00C411D4" w:rsidRPr="00D40BAD" w:rsidRDefault="00DD35E3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66151BEB" wp14:editId="447A07F8">
                  <wp:extent cx="4774850" cy="1981200"/>
                  <wp:effectExtent l="0" t="0" r="6985" b="0"/>
                  <wp:docPr id="2354516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451620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7285" cy="19863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  <w:vAlign w:val="center"/>
          </w:tcPr>
          <w:p w14:paraId="1CB34150" w14:textId="3CA362F7" w:rsidR="00C411D4" w:rsidRPr="00D40BAD" w:rsidRDefault="00C411D4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63187CD0" wp14:editId="6A8A5C17">
                  <wp:extent cx="3579495" cy="2955939"/>
                  <wp:effectExtent l="0" t="0" r="1905" b="0"/>
                  <wp:docPr id="20517313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1731337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8637" cy="2963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11D4" w14:paraId="1BE60F0B" w14:textId="77777777" w:rsidTr="003F586C">
        <w:tc>
          <w:tcPr>
            <w:tcW w:w="15388" w:type="dxa"/>
            <w:gridSpan w:val="2"/>
            <w:vAlign w:val="center"/>
          </w:tcPr>
          <w:p w14:paraId="7CE5EDF0" w14:textId="77777777" w:rsidR="00C411D4" w:rsidRPr="00D40BAD" w:rsidRDefault="00C411D4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t>Shear Force Diagram</w:t>
            </w:r>
          </w:p>
        </w:tc>
      </w:tr>
      <w:tr w:rsidR="00DD35E3" w14:paraId="03CE73CC" w14:textId="77777777" w:rsidTr="003F586C">
        <w:tc>
          <w:tcPr>
            <w:tcW w:w="7694" w:type="dxa"/>
            <w:vAlign w:val="center"/>
          </w:tcPr>
          <w:p w14:paraId="63DBE067" w14:textId="0543B6F5" w:rsidR="00C411D4" w:rsidRPr="00D40BAD" w:rsidRDefault="00DD35E3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1CE8D21" wp14:editId="219C8947">
                  <wp:extent cx="4672330" cy="1938662"/>
                  <wp:effectExtent l="0" t="0" r="0" b="4445"/>
                  <wp:docPr id="19652638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5263892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5937" cy="19443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  <w:vAlign w:val="center"/>
          </w:tcPr>
          <w:p w14:paraId="053CAD3B" w14:textId="3629D3C7" w:rsidR="00C411D4" w:rsidRPr="00D40BAD" w:rsidRDefault="00C411D4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DAE4677" wp14:editId="0759EEF7">
                  <wp:extent cx="3627120" cy="2855491"/>
                  <wp:effectExtent l="0" t="0" r="0" b="2540"/>
                  <wp:docPr id="6305353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0535360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5120" cy="28617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35E3" w14:paraId="2780A224" w14:textId="77777777" w:rsidTr="003F586C">
        <w:tc>
          <w:tcPr>
            <w:tcW w:w="7694" w:type="dxa"/>
          </w:tcPr>
          <w:p w14:paraId="223D17E7" w14:textId="60741758" w:rsidR="00C411D4" w:rsidRPr="00D40BAD" w:rsidRDefault="00C411D4" w:rsidP="00F71C52">
            <w:pPr>
              <w:spacing w:line="259" w:lineRule="auto"/>
              <w:jc w:val="left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0B07AC3" wp14:editId="414EAAE5">
                  <wp:extent cx="3656062" cy="3019168"/>
                  <wp:effectExtent l="0" t="0" r="1905" b="0"/>
                  <wp:docPr id="7452259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5225917" name="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3013" cy="30249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</w:tcPr>
          <w:p w14:paraId="79094593" w14:textId="3442E4D5" w:rsidR="00C411D4" w:rsidRDefault="00C411D4" w:rsidP="00F71C52">
            <w:pPr>
              <w:spacing w:line="259" w:lineRule="auto"/>
              <w:jc w:val="left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3788DB" wp14:editId="1E1AFAEE">
                  <wp:extent cx="3999865" cy="3330622"/>
                  <wp:effectExtent l="0" t="0" r="635" b="3175"/>
                  <wp:docPr id="18864081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6408123" name="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2894" cy="33331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CAB4A3" w14:textId="77777777" w:rsidR="00C411D4" w:rsidRPr="00C411D4" w:rsidRDefault="00C411D4" w:rsidP="00F71C52">
            <w:pPr>
              <w:jc w:val="left"/>
            </w:pPr>
          </w:p>
        </w:tc>
      </w:tr>
    </w:tbl>
    <w:p w14:paraId="7427EC93" w14:textId="77777777" w:rsidR="00D40BAD" w:rsidRDefault="00D40BAD" w:rsidP="0095725A"/>
    <w:p w14:paraId="4F10D7F0" w14:textId="5E403C13" w:rsidR="00D40BAD" w:rsidRDefault="00F71C52" w:rsidP="00F71C52">
      <w:pPr>
        <w:jc w:val="center"/>
      </w:pPr>
      <w:r>
        <w:rPr>
          <w:noProof/>
        </w:rPr>
        <w:drawing>
          <wp:inline distT="0" distB="0" distL="0" distR="0" wp14:anchorId="5425D0C2" wp14:editId="49C68D79">
            <wp:extent cx="8334375" cy="2457450"/>
            <wp:effectExtent l="0" t="0" r="9525" b="0"/>
            <wp:docPr id="11479782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978237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8334375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53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2"/>
        <w:gridCol w:w="7746"/>
      </w:tblGrid>
      <w:tr w:rsidR="00DD35E3" w14:paraId="6C03BD3C" w14:textId="77777777" w:rsidTr="003F586C">
        <w:tc>
          <w:tcPr>
            <w:tcW w:w="7694" w:type="dxa"/>
            <w:vAlign w:val="center"/>
          </w:tcPr>
          <w:p w14:paraId="236478E3" w14:textId="77777777" w:rsidR="00C411D4" w:rsidRDefault="00C411D4" w:rsidP="00D918BA">
            <w:pPr>
              <w:spacing w:line="259" w:lineRule="auto"/>
              <w:jc w:val="center"/>
            </w:pPr>
            <w:r w:rsidRPr="00D40BAD">
              <w:rPr>
                <w:b/>
                <w:bCs/>
                <w:sz w:val="23"/>
                <w:szCs w:val="23"/>
              </w:rPr>
              <w:lastRenderedPageBreak/>
              <w:t>Euler Bernoulli beam theory closed form solutions</w:t>
            </w:r>
          </w:p>
        </w:tc>
        <w:tc>
          <w:tcPr>
            <w:tcW w:w="7694" w:type="dxa"/>
            <w:vAlign w:val="center"/>
          </w:tcPr>
          <w:p w14:paraId="607E655E" w14:textId="77777777" w:rsidR="00C411D4" w:rsidRDefault="00C411D4" w:rsidP="00D918BA">
            <w:pPr>
              <w:spacing w:line="259" w:lineRule="auto"/>
              <w:jc w:val="center"/>
            </w:pPr>
            <w:r w:rsidRPr="00D40BAD">
              <w:rPr>
                <w:b/>
                <w:bCs/>
              </w:rPr>
              <w:t>FEM Solution</w:t>
            </w:r>
          </w:p>
        </w:tc>
      </w:tr>
      <w:tr w:rsidR="00DD35E3" w14:paraId="2FF104DB" w14:textId="77777777" w:rsidTr="003F586C">
        <w:tc>
          <w:tcPr>
            <w:tcW w:w="7694" w:type="dxa"/>
          </w:tcPr>
          <w:p w14:paraId="51E7F647" w14:textId="77777777" w:rsidR="00305D74" w:rsidRPr="00305D74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</w:p>
          <w:p w14:paraId="73008F3F" w14:textId="77777777" w:rsidR="00C411D4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  <w:r w:rsidRPr="00F22973">
              <w:rPr>
                <w:b/>
                <w:bCs/>
                <w:highlight w:val="yellow"/>
              </w:rPr>
              <w:t>Test Case -</w:t>
            </w:r>
            <w:r w:rsidR="00FE2977" w:rsidRPr="00F22973">
              <w:rPr>
                <w:b/>
                <w:bCs/>
                <w:highlight w:val="yellow"/>
              </w:rPr>
              <w:t>8</w:t>
            </w:r>
          </w:p>
          <w:p w14:paraId="2B1ACE09" w14:textId="77777777" w:rsidR="00FE2977" w:rsidRDefault="00FE2977" w:rsidP="00305D74">
            <w:pPr>
              <w:spacing w:line="259" w:lineRule="auto"/>
              <w:jc w:val="left"/>
              <w:rPr>
                <w:b/>
                <w:bCs/>
              </w:rPr>
            </w:pPr>
          </w:p>
          <w:p w14:paraId="0D0724CB" w14:textId="77777777" w:rsidR="00FE2977" w:rsidRDefault="00FE2977" w:rsidP="00FE2977">
            <w:pPr>
              <w:pStyle w:val="FirstParagraph"/>
              <w:numPr>
                <w:ilvl w:val="0"/>
                <w:numId w:val="57"/>
              </w:numPr>
            </w:pPr>
            <w:r>
              <w:t xml:space="preserve">Simply supported beam with a </w:t>
            </w:r>
            <m:oMath>
              <m:r>
                <w:rPr>
                  <w:rFonts w:ascii="Cambria Math" w:hAnsi="Cambria Math"/>
                </w:rPr>
                <m:t>1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m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 xml:space="preserve"> cross-section and 10cm length, subjected to a 2 kN/m uniform distributed load. </w:t>
            </w:r>
          </w:p>
          <w:p w14:paraId="661B2F06" w14:textId="77777777" w:rsidR="00FE2977" w:rsidRDefault="00FE2977" w:rsidP="00FE2977">
            <w:pPr>
              <w:pStyle w:val="FirstParagraph"/>
              <w:numPr>
                <w:ilvl w:val="0"/>
                <w:numId w:val="57"/>
              </w:numPr>
            </w:pPr>
            <w:r>
              <w:t xml:space="preserve">A point load of 3 </w:t>
            </w:r>
            <w:proofErr w:type="spellStart"/>
            <w:r>
              <w:t>kN</w:t>
            </w:r>
            <w:proofErr w:type="spellEnd"/>
            <w:r>
              <w:t xml:space="preserve"> is applied 20 mm from the right support. </w:t>
            </w:r>
          </w:p>
          <w:p w14:paraId="3BE7EA9F" w14:textId="77777777" w:rsidR="00FE2977" w:rsidRDefault="00FE2977" w:rsidP="00FE2977">
            <w:pPr>
              <w:pStyle w:val="FirstParagraph"/>
              <w:numPr>
                <w:ilvl w:val="0"/>
                <w:numId w:val="57"/>
              </w:numPr>
            </w:pPr>
            <w:r>
              <w:t xml:space="preserve">The beam material’s Young’s modulus is </w:t>
            </w:r>
            <m:oMath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00</m:t>
              </m:r>
            </m:oMath>
            <w:r>
              <w:t xml:space="preserve"> GPa.</w:t>
            </w:r>
          </w:p>
          <w:p w14:paraId="667F8AD3" w14:textId="307DA9A4" w:rsidR="00FE2977" w:rsidRPr="00D40BAD" w:rsidRDefault="00FE2977" w:rsidP="00305D74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7694" w:type="dxa"/>
            <w:vAlign w:val="center"/>
          </w:tcPr>
          <w:p w14:paraId="45FDAD60" w14:textId="07170108" w:rsidR="00C411D4" w:rsidRPr="00D40BAD" w:rsidRDefault="00D918BA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88F4675" wp14:editId="67F64376">
                  <wp:extent cx="4924145" cy="2756847"/>
                  <wp:effectExtent l="0" t="0" r="0" b="5715"/>
                  <wp:docPr id="116318550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3185502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37625" cy="27643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11D4" w14:paraId="51CCA328" w14:textId="77777777" w:rsidTr="003F586C">
        <w:tc>
          <w:tcPr>
            <w:tcW w:w="15388" w:type="dxa"/>
            <w:gridSpan w:val="2"/>
            <w:vAlign w:val="center"/>
          </w:tcPr>
          <w:p w14:paraId="4C541C40" w14:textId="77777777" w:rsidR="00C411D4" w:rsidRPr="00D40BAD" w:rsidRDefault="00C411D4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t>Deflection</w:t>
            </w:r>
          </w:p>
        </w:tc>
      </w:tr>
      <w:tr w:rsidR="00DD35E3" w14:paraId="6300A579" w14:textId="77777777" w:rsidTr="003F586C">
        <w:tc>
          <w:tcPr>
            <w:tcW w:w="7694" w:type="dxa"/>
            <w:vAlign w:val="center"/>
          </w:tcPr>
          <w:p w14:paraId="329C228E" w14:textId="3B44DEF9" w:rsidR="00C411D4" w:rsidRPr="00D40BAD" w:rsidRDefault="00DD35E3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C2ABA0A" wp14:editId="04CCA73C">
                  <wp:extent cx="4862830" cy="2017705"/>
                  <wp:effectExtent l="0" t="0" r="0" b="1905"/>
                  <wp:docPr id="10844934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4493492" name="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2579" cy="2025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  <w:vAlign w:val="center"/>
          </w:tcPr>
          <w:p w14:paraId="2AE66014" w14:textId="26C959D6" w:rsidR="00C411D4" w:rsidRPr="00D40BAD" w:rsidRDefault="00C411D4" w:rsidP="00D918BA">
            <w:pPr>
              <w:tabs>
                <w:tab w:val="left" w:pos="2040"/>
              </w:tabs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81C3706" wp14:editId="0113BFBA">
                  <wp:extent cx="4150742" cy="3288665"/>
                  <wp:effectExtent l="0" t="0" r="2540" b="6985"/>
                  <wp:docPr id="18046589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4658997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62159" cy="3297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11D4" w14:paraId="602372B8" w14:textId="77777777" w:rsidTr="003F586C">
        <w:tc>
          <w:tcPr>
            <w:tcW w:w="15388" w:type="dxa"/>
            <w:gridSpan w:val="2"/>
            <w:vAlign w:val="center"/>
          </w:tcPr>
          <w:p w14:paraId="2AD8F45E" w14:textId="77777777" w:rsidR="00C411D4" w:rsidRPr="00D40BAD" w:rsidRDefault="00C411D4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lastRenderedPageBreak/>
              <w:t>Bending Moment Diagram</w:t>
            </w:r>
          </w:p>
        </w:tc>
      </w:tr>
      <w:tr w:rsidR="00DD35E3" w14:paraId="1FA8AD84" w14:textId="77777777" w:rsidTr="003F586C">
        <w:tc>
          <w:tcPr>
            <w:tcW w:w="7694" w:type="dxa"/>
            <w:vAlign w:val="center"/>
          </w:tcPr>
          <w:p w14:paraId="4AF4DC01" w14:textId="4CE50AD0" w:rsidR="00C411D4" w:rsidRPr="00D40BAD" w:rsidRDefault="00DD35E3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9DC98F2" wp14:editId="76C3C9CB">
                  <wp:extent cx="4767580" cy="1978183"/>
                  <wp:effectExtent l="0" t="0" r="0" b="3175"/>
                  <wp:docPr id="244178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17849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2345" cy="19843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  <w:vAlign w:val="center"/>
          </w:tcPr>
          <w:p w14:paraId="2EA8E011" w14:textId="5AAC895A" w:rsidR="00C411D4" w:rsidRPr="00D40BAD" w:rsidRDefault="00C411D4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81E1BE9" wp14:editId="38B60090">
                  <wp:extent cx="3316198" cy="2738509"/>
                  <wp:effectExtent l="0" t="0" r="0" b="5080"/>
                  <wp:docPr id="11114067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1406742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3689" cy="2761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11D4" w14:paraId="4093B7C5" w14:textId="77777777" w:rsidTr="003F586C">
        <w:tc>
          <w:tcPr>
            <w:tcW w:w="15388" w:type="dxa"/>
            <w:gridSpan w:val="2"/>
            <w:vAlign w:val="center"/>
          </w:tcPr>
          <w:p w14:paraId="2515636B" w14:textId="77777777" w:rsidR="00C411D4" w:rsidRPr="00D40BAD" w:rsidRDefault="00C411D4" w:rsidP="00D918BA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t>Shear Force Diagram</w:t>
            </w:r>
          </w:p>
        </w:tc>
      </w:tr>
      <w:tr w:rsidR="00DD35E3" w14:paraId="3E1EC04D" w14:textId="77777777" w:rsidTr="003F586C">
        <w:tc>
          <w:tcPr>
            <w:tcW w:w="7694" w:type="dxa"/>
            <w:vAlign w:val="center"/>
          </w:tcPr>
          <w:p w14:paraId="7DFDC75F" w14:textId="6AAB4A2B" w:rsidR="00C411D4" w:rsidRPr="00D40BAD" w:rsidRDefault="00DD35E3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8493B52" wp14:editId="160935CF">
                  <wp:extent cx="4748530" cy="1970279"/>
                  <wp:effectExtent l="0" t="0" r="0" b="0"/>
                  <wp:docPr id="4459979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5997918" name="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975" cy="19762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  <w:vAlign w:val="center"/>
          </w:tcPr>
          <w:p w14:paraId="0BD67A4E" w14:textId="57A6E7E9" w:rsidR="00C411D4" w:rsidRPr="00D40BAD" w:rsidRDefault="00C411D4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91BB4F4" wp14:editId="4F65D715">
                  <wp:extent cx="4170471" cy="3283250"/>
                  <wp:effectExtent l="0" t="0" r="1905" b="0"/>
                  <wp:docPr id="8552220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5222077" name="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7877" cy="3289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35E3" w14:paraId="72FD250C" w14:textId="77777777" w:rsidTr="003F586C">
        <w:tc>
          <w:tcPr>
            <w:tcW w:w="7694" w:type="dxa"/>
            <w:vAlign w:val="center"/>
          </w:tcPr>
          <w:p w14:paraId="3CC42C21" w14:textId="1D1205AF" w:rsidR="00C411D4" w:rsidRPr="00D40BAD" w:rsidRDefault="00C411D4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770D953" wp14:editId="0C0129B9">
                  <wp:extent cx="4322804" cy="3550875"/>
                  <wp:effectExtent l="0" t="0" r="1905" b="0"/>
                  <wp:docPr id="886212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621232" name="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1047" cy="35576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  <w:vAlign w:val="center"/>
          </w:tcPr>
          <w:p w14:paraId="4CDDC5E1" w14:textId="12F83DE6" w:rsidR="00C411D4" w:rsidRPr="00D40BAD" w:rsidRDefault="00C411D4" w:rsidP="00D918BA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86B5CDF" wp14:editId="11E23483">
                  <wp:extent cx="4326984" cy="3603009"/>
                  <wp:effectExtent l="0" t="0" r="0" b="0"/>
                  <wp:docPr id="3627537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2753747" name="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9803" cy="36136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A6847D" w14:textId="77777777" w:rsidR="00D40BAD" w:rsidRDefault="00D40BAD" w:rsidP="0095725A"/>
    <w:p w14:paraId="6167545E" w14:textId="7FBD43E6" w:rsidR="00C411D4" w:rsidRDefault="00F22973" w:rsidP="00F22973">
      <w:pPr>
        <w:jc w:val="center"/>
      </w:pPr>
      <w:r>
        <w:rPr>
          <w:noProof/>
        </w:rPr>
        <w:drawing>
          <wp:inline distT="0" distB="0" distL="0" distR="0" wp14:anchorId="16829C09" wp14:editId="243E0927">
            <wp:extent cx="8334375" cy="2457450"/>
            <wp:effectExtent l="0" t="0" r="9525" b="0"/>
            <wp:docPr id="16229253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925309" name="Picture 1" descr="A screenshot of a computer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8334375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53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20"/>
        <w:gridCol w:w="7878"/>
      </w:tblGrid>
      <w:tr w:rsidR="00F22973" w14:paraId="0C4559DF" w14:textId="77777777" w:rsidTr="003F586C">
        <w:tc>
          <w:tcPr>
            <w:tcW w:w="7694" w:type="dxa"/>
            <w:vAlign w:val="center"/>
          </w:tcPr>
          <w:p w14:paraId="4CCF616C" w14:textId="77777777" w:rsidR="00C411D4" w:rsidRDefault="00C411D4" w:rsidP="00DD35E3">
            <w:pPr>
              <w:spacing w:line="259" w:lineRule="auto"/>
              <w:jc w:val="center"/>
            </w:pPr>
            <w:r w:rsidRPr="00D40BAD">
              <w:rPr>
                <w:b/>
                <w:bCs/>
                <w:sz w:val="23"/>
                <w:szCs w:val="23"/>
              </w:rPr>
              <w:lastRenderedPageBreak/>
              <w:t>Euler Bernoulli beam theory closed form solutions</w:t>
            </w:r>
          </w:p>
        </w:tc>
        <w:tc>
          <w:tcPr>
            <w:tcW w:w="7694" w:type="dxa"/>
            <w:vAlign w:val="center"/>
          </w:tcPr>
          <w:p w14:paraId="4AD94553" w14:textId="77777777" w:rsidR="00C411D4" w:rsidRDefault="00C411D4" w:rsidP="00DD35E3">
            <w:pPr>
              <w:spacing w:line="259" w:lineRule="auto"/>
              <w:jc w:val="center"/>
            </w:pPr>
            <w:r w:rsidRPr="00D40BAD">
              <w:rPr>
                <w:b/>
                <w:bCs/>
              </w:rPr>
              <w:t>FEM Solution</w:t>
            </w:r>
          </w:p>
        </w:tc>
      </w:tr>
      <w:tr w:rsidR="00305D74" w14:paraId="787FBF84" w14:textId="77777777" w:rsidTr="003F586C">
        <w:tc>
          <w:tcPr>
            <w:tcW w:w="7694" w:type="dxa"/>
          </w:tcPr>
          <w:p w14:paraId="47D4D7DD" w14:textId="77777777" w:rsidR="00305D74" w:rsidRPr="00305D74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</w:p>
          <w:p w14:paraId="61DA6C15" w14:textId="4F9F58BD" w:rsidR="00C411D4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  <w:r w:rsidRPr="00F22973">
              <w:rPr>
                <w:b/>
                <w:bCs/>
                <w:highlight w:val="yellow"/>
              </w:rPr>
              <w:t>Test Case -</w:t>
            </w:r>
            <w:r w:rsidR="00F22973" w:rsidRPr="00F22973">
              <w:rPr>
                <w:b/>
                <w:bCs/>
                <w:highlight w:val="yellow"/>
              </w:rPr>
              <w:t>9</w:t>
            </w:r>
          </w:p>
          <w:p w14:paraId="7CFA1A1F" w14:textId="77777777" w:rsidR="00305D74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</w:p>
          <w:p w14:paraId="21C9093B" w14:textId="77777777" w:rsidR="00305D74" w:rsidRDefault="00305D74" w:rsidP="00305D74">
            <w:pPr>
              <w:pStyle w:val="FirstParagraph"/>
              <w:numPr>
                <w:ilvl w:val="0"/>
                <w:numId w:val="49"/>
              </w:numPr>
            </w:pPr>
            <w:r>
              <w:t xml:space="preserve">Simply supported beam of 10 cm length and </w:t>
            </w:r>
            <m:oMath>
              <m:r>
                <w:rPr>
                  <w:rFonts w:ascii="Cambria Math" w:hAnsi="Cambria Math"/>
                </w:rPr>
                <m:t>1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 cm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 xml:space="preserve"> cross-section ·</w:t>
            </w:r>
          </w:p>
          <w:p w14:paraId="3873DA8D" w14:textId="77777777" w:rsidR="00305D74" w:rsidRDefault="00305D74" w:rsidP="00305D74">
            <w:pPr>
              <w:pStyle w:val="FirstParagraph"/>
              <w:numPr>
                <w:ilvl w:val="0"/>
                <w:numId w:val="49"/>
              </w:numPr>
            </w:pPr>
            <w:r>
              <w:t xml:space="preserve">Uniformly distributed load </w:t>
            </w:r>
            <m:oMath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</m:t>
              </m:r>
            </m:oMath>
            <w:r>
              <w:t xml:space="preserve"> kN/m across the entire span. </w:t>
            </w:r>
          </w:p>
          <w:p w14:paraId="4F941CF4" w14:textId="77777777" w:rsidR="00305D74" w:rsidRDefault="00305D74" w:rsidP="00305D74">
            <w:pPr>
              <w:pStyle w:val="FirstParagraph"/>
              <w:numPr>
                <w:ilvl w:val="0"/>
                <w:numId w:val="49"/>
              </w:numPr>
            </w:pPr>
            <w:r>
              <w:t xml:space="preserve">Beam material has an elastic modulus </w:t>
            </w:r>
            <m:oMath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00</m:t>
              </m:r>
            </m:oMath>
            <w:r>
              <w:t xml:space="preserve"> GPa.</w:t>
            </w:r>
          </w:p>
          <w:p w14:paraId="5B9575E2" w14:textId="4B6A021E" w:rsidR="00305D74" w:rsidRPr="00D40BAD" w:rsidRDefault="00305D74" w:rsidP="00305D74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7694" w:type="dxa"/>
            <w:vAlign w:val="center"/>
          </w:tcPr>
          <w:p w14:paraId="0FD84FF2" w14:textId="55C3C455" w:rsidR="00C411D4" w:rsidRPr="00D40BAD" w:rsidRDefault="00D918BA" w:rsidP="00DD35E3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24FE29F" wp14:editId="01178E5D">
                  <wp:extent cx="4962331" cy="2074460"/>
                  <wp:effectExtent l="0" t="0" r="0" b="2540"/>
                  <wp:docPr id="7766069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6606967" name="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7017" cy="2084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11D4" w14:paraId="4109CE8F" w14:textId="77777777" w:rsidTr="003F586C">
        <w:tc>
          <w:tcPr>
            <w:tcW w:w="15388" w:type="dxa"/>
            <w:gridSpan w:val="2"/>
            <w:vAlign w:val="center"/>
          </w:tcPr>
          <w:p w14:paraId="57E32B87" w14:textId="77777777" w:rsidR="00C411D4" w:rsidRPr="00D40BAD" w:rsidRDefault="00C411D4" w:rsidP="00DD35E3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t>Deflection</w:t>
            </w:r>
          </w:p>
        </w:tc>
      </w:tr>
      <w:tr w:rsidR="00F22973" w14:paraId="214BD734" w14:textId="77777777" w:rsidTr="003F586C">
        <w:tc>
          <w:tcPr>
            <w:tcW w:w="7694" w:type="dxa"/>
            <w:vAlign w:val="center"/>
          </w:tcPr>
          <w:p w14:paraId="304608BC" w14:textId="3CA20FBF" w:rsidR="00C411D4" w:rsidRPr="00D40BAD" w:rsidRDefault="00DD35E3" w:rsidP="00DD35E3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042ECD4" wp14:editId="70454C1D">
                  <wp:extent cx="4729480" cy="1962375"/>
                  <wp:effectExtent l="0" t="0" r="0" b="0"/>
                  <wp:docPr id="20474124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7412492" name="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5314" cy="1968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  <w:vAlign w:val="center"/>
          </w:tcPr>
          <w:p w14:paraId="09C9E466" w14:textId="2B561FC5" w:rsidR="00C411D4" w:rsidRPr="00D40BAD" w:rsidRDefault="00C411D4" w:rsidP="00DD35E3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20DA4F5" wp14:editId="42140651">
                  <wp:extent cx="4896405" cy="3985147"/>
                  <wp:effectExtent l="0" t="0" r="0" b="0"/>
                  <wp:docPr id="4703066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0306665" name="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4536" cy="39999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11D4" w14:paraId="07427FEE" w14:textId="77777777" w:rsidTr="003F586C">
        <w:tc>
          <w:tcPr>
            <w:tcW w:w="15388" w:type="dxa"/>
            <w:gridSpan w:val="2"/>
            <w:vAlign w:val="center"/>
          </w:tcPr>
          <w:p w14:paraId="758B9791" w14:textId="77777777" w:rsidR="00C411D4" w:rsidRPr="00D40BAD" w:rsidRDefault="00C411D4" w:rsidP="00DD35E3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lastRenderedPageBreak/>
              <w:t>Bending Moment Diagram</w:t>
            </w:r>
          </w:p>
        </w:tc>
      </w:tr>
      <w:tr w:rsidR="00F22973" w14:paraId="2A39F95E" w14:textId="77777777" w:rsidTr="003F586C">
        <w:tc>
          <w:tcPr>
            <w:tcW w:w="7694" w:type="dxa"/>
            <w:vAlign w:val="center"/>
          </w:tcPr>
          <w:p w14:paraId="1D327074" w14:textId="524981B3" w:rsidR="00C411D4" w:rsidRPr="00D40BAD" w:rsidRDefault="00DD35E3" w:rsidP="00DD35E3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69019388" wp14:editId="44FDC08A">
                  <wp:extent cx="4691380" cy="1946566"/>
                  <wp:effectExtent l="0" t="0" r="0" b="0"/>
                  <wp:docPr id="14652395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5239577" name="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10304" cy="19544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  <w:vAlign w:val="center"/>
          </w:tcPr>
          <w:p w14:paraId="3310E550" w14:textId="706A15D3" w:rsidR="00C411D4" w:rsidRPr="00D40BAD" w:rsidRDefault="00C411D4" w:rsidP="00DD35E3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0D42661" wp14:editId="15C08AB0">
                  <wp:extent cx="3917880" cy="3084394"/>
                  <wp:effectExtent l="0" t="0" r="6985" b="1905"/>
                  <wp:docPr id="1556364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636455" name="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9048" cy="30931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11D4" w14:paraId="2C370D75" w14:textId="77777777" w:rsidTr="003F586C">
        <w:tc>
          <w:tcPr>
            <w:tcW w:w="15388" w:type="dxa"/>
            <w:gridSpan w:val="2"/>
            <w:vAlign w:val="center"/>
          </w:tcPr>
          <w:p w14:paraId="0D2053AF" w14:textId="77777777" w:rsidR="00C411D4" w:rsidRPr="00D40BAD" w:rsidRDefault="00C411D4" w:rsidP="00DD35E3">
            <w:pPr>
              <w:spacing w:line="259" w:lineRule="auto"/>
              <w:jc w:val="center"/>
              <w:rPr>
                <w:b/>
                <w:bCs/>
              </w:rPr>
            </w:pPr>
            <w:r w:rsidRPr="00D40BAD">
              <w:rPr>
                <w:b/>
                <w:bCs/>
              </w:rPr>
              <w:t>Shear Force Diagram</w:t>
            </w:r>
          </w:p>
        </w:tc>
      </w:tr>
      <w:tr w:rsidR="00F22973" w14:paraId="3B663603" w14:textId="77777777" w:rsidTr="003F586C">
        <w:tc>
          <w:tcPr>
            <w:tcW w:w="7694" w:type="dxa"/>
            <w:vAlign w:val="center"/>
          </w:tcPr>
          <w:p w14:paraId="570C13C6" w14:textId="6872524F" w:rsidR="00C411D4" w:rsidRPr="00D40BAD" w:rsidRDefault="00DD35E3" w:rsidP="00DD35E3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4CC91C6" wp14:editId="0C78FD8D">
                  <wp:extent cx="4634230" cy="1922853"/>
                  <wp:effectExtent l="0" t="0" r="0" b="1270"/>
                  <wp:docPr id="4850551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5055168" name="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2641" cy="19346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  <w:vAlign w:val="center"/>
          </w:tcPr>
          <w:p w14:paraId="055F7DB5" w14:textId="49B03D61" w:rsidR="00C411D4" w:rsidRPr="00D40BAD" w:rsidRDefault="00C411D4" w:rsidP="00DD35E3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92F9991" wp14:editId="56191A1D">
                  <wp:extent cx="3744974" cy="2990173"/>
                  <wp:effectExtent l="0" t="0" r="8255" b="1270"/>
                  <wp:docPr id="5383103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8310314" name="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60660" cy="30026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F586C" w14:paraId="351D7FED" w14:textId="77777777" w:rsidTr="003F586C">
        <w:tc>
          <w:tcPr>
            <w:tcW w:w="7694" w:type="dxa"/>
            <w:vAlign w:val="center"/>
          </w:tcPr>
          <w:p w14:paraId="5B32DFD7" w14:textId="7CB6513C" w:rsidR="00C411D4" w:rsidRPr="00D40BAD" w:rsidRDefault="00C411D4" w:rsidP="00DD35E3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9576AFF" wp14:editId="5D87EDDA">
                  <wp:extent cx="3979912" cy="3286603"/>
                  <wp:effectExtent l="0" t="0" r="1905" b="9525"/>
                  <wp:docPr id="21005275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0527537" name="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7916" cy="32932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4" w:type="dxa"/>
            <w:vAlign w:val="center"/>
          </w:tcPr>
          <w:p w14:paraId="49C21146" w14:textId="6448600F" w:rsidR="00C411D4" w:rsidRPr="00D40BAD" w:rsidRDefault="00C411D4" w:rsidP="00DD35E3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79A1383" wp14:editId="1B7B6772">
                  <wp:extent cx="4224655" cy="3544876"/>
                  <wp:effectExtent l="0" t="0" r="4445" b="0"/>
                  <wp:docPr id="331928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192882" name="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2791" cy="35517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AB13C4" w14:textId="77777777" w:rsidR="00C411D4" w:rsidRDefault="00C411D4" w:rsidP="0095725A"/>
    <w:p w14:paraId="284F5350" w14:textId="49D793A3" w:rsidR="00C411D4" w:rsidRDefault="00F22973" w:rsidP="00F22973">
      <w:pPr>
        <w:jc w:val="center"/>
      </w:pPr>
      <w:r>
        <w:rPr>
          <w:noProof/>
        </w:rPr>
        <w:drawing>
          <wp:inline distT="0" distB="0" distL="0" distR="0" wp14:anchorId="5D4E4171" wp14:editId="1E3161FF">
            <wp:extent cx="8220075" cy="2333625"/>
            <wp:effectExtent l="0" t="0" r="9525" b="9525"/>
            <wp:docPr id="11176803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680369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8220075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183D7" w14:textId="77777777" w:rsidR="00D40BAD" w:rsidRPr="0095725A" w:rsidRDefault="00D40BAD" w:rsidP="0095725A"/>
    <w:sectPr w:rsidR="00D40BAD" w:rsidRPr="0095725A" w:rsidSect="00B03201">
      <w:footerReference w:type="default" r:id="rId102"/>
      <w:footerReference w:type="first" r:id="rId103"/>
      <w:pgSz w:w="16838" w:h="11906" w:orient="landscape" w:code="9"/>
      <w:pgMar w:top="720" w:right="720" w:bottom="720" w:left="720" w:header="144" w:footer="0" w:gutter="0"/>
      <w:pgBorders w:offsetFrom="page">
        <w:top w:val="single" w:sz="4" w:space="24" w:color="auto"/>
        <w:left w:val="single" w:sz="4" w:space="24" w:color="auto"/>
        <w:bottom w:val="single" w:sz="4" w:space="28" w:color="auto"/>
        <w:right w:val="single" w:sz="4" w:space="24" w:color="auto"/>
      </w:pgBorders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CB0355" w14:textId="77777777" w:rsidR="00B03201" w:rsidRDefault="00B03201" w:rsidP="000D748D">
      <w:r>
        <w:separator/>
      </w:r>
    </w:p>
  </w:endnote>
  <w:endnote w:type="continuationSeparator" w:id="0">
    <w:p w14:paraId="4B0C60C0" w14:textId="77777777" w:rsidR="00B03201" w:rsidRDefault="00B03201" w:rsidP="000D74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3713084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AD0EEA3" w14:textId="77777777" w:rsidR="00AC2E8E" w:rsidRDefault="00AC2E8E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C5FD16F" w14:textId="77777777" w:rsidR="00AC2E8E" w:rsidRDefault="00AC2E8E" w:rsidP="000D74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6876583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0BB5708" w14:textId="37BA66D5" w:rsidR="00CB06EF" w:rsidRDefault="00CB06EF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62CD384" w14:textId="77777777" w:rsidR="00CB06EF" w:rsidRDefault="00CB06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16DE62" w14:textId="77777777" w:rsidR="00B03201" w:rsidRDefault="00B03201" w:rsidP="000D748D">
      <w:r>
        <w:separator/>
      </w:r>
    </w:p>
  </w:footnote>
  <w:footnote w:type="continuationSeparator" w:id="0">
    <w:p w14:paraId="4F21AF57" w14:textId="77777777" w:rsidR="00B03201" w:rsidRDefault="00B03201" w:rsidP="000D74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EA50B6E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1600F4"/>
    <w:multiLevelType w:val="hybridMultilevel"/>
    <w:tmpl w:val="884C607E"/>
    <w:lvl w:ilvl="0" w:tplc="8D6E26D0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A99201"/>
    <w:multiLevelType w:val="multilevel"/>
    <w:tmpl w:val="BAD870F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3" w15:restartNumberingAfterBreak="0">
    <w:nsid w:val="03783EE0"/>
    <w:multiLevelType w:val="hybridMultilevel"/>
    <w:tmpl w:val="BBF2A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1C20B1"/>
    <w:multiLevelType w:val="hybridMultilevel"/>
    <w:tmpl w:val="D31EB9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6458EB"/>
    <w:multiLevelType w:val="hybridMultilevel"/>
    <w:tmpl w:val="0F7EBEAC"/>
    <w:lvl w:ilvl="0" w:tplc="8D6E26D0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E131A9F"/>
    <w:multiLevelType w:val="hybridMultilevel"/>
    <w:tmpl w:val="E5E87FB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F781ABC"/>
    <w:multiLevelType w:val="hybridMultilevel"/>
    <w:tmpl w:val="CEE0F85A"/>
    <w:lvl w:ilvl="0" w:tplc="41B06F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10EB0B2">
      <w:numFmt w:val="decimal"/>
      <w:lvlText w:val=""/>
      <w:lvlJc w:val="left"/>
    </w:lvl>
    <w:lvl w:ilvl="2" w:tplc="4A96B92C">
      <w:numFmt w:val="decimal"/>
      <w:lvlText w:val=""/>
      <w:lvlJc w:val="left"/>
    </w:lvl>
    <w:lvl w:ilvl="3" w:tplc="3EE8D11A">
      <w:numFmt w:val="decimal"/>
      <w:lvlText w:val=""/>
      <w:lvlJc w:val="left"/>
    </w:lvl>
    <w:lvl w:ilvl="4" w:tplc="66960C5E">
      <w:numFmt w:val="decimal"/>
      <w:lvlText w:val=""/>
      <w:lvlJc w:val="left"/>
    </w:lvl>
    <w:lvl w:ilvl="5" w:tplc="B6429910">
      <w:numFmt w:val="decimal"/>
      <w:lvlText w:val=""/>
      <w:lvlJc w:val="left"/>
    </w:lvl>
    <w:lvl w:ilvl="6" w:tplc="AB626C6A">
      <w:numFmt w:val="decimal"/>
      <w:lvlText w:val=""/>
      <w:lvlJc w:val="left"/>
    </w:lvl>
    <w:lvl w:ilvl="7" w:tplc="B0D66D90">
      <w:numFmt w:val="decimal"/>
      <w:lvlText w:val=""/>
      <w:lvlJc w:val="left"/>
    </w:lvl>
    <w:lvl w:ilvl="8" w:tplc="CF2A3A3C">
      <w:numFmt w:val="decimal"/>
      <w:lvlText w:val=""/>
      <w:lvlJc w:val="left"/>
    </w:lvl>
  </w:abstractNum>
  <w:abstractNum w:abstractNumId="8" w15:restartNumberingAfterBreak="0">
    <w:nsid w:val="12F85E8B"/>
    <w:multiLevelType w:val="hybridMultilevel"/>
    <w:tmpl w:val="A2449B9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3C02B6"/>
    <w:multiLevelType w:val="hybridMultilevel"/>
    <w:tmpl w:val="9036C9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07135FA"/>
    <w:multiLevelType w:val="hybridMultilevel"/>
    <w:tmpl w:val="0F522984"/>
    <w:lvl w:ilvl="0" w:tplc="02609F9C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990592A">
      <w:numFmt w:val="decimal"/>
      <w:lvlText w:val=""/>
      <w:lvlJc w:val="left"/>
    </w:lvl>
    <w:lvl w:ilvl="2" w:tplc="166C8E7C">
      <w:numFmt w:val="decimal"/>
      <w:lvlText w:val=""/>
      <w:lvlJc w:val="left"/>
    </w:lvl>
    <w:lvl w:ilvl="3" w:tplc="BF8CEF68">
      <w:numFmt w:val="decimal"/>
      <w:lvlText w:val=""/>
      <w:lvlJc w:val="left"/>
    </w:lvl>
    <w:lvl w:ilvl="4" w:tplc="2D22E1F4">
      <w:numFmt w:val="decimal"/>
      <w:lvlText w:val=""/>
      <w:lvlJc w:val="left"/>
    </w:lvl>
    <w:lvl w:ilvl="5" w:tplc="005C170C">
      <w:numFmt w:val="decimal"/>
      <w:lvlText w:val=""/>
      <w:lvlJc w:val="left"/>
    </w:lvl>
    <w:lvl w:ilvl="6" w:tplc="65B2DD14">
      <w:numFmt w:val="decimal"/>
      <w:lvlText w:val=""/>
      <w:lvlJc w:val="left"/>
    </w:lvl>
    <w:lvl w:ilvl="7" w:tplc="C6EA8BE8">
      <w:numFmt w:val="decimal"/>
      <w:lvlText w:val=""/>
      <w:lvlJc w:val="left"/>
    </w:lvl>
    <w:lvl w:ilvl="8" w:tplc="BCF2023C">
      <w:numFmt w:val="decimal"/>
      <w:lvlText w:val=""/>
      <w:lvlJc w:val="left"/>
    </w:lvl>
  </w:abstractNum>
  <w:abstractNum w:abstractNumId="11" w15:restartNumberingAfterBreak="0">
    <w:nsid w:val="23412E3B"/>
    <w:multiLevelType w:val="hybridMultilevel"/>
    <w:tmpl w:val="81A04ED0"/>
    <w:lvl w:ilvl="0" w:tplc="DF10EB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B14B7AA">
      <w:numFmt w:val="decimal"/>
      <w:lvlText w:val=""/>
      <w:lvlJc w:val="left"/>
    </w:lvl>
    <w:lvl w:ilvl="2" w:tplc="98940E7E">
      <w:numFmt w:val="decimal"/>
      <w:lvlText w:val=""/>
      <w:lvlJc w:val="left"/>
    </w:lvl>
    <w:lvl w:ilvl="3" w:tplc="569E3FA6">
      <w:numFmt w:val="decimal"/>
      <w:lvlText w:val=""/>
      <w:lvlJc w:val="left"/>
    </w:lvl>
    <w:lvl w:ilvl="4" w:tplc="45AAE9A0">
      <w:numFmt w:val="decimal"/>
      <w:lvlText w:val=""/>
      <w:lvlJc w:val="left"/>
    </w:lvl>
    <w:lvl w:ilvl="5" w:tplc="2BF485D4">
      <w:numFmt w:val="decimal"/>
      <w:lvlText w:val=""/>
      <w:lvlJc w:val="left"/>
    </w:lvl>
    <w:lvl w:ilvl="6" w:tplc="AB7081F6">
      <w:numFmt w:val="decimal"/>
      <w:lvlText w:val=""/>
      <w:lvlJc w:val="left"/>
    </w:lvl>
    <w:lvl w:ilvl="7" w:tplc="1FB02C8E">
      <w:numFmt w:val="decimal"/>
      <w:lvlText w:val=""/>
      <w:lvlJc w:val="left"/>
    </w:lvl>
    <w:lvl w:ilvl="8" w:tplc="AEE07292">
      <w:numFmt w:val="decimal"/>
      <w:lvlText w:val=""/>
      <w:lvlJc w:val="left"/>
    </w:lvl>
  </w:abstractNum>
  <w:abstractNum w:abstractNumId="12" w15:restartNumberingAfterBreak="0">
    <w:nsid w:val="25351AD1"/>
    <w:multiLevelType w:val="hybridMultilevel"/>
    <w:tmpl w:val="F4F632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5DB7E00"/>
    <w:multiLevelType w:val="hybridMultilevel"/>
    <w:tmpl w:val="4434E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0E1CEA"/>
    <w:multiLevelType w:val="hybridMultilevel"/>
    <w:tmpl w:val="24F05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5423B8"/>
    <w:multiLevelType w:val="hybridMultilevel"/>
    <w:tmpl w:val="F8C668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D24C73"/>
    <w:multiLevelType w:val="hybridMultilevel"/>
    <w:tmpl w:val="54548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547D1A"/>
    <w:multiLevelType w:val="hybridMultilevel"/>
    <w:tmpl w:val="3F0E4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9B0354"/>
    <w:multiLevelType w:val="hybridMultilevel"/>
    <w:tmpl w:val="97BA5FF0"/>
    <w:lvl w:ilvl="0" w:tplc="FC9A2B42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666E0D2">
      <w:numFmt w:val="decimal"/>
      <w:lvlText w:val=""/>
      <w:lvlJc w:val="left"/>
    </w:lvl>
    <w:lvl w:ilvl="2" w:tplc="8FF2DD3A">
      <w:numFmt w:val="decimal"/>
      <w:lvlText w:val=""/>
      <w:lvlJc w:val="left"/>
    </w:lvl>
    <w:lvl w:ilvl="3" w:tplc="890C0BF4">
      <w:numFmt w:val="decimal"/>
      <w:lvlText w:val=""/>
      <w:lvlJc w:val="left"/>
    </w:lvl>
    <w:lvl w:ilvl="4" w:tplc="EDF6986A">
      <w:numFmt w:val="decimal"/>
      <w:lvlText w:val=""/>
      <w:lvlJc w:val="left"/>
    </w:lvl>
    <w:lvl w:ilvl="5" w:tplc="948C556E">
      <w:numFmt w:val="decimal"/>
      <w:lvlText w:val=""/>
      <w:lvlJc w:val="left"/>
    </w:lvl>
    <w:lvl w:ilvl="6" w:tplc="DAF81AC0">
      <w:numFmt w:val="decimal"/>
      <w:lvlText w:val=""/>
      <w:lvlJc w:val="left"/>
    </w:lvl>
    <w:lvl w:ilvl="7" w:tplc="B908077E">
      <w:numFmt w:val="decimal"/>
      <w:lvlText w:val=""/>
      <w:lvlJc w:val="left"/>
    </w:lvl>
    <w:lvl w:ilvl="8" w:tplc="EE967E80">
      <w:numFmt w:val="decimal"/>
      <w:lvlText w:val=""/>
      <w:lvlJc w:val="left"/>
    </w:lvl>
  </w:abstractNum>
  <w:abstractNum w:abstractNumId="19" w15:restartNumberingAfterBreak="0">
    <w:nsid w:val="2C4D4AE7"/>
    <w:multiLevelType w:val="hybridMultilevel"/>
    <w:tmpl w:val="AA3E8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C105AB"/>
    <w:multiLevelType w:val="hybridMultilevel"/>
    <w:tmpl w:val="45F67F08"/>
    <w:lvl w:ilvl="0" w:tplc="FE387492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13C85EC">
      <w:numFmt w:val="decimal"/>
      <w:lvlText w:val=""/>
      <w:lvlJc w:val="left"/>
    </w:lvl>
    <w:lvl w:ilvl="2" w:tplc="1FCC1DD8">
      <w:numFmt w:val="decimal"/>
      <w:lvlText w:val=""/>
      <w:lvlJc w:val="left"/>
    </w:lvl>
    <w:lvl w:ilvl="3" w:tplc="38F68812">
      <w:numFmt w:val="decimal"/>
      <w:lvlText w:val=""/>
      <w:lvlJc w:val="left"/>
    </w:lvl>
    <w:lvl w:ilvl="4" w:tplc="80F4A918">
      <w:numFmt w:val="decimal"/>
      <w:lvlText w:val=""/>
      <w:lvlJc w:val="left"/>
    </w:lvl>
    <w:lvl w:ilvl="5" w:tplc="AE326B22">
      <w:numFmt w:val="decimal"/>
      <w:lvlText w:val=""/>
      <w:lvlJc w:val="left"/>
    </w:lvl>
    <w:lvl w:ilvl="6" w:tplc="8B4A3256">
      <w:numFmt w:val="decimal"/>
      <w:lvlText w:val=""/>
      <w:lvlJc w:val="left"/>
    </w:lvl>
    <w:lvl w:ilvl="7" w:tplc="73B8E702">
      <w:numFmt w:val="decimal"/>
      <w:lvlText w:val=""/>
      <w:lvlJc w:val="left"/>
    </w:lvl>
    <w:lvl w:ilvl="8" w:tplc="D0E218A2">
      <w:numFmt w:val="decimal"/>
      <w:lvlText w:val=""/>
      <w:lvlJc w:val="left"/>
    </w:lvl>
  </w:abstractNum>
  <w:abstractNum w:abstractNumId="21" w15:restartNumberingAfterBreak="0">
    <w:nsid w:val="2E0B1AD1"/>
    <w:multiLevelType w:val="hybridMultilevel"/>
    <w:tmpl w:val="D3B67E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EF368F5"/>
    <w:multiLevelType w:val="hybridMultilevel"/>
    <w:tmpl w:val="BD6ED06E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B57961"/>
    <w:multiLevelType w:val="hybridMultilevel"/>
    <w:tmpl w:val="951CBC8E"/>
    <w:lvl w:ilvl="0" w:tplc="42FE895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B8CBF2">
      <w:numFmt w:val="decimal"/>
      <w:lvlText w:val=""/>
      <w:lvlJc w:val="left"/>
    </w:lvl>
    <w:lvl w:ilvl="2" w:tplc="A0E8573E">
      <w:numFmt w:val="decimal"/>
      <w:lvlText w:val=""/>
      <w:lvlJc w:val="left"/>
    </w:lvl>
    <w:lvl w:ilvl="3" w:tplc="485A1C40">
      <w:numFmt w:val="decimal"/>
      <w:lvlText w:val=""/>
      <w:lvlJc w:val="left"/>
    </w:lvl>
    <w:lvl w:ilvl="4" w:tplc="081A21A4">
      <w:numFmt w:val="decimal"/>
      <w:lvlText w:val=""/>
      <w:lvlJc w:val="left"/>
    </w:lvl>
    <w:lvl w:ilvl="5" w:tplc="E3F4BDE0">
      <w:numFmt w:val="decimal"/>
      <w:lvlText w:val=""/>
      <w:lvlJc w:val="left"/>
    </w:lvl>
    <w:lvl w:ilvl="6" w:tplc="D4461CB6">
      <w:numFmt w:val="decimal"/>
      <w:lvlText w:val=""/>
      <w:lvlJc w:val="left"/>
    </w:lvl>
    <w:lvl w:ilvl="7" w:tplc="F2D21A5E">
      <w:numFmt w:val="decimal"/>
      <w:lvlText w:val=""/>
      <w:lvlJc w:val="left"/>
    </w:lvl>
    <w:lvl w:ilvl="8" w:tplc="DDACB0BE">
      <w:numFmt w:val="decimal"/>
      <w:lvlText w:val=""/>
      <w:lvlJc w:val="left"/>
    </w:lvl>
  </w:abstractNum>
  <w:abstractNum w:abstractNumId="24" w15:restartNumberingAfterBreak="0">
    <w:nsid w:val="302375B4"/>
    <w:multiLevelType w:val="hybridMultilevel"/>
    <w:tmpl w:val="9A0AD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0D0A68"/>
    <w:multiLevelType w:val="hybridMultilevel"/>
    <w:tmpl w:val="B1605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FA3CF9"/>
    <w:multiLevelType w:val="hybridMultilevel"/>
    <w:tmpl w:val="D3225C8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4137A8E"/>
    <w:multiLevelType w:val="hybridMultilevel"/>
    <w:tmpl w:val="DF4AD3A8"/>
    <w:lvl w:ilvl="0" w:tplc="8D6E26D0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250B1B"/>
    <w:multiLevelType w:val="hybridMultilevel"/>
    <w:tmpl w:val="86D07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4074ED"/>
    <w:multiLevelType w:val="hybridMultilevel"/>
    <w:tmpl w:val="D6225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EF33062"/>
    <w:multiLevelType w:val="hybridMultilevel"/>
    <w:tmpl w:val="CFC44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00A0B4F"/>
    <w:multiLevelType w:val="hybridMultilevel"/>
    <w:tmpl w:val="19DA2894"/>
    <w:lvl w:ilvl="0" w:tplc="8D6E26D0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02D42B4"/>
    <w:multiLevelType w:val="hybridMultilevel"/>
    <w:tmpl w:val="87100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0A94473"/>
    <w:multiLevelType w:val="hybridMultilevel"/>
    <w:tmpl w:val="5544A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89A100B"/>
    <w:multiLevelType w:val="hybridMultilevel"/>
    <w:tmpl w:val="87F8CDC2"/>
    <w:lvl w:ilvl="0" w:tplc="57780354">
      <w:start w:val="6"/>
      <w:numFmt w:val="bullet"/>
      <w:lvlText w:val="·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B15192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4F960541"/>
    <w:multiLevelType w:val="hybridMultilevel"/>
    <w:tmpl w:val="3C04B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07D016A"/>
    <w:multiLevelType w:val="hybridMultilevel"/>
    <w:tmpl w:val="CBC019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225B77"/>
    <w:multiLevelType w:val="hybridMultilevel"/>
    <w:tmpl w:val="F49C9EEC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1916EC1"/>
    <w:multiLevelType w:val="hybridMultilevel"/>
    <w:tmpl w:val="34FE4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2414FE8"/>
    <w:multiLevelType w:val="hybridMultilevel"/>
    <w:tmpl w:val="75A6CC34"/>
    <w:lvl w:ilvl="0" w:tplc="7D78FD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46EC9A">
      <w:numFmt w:val="decimal"/>
      <w:lvlText w:val=""/>
      <w:lvlJc w:val="left"/>
    </w:lvl>
    <w:lvl w:ilvl="2" w:tplc="6DA60076">
      <w:numFmt w:val="decimal"/>
      <w:lvlText w:val=""/>
      <w:lvlJc w:val="left"/>
    </w:lvl>
    <w:lvl w:ilvl="3" w:tplc="010A2836">
      <w:numFmt w:val="decimal"/>
      <w:lvlText w:val=""/>
      <w:lvlJc w:val="left"/>
    </w:lvl>
    <w:lvl w:ilvl="4" w:tplc="0F86FF8E">
      <w:numFmt w:val="decimal"/>
      <w:lvlText w:val=""/>
      <w:lvlJc w:val="left"/>
    </w:lvl>
    <w:lvl w:ilvl="5" w:tplc="B080B26E">
      <w:numFmt w:val="decimal"/>
      <w:lvlText w:val=""/>
      <w:lvlJc w:val="left"/>
    </w:lvl>
    <w:lvl w:ilvl="6" w:tplc="A93AA62C">
      <w:numFmt w:val="decimal"/>
      <w:lvlText w:val=""/>
      <w:lvlJc w:val="left"/>
    </w:lvl>
    <w:lvl w:ilvl="7" w:tplc="6D361296">
      <w:numFmt w:val="decimal"/>
      <w:lvlText w:val=""/>
      <w:lvlJc w:val="left"/>
    </w:lvl>
    <w:lvl w:ilvl="8" w:tplc="75548D20">
      <w:numFmt w:val="decimal"/>
      <w:lvlText w:val=""/>
      <w:lvlJc w:val="left"/>
    </w:lvl>
  </w:abstractNum>
  <w:abstractNum w:abstractNumId="41" w15:restartNumberingAfterBreak="0">
    <w:nsid w:val="52461860"/>
    <w:multiLevelType w:val="hybridMultilevel"/>
    <w:tmpl w:val="8138A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24B5B66"/>
    <w:multiLevelType w:val="hybridMultilevel"/>
    <w:tmpl w:val="211C73B8"/>
    <w:lvl w:ilvl="0" w:tplc="57780354">
      <w:start w:val="6"/>
      <w:numFmt w:val="bullet"/>
      <w:lvlText w:val="·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524F6FE0"/>
    <w:multiLevelType w:val="hybridMultilevel"/>
    <w:tmpl w:val="4A62F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2C50D2F"/>
    <w:multiLevelType w:val="hybridMultilevel"/>
    <w:tmpl w:val="F4343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45F051B"/>
    <w:multiLevelType w:val="hybridMultilevel"/>
    <w:tmpl w:val="F90CF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5432433"/>
    <w:multiLevelType w:val="hybridMultilevel"/>
    <w:tmpl w:val="CA14E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73A0D19"/>
    <w:multiLevelType w:val="hybridMultilevel"/>
    <w:tmpl w:val="782464A0"/>
    <w:lvl w:ilvl="0" w:tplc="53263CA4">
      <w:start w:val="6"/>
      <w:numFmt w:val="bullet"/>
      <w:lvlText w:val="·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5D235AF0"/>
    <w:multiLevelType w:val="hybridMultilevel"/>
    <w:tmpl w:val="FBC68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EF05DA7"/>
    <w:multiLevelType w:val="hybridMultilevel"/>
    <w:tmpl w:val="50B0E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1391665"/>
    <w:multiLevelType w:val="hybridMultilevel"/>
    <w:tmpl w:val="9D646C94"/>
    <w:lvl w:ilvl="0" w:tplc="CE1EDE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D6E29BA">
      <w:numFmt w:val="decimal"/>
      <w:lvlText w:val=""/>
      <w:lvlJc w:val="left"/>
    </w:lvl>
    <w:lvl w:ilvl="2" w:tplc="0AB89376">
      <w:numFmt w:val="decimal"/>
      <w:lvlText w:val=""/>
      <w:lvlJc w:val="left"/>
    </w:lvl>
    <w:lvl w:ilvl="3" w:tplc="A2CE5A28">
      <w:numFmt w:val="decimal"/>
      <w:lvlText w:val=""/>
      <w:lvlJc w:val="left"/>
    </w:lvl>
    <w:lvl w:ilvl="4" w:tplc="3DEE36C6">
      <w:numFmt w:val="decimal"/>
      <w:lvlText w:val=""/>
      <w:lvlJc w:val="left"/>
    </w:lvl>
    <w:lvl w:ilvl="5" w:tplc="A27CDEE6">
      <w:numFmt w:val="decimal"/>
      <w:lvlText w:val=""/>
      <w:lvlJc w:val="left"/>
    </w:lvl>
    <w:lvl w:ilvl="6" w:tplc="CA827D54">
      <w:numFmt w:val="decimal"/>
      <w:lvlText w:val=""/>
      <w:lvlJc w:val="left"/>
    </w:lvl>
    <w:lvl w:ilvl="7" w:tplc="985A6490">
      <w:numFmt w:val="decimal"/>
      <w:lvlText w:val=""/>
      <w:lvlJc w:val="left"/>
    </w:lvl>
    <w:lvl w:ilvl="8" w:tplc="612424CC">
      <w:numFmt w:val="decimal"/>
      <w:lvlText w:val=""/>
      <w:lvlJc w:val="left"/>
    </w:lvl>
  </w:abstractNum>
  <w:abstractNum w:abstractNumId="51" w15:restartNumberingAfterBreak="0">
    <w:nsid w:val="65925874"/>
    <w:multiLevelType w:val="hybridMultilevel"/>
    <w:tmpl w:val="62F49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9FE74E2"/>
    <w:multiLevelType w:val="hybridMultilevel"/>
    <w:tmpl w:val="C4126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BFE4434"/>
    <w:multiLevelType w:val="hybridMultilevel"/>
    <w:tmpl w:val="64AEF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1447DDE"/>
    <w:multiLevelType w:val="hybridMultilevel"/>
    <w:tmpl w:val="E5FA533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759241F8"/>
    <w:multiLevelType w:val="hybridMultilevel"/>
    <w:tmpl w:val="35A2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BDB510F"/>
    <w:multiLevelType w:val="hybridMultilevel"/>
    <w:tmpl w:val="F800B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C9B1363"/>
    <w:multiLevelType w:val="hybridMultilevel"/>
    <w:tmpl w:val="E4D2D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D2951D1"/>
    <w:multiLevelType w:val="hybridMultilevel"/>
    <w:tmpl w:val="D046AD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F384C7A"/>
    <w:multiLevelType w:val="hybridMultilevel"/>
    <w:tmpl w:val="563CB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6190746">
    <w:abstractNumId w:val="35"/>
  </w:num>
  <w:num w:numId="2" w16cid:durableId="1720468694">
    <w:abstractNumId w:val="4"/>
  </w:num>
  <w:num w:numId="3" w16cid:durableId="1988707169">
    <w:abstractNumId w:val="15"/>
  </w:num>
  <w:num w:numId="4" w16cid:durableId="965504780">
    <w:abstractNumId w:val="38"/>
  </w:num>
  <w:num w:numId="5" w16cid:durableId="1504275619">
    <w:abstractNumId w:val="54"/>
  </w:num>
  <w:num w:numId="6" w16cid:durableId="1888905077">
    <w:abstractNumId w:val="22"/>
  </w:num>
  <w:num w:numId="7" w16cid:durableId="1532692580">
    <w:abstractNumId w:val="8"/>
  </w:num>
  <w:num w:numId="8" w16cid:durableId="844251941">
    <w:abstractNumId w:val="13"/>
  </w:num>
  <w:num w:numId="9" w16cid:durableId="799808216">
    <w:abstractNumId w:val="3"/>
  </w:num>
  <w:num w:numId="10" w16cid:durableId="1191720244">
    <w:abstractNumId w:val="39"/>
  </w:num>
  <w:num w:numId="11" w16cid:durableId="1728725997">
    <w:abstractNumId w:val="14"/>
  </w:num>
  <w:num w:numId="12" w16cid:durableId="1253928992">
    <w:abstractNumId w:val="37"/>
  </w:num>
  <w:num w:numId="13" w16cid:durableId="1918437221">
    <w:abstractNumId w:val="52"/>
  </w:num>
  <w:num w:numId="14" w16cid:durableId="489636756">
    <w:abstractNumId w:val="33"/>
  </w:num>
  <w:num w:numId="15" w16cid:durableId="1434588138">
    <w:abstractNumId w:val="25"/>
  </w:num>
  <w:num w:numId="16" w16cid:durableId="236748619">
    <w:abstractNumId w:val="31"/>
  </w:num>
  <w:num w:numId="17" w16cid:durableId="58984761">
    <w:abstractNumId w:val="1"/>
  </w:num>
  <w:num w:numId="18" w16cid:durableId="1421871292">
    <w:abstractNumId w:val="43"/>
  </w:num>
  <w:num w:numId="19" w16cid:durableId="854265710">
    <w:abstractNumId w:val="27"/>
  </w:num>
  <w:num w:numId="20" w16cid:durableId="1109086373">
    <w:abstractNumId w:val="5"/>
  </w:num>
  <w:num w:numId="21" w16cid:durableId="1320228397">
    <w:abstractNumId w:val="56"/>
  </w:num>
  <w:num w:numId="22" w16cid:durableId="1774280636">
    <w:abstractNumId w:val="53"/>
  </w:num>
  <w:num w:numId="23" w16cid:durableId="1912999731">
    <w:abstractNumId w:val="29"/>
  </w:num>
  <w:num w:numId="24" w16cid:durableId="846138413">
    <w:abstractNumId w:val="36"/>
  </w:num>
  <w:num w:numId="25" w16cid:durableId="1169445287">
    <w:abstractNumId w:val="19"/>
  </w:num>
  <w:num w:numId="26" w16cid:durableId="1928345220">
    <w:abstractNumId w:val="16"/>
  </w:num>
  <w:num w:numId="27" w16cid:durableId="1692494384">
    <w:abstractNumId w:val="59"/>
  </w:num>
  <w:num w:numId="28" w16cid:durableId="1471746261">
    <w:abstractNumId w:val="58"/>
  </w:num>
  <w:num w:numId="29" w16cid:durableId="1060791180">
    <w:abstractNumId w:val="17"/>
  </w:num>
  <w:num w:numId="30" w16cid:durableId="59603281">
    <w:abstractNumId w:val="55"/>
  </w:num>
  <w:num w:numId="31" w16cid:durableId="549608866">
    <w:abstractNumId w:val="40"/>
  </w:num>
  <w:num w:numId="32" w16cid:durableId="620574492">
    <w:abstractNumId w:val="11"/>
  </w:num>
  <w:num w:numId="33" w16cid:durableId="1685592253">
    <w:abstractNumId w:val="18"/>
  </w:num>
  <w:num w:numId="34" w16cid:durableId="1397627613">
    <w:abstractNumId w:val="20"/>
  </w:num>
  <w:num w:numId="35" w16cid:durableId="1799952120">
    <w:abstractNumId w:val="23"/>
  </w:num>
  <w:num w:numId="36" w16cid:durableId="1879120493">
    <w:abstractNumId w:val="6"/>
  </w:num>
  <w:num w:numId="37" w16cid:durableId="1649162252">
    <w:abstractNumId w:val="26"/>
  </w:num>
  <w:num w:numId="38" w16cid:durableId="5101441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485705395">
    <w:abstractNumId w:val="0"/>
  </w:num>
  <w:num w:numId="40" w16cid:durableId="195969780">
    <w:abstractNumId w:val="41"/>
  </w:num>
  <w:num w:numId="41" w16cid:durableId="531773439">
    <w:abstractNumId w:val="51"/>
  </w:num>
  <w:num w:numId="42" w16cid:durableId="1780679305">
    <w:abstractNumId w:val="57"/>
  </w:num>
  <w:num w:numId="43" w16cid:durableId="444079133">
    <w:abstractNumId w:val="30"/>
  </w:num>
  <w:num w:numId="44" w16cid:durableId="1089229908">
    <w:abstractNumId w:val="48"/>
  </w:num>
  <w:num w:numId="45" w16cid:durableId="1396976359">
    <w:abstractNumId w:val="34"/>
  </w:num>
  <w:num w:numId="46" w16cid:durableId="1340887477">
    <w:abstractNumId w:val="42"/>
  </w:num>
  <w:num w:numId="47" w16cid:durableId="1846482011">
    <w:abstractNumId w:val="12"/>
  </w:num>
  <w:num w:numId="48" w16cid:durableId="733554104">
    <w:abstractNumId w:val="9"/>
  </w:num>
  <w:num w:numId="49" w16cid:durableId="745803578">
    <w:abstractNumId w:val="46"/>
  </w:num>
  <w:num w:numId="50" w16cid:durableId="836261502">
    <w:abstractNumId w:val="47"/>
  </w:num>
  <w:num w:numId="51" w16cid:durableId="1279752597">
    <w:abstractNumId w:val="21"/>
  </w:num>
  <w:num w:numId="52" w16cid:durableId="1547598099">
    <w:abstractNumId w:val="24"/>
  </w:num>
  <w:num w:numId="53" w16cid:durableId="1859392174">
    <w:abstractNumId w:val="44"/>
  </w:num>
  <w:num w:numId="54" w16cid:durableId="1165441242">
    <w:abstractNumId w:val="32"/>
  </w:num>
  <w:num w:numId="55" w16cid:durableId="653995435">
    <w:abstractNumId w:val="28"/>
  </w:num>
  <w:num w:numId="56" w16cid:durableId="795949939">
    <w:abstractNumId w:val="49"/>
  </w:num>
  <w:num w:numId="57" w16cid:durableId="982613445">
    <w:abstractNumId w:val="45"/>
  </w:num>
  <w:num w:numId="58" w16cid:durableId="1531063314">
    <w:abstractNumId w:val="7"/>
  </w:num>
  <w:num w:numId="59" w16cid:durableId="2141683698">
    <w:abstractNumId w:val="10"/>
  </w:num>
  <w:num w:numId="60" w16cid:durableId="360477255">
    <w:abstractNumId w:val="50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7A98"/>
    <w:rsid w:val="00000CDC"/>
    <w:rsid w:val="00004B45"/>
    <w:rsid w:val="0002197F"/>
    <w:rsid w:val="00023FE9"/>
    <w:rsid w:val="00025223"/>
    <w:rsid w:val="000262A8"/>
    <w:rsid w:val="0004548B"/>
    <w:rsid w:val="00046D8B"/>
    <w:rsid w:val="000505E5"/>
    <w:rsid w:val="000507D2"/>
    <w:rsid w:val="00051009"/>
    <w:rsid w:val="00065FFF"/>
    <w:rsid w:val="00066DB4"/>
    <w:rsid w:val="0008717C"/>
    <w:rsid w:val="00093878"/>
    <w:rsid w:val="00093F98"/>
    <w:rsid w:val="000A3E1F"/>
    <w:rsid w:val="000C027F"/>
    <w:rsid w:val="000C5BAC"/>
    <w:rsid w:val="000C6C36"/>
    <w:rsid w:val="000D748D"/>
    <w:rsid w:val="000D77E6"/>
    <w:rsid w:val="000E0B0B"/>
    <w:rsid w:val="000E7FDC"/>
    <w:rsid w:val="000F1745"/>
    <w:rsid w:val="000F3F6C"/>
    <w:rsid w:val="000F6000"/>
    <w:rsid w:val="000F6B3A"/>
    <w:rsid w:val="000F70DA"/>
    <w:rsid w:val="001036A9"/>
    <w:rsid w:val="00104F73"/>
    <w:rsid w:val="00111AD5"/>
    <w:rsid w:val="00111B85"/>
    <w:rsid w:val="00121213"/>
    <w:rsid w:val="00140C03"/>
    <w:rsid w:val="00143F60"/>
    <w:rsid w:val="001475ED"/>
    <w:rsid w:val="00166671"/>
    <w:rsid w:val="00187597"/>
    <w:rsid w:val="001978CE"/>
    <w:rsid w:val="001A4D08"/>
    <w:rsid w:val="001B144C"/>
    <w:rsid w:val="001B5DA2"/>
    <w:rsid w:val="001C5B15"/>
    <w:rsid w:val="001C6029"/>
    <w:rsid w:val="001C7A2E"/>
    <w:rsid w:val="001D30ED"/>
    <w:rsid w:val="001E05C0"/>
    <w:rsid w:val="001E14BA"/>
    <w:rsid w:val="001E29A6"/>
    <w:rsid w:val="001E46BD"/>
    <w:rsid w:val="001E6F9F"/>
    <w:rsid w:val="001F09BD"/>
    <w:rsid w:val="001F4B06"/>
    <w:rsid w:val="0020665E"/>
    <w:rsid w:val="00212486"/>
    <w:rsid w:val="00217210"/>
    <w:rsid w:val="00217A98"/>
    <w:rsid w:val="002200A7"/>
    <w:rsid w:val="00221DA1"/>
    <w:rsid w:val="0022668C"/>
    <w:rsid w:val="00233AA5"/>
    <w:rsid w:val="002400B6"/>
    <w:rsid w:val="00241CAD"/>
    <w:rsid w:val="00247728"/>
    <w:rsid w:val="002530D6"/>
    <w:rsid w:val="002607CA"/>
    <w:rsid w:val="00265431"/>
    <w:rsid w:val="0028036E"/>
    <w:rsid w:val="00286284"/>
    <w:rsid w:val="00291BA9"/>
    <w:rsid w:val="00294433"/>
    <w:rsid w:val="002A7108"/>
    <w:rsid w:val="002B265E"/>
    <w:rsid w:val="002B47C7"/>
    <w:rsid w:val="002C1A92"/>
    <w:rsid w:val="002C2484"/>
    <w:rsid w:val="002C284C"/>
    <w:rsid w:val="002C5109"/>
    <w:rsid w:val="002C5912"/>
    <w:rsid w:val="002D3EEE"/>
    <w:rsid w:val="002E1C1B"/>
    <w:rsid w:val="002E4541"/>
    <w:rsid w:val="002E61F1"/>
    <w:rsid w:val="002F4198"/>
    <w:rsid w:val="002F49FF"/>
    <w:rsid w:val="002F4BFC"/>
    <w:rsid w:val="003024E9"/>
    <w:rsid w:val="00305D74"/>
    <w:rsid w:val="00305F6F"/>
    <w:rsid w:val="00306D0A"/>
    <w:rsid w:val="003137E4"/>
    <w:rsid w:val="00315DB4"/>
    <w:rsid w:val="00320A83"/>
    <w:rsid w:val="0032133D"/>
    <w:rsid w:val="00323FC1"/>
    <w:rsid w:val="003279DB"/>
    <w:rsid w:val="00330CBF"/>
    <w:rsid w:val="003553D6"/>
    <w:rsid w:val="00357E8F"/>
    <w:rsid w:val="00360FAA"/>
    <w:rsid w:val="00361618"/>
    <w:rsid w:val="003746D8"/>
    <w:rsid w:val="003753CB"/>
    <w:rsid w:val="00384BA6"/>
    <w:rsid w:val="00391F8D"/>
    <w:rsid w:val="00396D32"/>
    <w:rsid w:val="003A7AAC"/>
    <w:rsid w:val="003B279D"/>
    <w:rsid w:val="003B3BF4"/>
    <w:rsid w:val="003B70DC"/>
    <w:rsid w:val="003C18E8"/>
    <w:rsid w:val="003C4C65"/>
    <w:rsid w:val="003D2646"/>
    <w:rsid w:val="003D44A5"/>
    <w:rsid w:val="003D5ABD"/>
    <w:rsid w:val="003E26DF"/>
    <w:rsid w:val="003F586C"/>
    <w:rsid w:val="003F5E05"/>
    <w:rsid w:val="004151CF"/>
    <w:rsid w:val="00424235"/>
    <w:rsid w:val="0042658B"/>
    <w:rsid w:val="00433606"/>
    <w:rsid w:val="00433EC1"/>
    <w:rsid w:val="00437B7F"/>
    <w:rsid w:val="00453AF2"/>
    <w:rsid w:val="00456687"/>
    <w:rsid w:val="00456F92"/>
    <w:rsid w:val="00457C81"/>
    <w:rsid w:val="00466C92"/>
    <w:rsid w:val="00472620"/>
    <w:rsid w:val="004A275A"/>
    <w:rsid w:val="004A4718"/>
    <w:rsid w:val="004A76D5"/>
    <w:rsid w:val="004B4B24"/>
    <w:rsid w:val="004B6AF5"/>
    <w:rsid w:val="004B727F"/>
    <w:rsid w:val="004B7D75"/>
    <w:rsid w:val="004C7DDB"/>
    <w:rsid w:val="004D260F"/>
    <w:rsid w:val="004D5DB6"/>
    <w:rsid w:val="004D64BB"/>
    <w:rsid w:val="004E18E0"/>
    <w:rsid w:val="004E1E75"/>
    <w:rsid w:val="004E256F"/>
    <w:rsid w:val="004E6179"/>
    <w:rsid w:val="004E746C"/>
    <w:rsid w:val="004F7D33"/>
    <w:rsid w:val="00500297"/>
    <w:rsid w:val="005003E5"/>
    <w:rsid w:val="00503DFC"/>
    <w:rsid w:val="00504303"/>
    <w:rsid w:val="0050512F"/>
    <w:rsid w:val="00512F11"/>
    <w:rsid w:val="00513A60"/>
    <w:rsid w:val="00521768"/>
    <w:rsid w:val="0052382C"/>
    <w:rsid w:val="00526E71"/>
    <w:rsid w:val="00527A28"/>
    <w:rsid w:val="00537E3D"/>
    <w:rsid w:val="005458A9"/>
    <w:rsid w:val="005459F5"/>
    <w:rsid w:val="00554F90"/>
    <w:rsid w:val="005576DE"/>
    <w:rsid w:val="00573411"/>
    <w:rsid w:val="005912D1"/>
    <w:rsid w:val="00593E19"/>
    <w:rsid w:val="00594405"/>
    <w:rsid w:val="00595470"/>
    <w:rsid w:val="005A1E2B"/>
    <w:rsid w:val="005D431B"/>
    <w:rsid w:val="005D6702"/>
    <w:rsid w:val="005D6C16"/>
    <w:rsid w:val="005E1750"/>
    <w:rsid w:val="005E2BBA"/>
    <w:rsid w:val="005F2DCE"/>
    <w:rsid w:val="00605D44"/>
    <w:rsid w:val="006077AA"/>
    <w:rsid w:val="00622360"/>
    <w:rsid w:val="00623529"/>
    <w:rsid w:val="00626112"/>
    <w:rsid w:val="006269CC"/>
    <w:rsid w:val="00632DB2"/>
    <w:rsid w:val="00633263"/>
    <w:rsid w:val="006374F4"/>
    <w:rsid w:val="00644398"/>
    <w:rsid w:val="00645A33"/>
    <w:rsid w:val="00663C16"/>
    <w:rsid w:val="00663CAF"/>
    <w:rsid w:val="00681FED"/>
    <w:rsid w:val="00692461"/>
    <w:rsid w:val="006A2780"/>
    <w:rsid w:val="006A29AA"/>
    <w:rsid w:val="006A70F6"/>
    <w:rsid w:val="006B24C3"/>
    <w:rsid w:val="006B4A7A"/>
    <w:rsid w:val="006C7799"/>
    <w:rsid w:val="006D0768"/>
    <w:rsid w:val="006E7C3E"/>
    <w:rsid w:val="006F08FB"/>
    <w:rsid w:val="006F2277"/>
    <w:rsid w:val="006F7A6F"/>
    <w:rsid w:val="00707683"/>
    <w:rsid w:val="00713153"/>
    <w:rsid w:val="00714411"/>
    <w:rsid w:val="007149E0"/>
    <w:rsid w:val="0071581A"/>
    <w:rsid w:val="0074694C"/>
    <w:rsid w:val="00761D80"/>
    <w:rsid w:val="007667F0"/>
    <w:rsid w:val="00766AA7"/>
    <w:rsid w:val="0078188E"/>
    <w:rsid w:val="007872C4"/>
    <w:rsid w:val="007920DD"/>
    <w:rsid w:val="00793BF0"/>
    <w:rsid w:val="00797541"/>
    <w:rsid w:val="007A25B3"/>
    <w:rsid w:val="007A3DAC"/>
    <w:rsid w:val="007A3F9B"/>
    <w:rsid w:val="007B2DD0"/>
    <w:rsid w:val="007B4698"/>
    <w:rsid w:val="007B6575"/>
    <w:rsid w:val="007C58F0"/>
    <w:rsid w:val="007C624D"/>
    <w:rsid w:val="007D1177"/>
    <w:rsid w:val="007D7412"/>
    <w:rsid w:val="007F63F4"/>
    <w:rsid w:val="007F6A9E"/>
    <w:rsid w:val="0080324C"/>
    <w:rsid w:val="00813E14"/>
    <w:rsid w:val="0082386B"/>
    <w:rsid w:val="008364CD"/>
    <w:rsid w:val="00861624"/>
    <w:rsid w:val="00864513"/>
    <w:rsid w:val="00866931"/>
    <w:rsid w:val="00871D39"/>
    <w:rsid w:val="00876304"/>
    <w:rsid w:val="00877FAC"/>
    <w:rsid w:val="00883707"/>
    <w:rsid w:val="00890D1D"/>
    <w:rsid w:val="008963B1"/>
    <w:rsid w:val="008973B6"/>
    <w:rsid w:val="008A0043"/>
    <w:rsid w:val="008A1B85"/>
    <w:rsid w:val="008A570E"/>
    <w:rsid w:val="008B1102"/>
    <w:rsid w:val="008B177C"/>
    <w:rsid w:val="008B4608"/>
    <w:rsid w:val="008B6628"/>
    <w:rsid w:val="008D5609"/>
    <w:rsid w:val="008D703A"/>
    <w:rsid w:val="008E7E5F"/>
    <w:rsid w:val="008F1366"/>
    <w:rsid w:val="008F5278"/>
    <w:rsid w:val="008F6085"/>
    <w:rsid w:val="00905657"/>
    <w:rsid w:val="009102AE"/>
    <w:rsid w:val="0091286B"/>
    <w:rsid w:val="0092219D"/>
    <w:rsid w:val="009259A4"/>
    <w:rsid w:val="0093141D"/>
    <w:rsid w:val="00932BAE"/>
    <w:rsid w:val="00947350"/>
    <w:rsid w:val="0095725A"/>
    <w:rsid w:val="0096153D"/>
    <w:rsid w:val="00963C8C"/>
    <w:rsid w:val="009876F7"/>
    <w:rsid w:val="00996F95"/>
    <w:rsid w:val="009A1369"/>
    <w:rsid w:val="009A41B8"/>
    <w:rsid w:val="009A5941"/>
    <w:rsid w:val="009B40D3"/>
    <w:rsid w:val="009B7265"/>
    <w:rsid w:val="009C1906"/>
    <w:rsid w:val="009D0C05"/>
    <w:rsid w:val="009D2424"/>
    <w:rsid w:val="009E120A"/>
    <w:rsid w:val="009E1DFF"/>
    <w:rsid w:val="009E59CD"/>
    <w:rsid w:val="009F0241"/>
    <w:rsid w:val="009F0FE0"/>
    <w:rsid w:val="009F509D"/>
    <w:rsid w:val="00A06394"/>
    <w:rsid w:val="00A301FC"/>
    <w:rsid w:val="00A32F22"/>
    <w:rsid w:val="00A36CAF"/>
    <w:rsid w:val="00A40203"/>
    <w:rsid w:val="00A5286F"/>
    <w:rsid w:val="00A6285F"/>
    <w:rsid w:val="00A62FEC"/>
    <w:rsid w:val="00A80450"/>
    <w:rsid w:val="00A81B00"/>
    <w:rsid w:val="00A82687"/>
    <w:rsid w:val="00A9123F"/>
    <w:rsid w:val="00A93292"/>
    <w:rsid w:val="00A94A74"/>
    <w:rsid w:val="00A95049"/>
    <w:rsid w:val="00AA0FDB"/>
    <w:rsid w:val="00AA6F34"/>
    <w:rsid w:val="00AB06E7"/>
    <w:rsid w:val="00AB6BD1"/>
    <w:rsid w:val="00AB75EC"/>
    <w:rsid w:val="00AC2E8E"/>
    <w:rsid w:val="00AC5BAE"/>
    <w:rsid w:val="00AD0F1C"/>
    <w:rsid w:val="00AD3094"/>
    <w:rsid w:val="00AD42C6"/>
    <w:rsid w:val="00AE0125"/>
    <w:rsid w:val="00AE1D7A"/>
    <w:rsid w:val="00AE517F"/>
    <w:rsid w:val="00AF291B"/>
    <w:rsid w:val="00B03201"/>
    <w:rsid w:val="00B10F99"/>
    <w:rsid w:val="00B23FF7"/>
    <w:rsid w:val="00B2779B"/>
    <w:rsid w:val="00B31A28"/>
    <w:rsid w:val="00B3332C"/>
    <w:rsid w:val="00B365F0"/>
    <w:rsid w:val="00B40FEF"/>
    <w:rsid w:val="00B47E84"/>
    <w:rsid w:val="00B56B03"/>
    <w:rsid w:val="00B63353"/>
    <w:rsid w:val="00B723F8"/>
    <w:rsid w:val="00B805FC"/>
    <w:rsid w:val="00B92BA3"/>
    <w:rsid w:val="00B940F7"/>
    <w:rsid w:val="00B96B18"/>
    <w:rsid w:val="00BA530D"/>
    <w:rsid w:val="00BA6A72"/>
    <w:rsid w:val="00BB0D88"/>
    <w:rsid w:val="00BB1CB6"/>
    <w:rsid w:val="00BC1C58"/>
    <w:rsid w:val="00BC440F"/>
    <w:rsid w:val="00BD6CE6"/>
    <w:rsid w:val="00BE0457"/>
    <w:rsid w:val="00BE2F01"/>
    <w:rsid w:val="00BE7C86"/>
    <w:rsid w:val="00BF294E"/>
    <w:rsid w:val="00BF3CA0"/>
    <w:rsid w:val="00C07851"/>
    <w:rsid w:val="00C10994"/>
    <w:rsid w:val="00C2266B"/>
    <w:rsid w:val="00C22AAE"/>
    <w:rsid w:val="00C22B52"/>
    <w:rsid w:val="00C327BC"/>
    <w:rsid w:val="00C3783C"/>
    <w:rsid w:val="00C411D4"/>
    <w:rsid w:val="00C46E57"/>
    <w:rsid w:val="00C5338C"/>
    <w:rsid w:val="00C54A4D"/>
    <w:rsid w:val="00C55D99"/>
    <w:rsid w:val="00C63B4E"/>
    <w:rsid w:val="00C71D07"/>
    <w:rsid w:val="00C73391"/>
    <w:rsid w:val="00C93A6F"/>
    <w:rsid w:val="00C96E8F"/>
    <w:rsid w:val="00CA1D52"/>
    <w:rsid w:val="00CA3E5D"/>
    <w:rsid w:val="00CB06EF"/>
    <w:rsid w:val="00CB38DB"/>
    <w:rsid w:val="00CB4C7A"/>
    <w:rsid w:val="00CC2F72"/>
    <w:rsid w:val="00CC66AD"/>
    <w:rsid w:val="00CE00E2"/>
    <w:rsid w:val="00CE25BA"/>
    <w:rsid w:val="00CE56D2"/>
    <w:rsid w:val="00CF2088"/>
    <w:rsid w:val="00CF4AA2"/>
    <w:rsid w:val="00CF4FB7"/>
    <w:rsid w:val="00D019EC"/>
    <w:rsid w:val="00D01B2A"/>
    <w:rsid w:val="00D04670"/>
    <w:rsid w:val="00D078A4"/>
    <w:rsid w:val="00D17C30"/>
    <w:rsid w:val="00D205B9"/>
    <w:rsid w:val="00D30046"/>
    <w:rsid w:val="00D32BBD"/>
    <w:rsid w:val="00D40BAD"/>
    <w:rsid w:val="00D42A70"/>
    <w:rsid w:val="00D4506B"/>
    <w:rsid w:val="00D51508"/>
    <w:rsid w:val="00D52DDC"/>
    <w:rsid w:val="00D54667"/>
    <w:rsid w:val="00D6102D"/>
    <w:rsid w:val="00D613C9"/>
    <w:rsid w:val="00D664AF"/>
    <w:rsid w:val="00D71B8B"/>
    <w:rsid w:val="00D776A0"/>
    <w:rsid w:val="00D86DEC"/>
    <w:rsid w:val="00D918BA"/>
    <w:rsid w:val="00DA1662"/>
    <w:rsid w:val="00DA7D39"/>
    <w:rsid w:val="00DA7E90"/>
    <w:rsid w:val="00DB2B18"/>
    <w:rsid w:val="00DB491F"/>
    <w:rsid w:val="00DB72A0"/>
    <w:rsid w:val="00DD35E3"/>
    <w:rsid w:val="00DD42F2"/>
    <w:rsid w:val="00DE3461"/>
    <w:rsid w:val="00DF1698"/>
    <w:rsid w:val="00E04C88"/>
    <w:rsid w:val="00E05F1B"/>
    <w:rsid w:val="00E1062B"/>
    <w:rsid w:val="00E137B1"/>
    <w:rsid w:val="00E15B2D"/>
    <w:rsid w:val="00E1671B"/>
    <w:rsid w:val="00E34F3B"/>
    <w:rsid w:val="00E40A9E"/>
    <w:rsid w:val="00E417EE"/>
    <w:rsid w:val="00E45BB4"/>
    <w:rsid w:val="00E507A0"/>
    <w:rsid w:val="00E6649C"/>
    <w:rsid w:val="00E81A43"/>
    <w:rsid w:val="00E841AF"/>
    <w:rsid w:val="00E8469A"/>
    <w:rsid w:val="00E921DA"/>
    <w:rsid w:val="00EA7255"/>
    <w:rsid w:val="00EB4DE6"/>
    <w:rsid w:val="00EC0B86"/>
    <w:rsid w:val="00EC311D"/>
    <w:rsid w:val="00EC59FD"/>
    <w:rsid w:val="00EC7248"/>
    <w:rsid w:val="00ED6254"/>
    <w:rsid w:val="00EE0542"/>
    <w:rsid w:val="00EF3DF0"/>
    <w:rsid w:val="00F0258B"/>
    <w:rsid w:val="00F04954"/>
    <w:rsid w:val="00F06145"/>
    <w:rsid w:val="00F15D01"/>
    <w:rsid w:val="00F20DD6"/>
    <w:rsid w:val="00F21A10"/>
    <w:rsid w:val="00F22973"/>
    <w:rsid w:val="00F24BF8"/>
    <w:rsid w:val="00F33449"/>
    <w:rsid w:val="00F44D80"/>
    <w:rsid w:val="00F548AF"/>
    <w:rsid w:val="00F54A72"/>
    <w:rsid w:val="00F55346"/>
    <w:rsid w:val="00F57395"/>
    <w:rsid w:val="00F640A5"/>
    <w:rsid w:val="00F7099A"/>
    <w:rsid w:val="00F71C52"/>
    <w:rsid w:val="00F736D4"/>
    <w:rsid w:val="00F73957"/>
    <w:rsid w:val="00F80A7E"/>
    <w:rsid w:val="00F81A69"/>
    <w:rsid w:val="00F91273"/>
    <w:rsid w:val="00F931BB"/>
    <w:rsid w:val="00FA02B6"/>
    <w:rsid w:val="00FA76DD"/>
    <w:rsid w:val="00FB10A6"/>
    <w:rsid w:val="00FB4CBD"/>
    <w:rsid w:val="00FB6A60"/>
    <w:rsid w:val="00FB6C75"/>
    <w:rsid w:val="00FC2DD4"/>
    <w:rsid w:val="00FD1FE2"/>
    <w:rsid w:val="00FE2977"/>
    <w:rsid w:val="00FE3ACE"/>
    <w:rsid w:val="00FF45F7"/>
    <w:rsid w:val="00FF5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EC05BD"/>
  <w15:chartTrackingRefBased/>
  <w15:docId w15:val="{7B77C4F2-D990-4927-B0AE-E3215E208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0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5D74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1DFF"/>
    <w:pPr>
      <w:keepNext/>
      <w:keepLines/>
      <w:numPr>
        <w:numId w:val="1"/>
      </w:numPr>
      <w:spacing w:before="240" w:after="0"/>
      <w:jc w:val="left"/>
      <w:outlineLvl w:val="0"/>
    </w:pPr>
    <w:rPr>
      <w:rFonts w:eastAsiaTheme="majorEastAsia" w:cstheme="majorBidi"/>
      <w:b/>
      <w:color w:val="FF000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1DFF"/>
    <w:pPr>
      <w:keepNext/>
      <w:keepLines/>
      <w:numPr>
        <w:ilvl w:val="1"/>
        <w:numId w:val="1"/>
      </w:numPr>
      <w:spacing w:after="0"/>
      <w:jc w:val="left"/>
      <w:outlineLvl w:val="1"/>
    </w:pPr>
    <w:rPr>
      <w:rFonts w:eastAsiaTheme="majorEastAsia" w:cstheme="majorBidi"/>
      <w:b/>
      <w:color w:val="C00000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23F8"/>
    <w:pPr>
      <w:keepNext/>
      <w:keepLines/>
      <w:numPr>
        <w:ilvl w:val="2"/>
        <w:numId w:val="1"/>
      </w:numPr>
      <w:spacing w:before="40" w:after="0"/>
      <w:jc w:val="left"/>
      <w:outlineLvl w:val="2"/>
    </w:pPr>
    <w:rPr>
      <w:rFonts w:eastAsiaTheme="majorEastAsia" w:cstheme="majorBidi"/>
      <w:b/>
      <w:color w:val="000000" w:themeColor="tex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1D52"/>
    <w:pPr>
      <w:keepNext/>
      <w:keepLines/>
      <w:numPr>
        <w:ilvl w:val="3"/>
        <w:numId w:val="1"/>
      </w:numPr>
      <w:spacing w:after="0" w:line="480" w:lineRule="auto"/>
      <w:outlineLvl w:val="3"/>
    </w:pPr>
    <w:rPr>
      <w:rFonts w:eastAsiaTheme="majorEastAsia" w:cstheme="majorBidi"/>
      <w:b/>
      <w:iCs/>
      <w:color w:val="000000" w:themeColor="text1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D748D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b/>
      <w:color w:val="000000" w:themeColor="text1"/>
      <w:sz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382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382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382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382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17A98"/>
    <w:pPr>
      <w:spacing w:after="0"/>
      <w:contextualSpacing/>
      <w:jc w:val="center"/>
    </w:pPr>
    <w:rPr>
      <w:rFonts w:eastAsiaTheme="majorEastAsia" w:cstheme="majorBidi"/>
      <w:color w:val="C00000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7A98"/>
    <w:rPr>
      <w:rFonts w:ascii="Times New Roman" w:eastAsiaTheme="majorEastAsia" w:hAnsi="Times New Roman" w:cstheme="majorBidi"/>
      <w:color w:val="C00000"/>
      <w:spacing w:val="-10"/>
      <w:kern w:val="28"/>
      <w:sz w:val="40"/>
      <w:szCs w:val="56"/>
    </w:rPr>
  </w:style>
  <w:style w:type="character" w:styleId="Strong">
    <w:name w:val="Strong"/>
    <w:basedOn w:val="DefaultParagraphFont"/>
    <w:uiPriority w:val="22"/>
    <w:qFormat/>
    <w:rsid w:val="00217A9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9E1DFF"/>
    <w:rPr>
      <w:rFonts w:ascii="Times New Roman" w:eastAsiaTheme="majorEastAsia" w:hAnsi="Times New Roman" w:cstheme="majorBidi"/>
      <w:b/>
      <w:color w:val="FF000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E1DFF"/>
    <w:rPr>
      <w:rFonts w:ascii="Times New Roman" w:eastAsiaTheme="majorEastAsia" w:hAnsi="Times New Roman" w:cstheme="majorBidi"/>
      <w:b/>
      <w:color w:val="C00000"/>
      <w:sz w:val="32"/>
      <w:szCs w:val="26"/>
    </w:rPr>
  </w:style>
  <w:style w:type="paragraph" w:styleId="NoSpacing">
    <w:name w:val="No Spacing"/>
    <w:uiPriority w:val="1"/>
    <w:qFormat/>
    <w:rsid w:val="002E4541"/>
    <w:pPr>
      <w:spacing w:after="0" w:line="240" w:lineRule="auto"/>
      <w:ind w:left="850" w:right="562"/>
    </w:pPr>
    <w:rPr>
      <w:rFonts w:ascii="Times New Roman" w:hAnsi="Times New Roman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723F8"/>
    <w:rPr>
      <w:rFonts w:ascii="Times New Roman" w:eastAsiaTheme="majorEastAsia" w:hAnsi="Times New Roman" w:cstheme="majorBidi"/>
      <w:b/>
      <w:color w:val="000000" w:themeColor="text1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A1D52"/>
    <w:rPr>
      <w:rFonts w:ascii="Times New Roman" w:eastAsiaTheme="majorEastAsia" w:hAnsi="Times New Roman" w:cstheme="majorBidi"/>
      <w:b/>
      <w:iCs/>
      <w:color w:val="000000" w:themeColor="text1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0D748D"/>
    <w:rPr>
      <w:rFonts w:ascii="Times New Roman" w:eastAsiaTheme="majorEastAsia" w:hAnsi="Times New Roman" w:cstheme="majorBidi"/>
      <w:b/>
      <w:color w:val="000000" w:themeColor="text1"/>
      <w:sz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382C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382C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38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38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F736D4"/>
    <w:pPr>
      <w:ind w:left="1008"/>
      <w:contextualSpacing/>
    </w:pPr>
    <w:rPr>
      <w:rFonts w:eastAsia="Calibri" w:cs="SimSun"/>
      <w:lang w:val="en-IN"/>
    </w:rPr>
  </w:style>
  <w:style w:type="paragraph" w:styleId="Header">
    <w:name w:val="header"/>
    <w:basedOn w:val="Normal"/>
    <w:link w:val="HeaderChar"/>
    <w:uiPriority w:val="99"/>
    <w:unhideWhenUsed/>
    <w:rsid w:val="00EC72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7248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C72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7248"/>
    <w:rPr>
      <w:rFonts w:ascii="Times New Roman" w:hAnsi="Times New Roman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A5286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0A9E"/>
    <w:pPr>
      <w:numPr>
        <w:ilvl w:val="1"/>
      </w:numPr>
      <w:ind w:left="850"/>
      <w:jc w:val="center"/>
    </w:pPr>
    <w:rPr>
      <w:rFonts w:eastAsiaTheme="minorEastAsia"/>
      <w:b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40A9E"/>
    <w:rPr>
      <w:rFonts w:ascii="Times New Roman" w:eastAsiaTheme="minorEastAsia" w:hAnsi="Times New Roman"/>
      <w:b/>
      <w:color w:val="5A5A5A" w:themeColor="text1" w:themeTint="A5"/>
      <w:spacing w:val="15"/>
    </w:rPr>
  </w:style>
  <w:style w:type="paragraph" w:styleId="NormalWeb">
    <w:name w:val="Normal (Web)"/>
    <w:basedOn w:val="Normal"/>
    <w:uiPriority w:val="99"/>
    <w:unhideWhenUsed/>
    <w:rsid w:val="005E1750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IN" w:eastAsia="en-IN"/>
    </w:rPr>
  </w:style>
  <w:style w:type="table" w:styleId="TableGrid">
    <w:name w:val="Table Grid"/>
    <w:basedOn w:val="TableNormal"/>
    <w:uiPriority w:val="39"/>
    <w:rsid w:val="008D70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AD42C6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AD42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42C6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D01B2A"/>
    <w:pPr>
      <w:tabs>
        <w:tab w:val="left" w:pos="480"/>
        <w:tab w:val="right" w:leader="underscore" w:pos="10456"/>
      </w:tabs>
      <w:spacing w:before="120" w:after="0"/>
      <w:jc w:val="center"/>
    </w:pPr>
    <w:rPr>
      <w:rFonts w:asciiTheme="minorHAnsi" w:hAnsiTheme="minorHAnsi" w:cstheme="minorHAnsi"/>
      <w:b/>
      <w:bC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A1369"/>
    <w:pPr>
      <w:tabs>
        <w:tab w:val="left" w:pos="960"/>
        <w:tab w:val="right" w:pos="10456"/>
      </w:tabs>
      <w:spacing w:before="120" w:after="0"/>
      <w:ind w:left="240"/>
      <w:jc w:val="left"/>
    </w:pPr>
    <w:rPr>
      <w:rFonts w:asciiTheme="minorHAnsi" w:hAnsiTheme="minorHAnsi" w:cstheme="minorHAnsi"/>
      <w:b/>
      <w:bCs/>
      <w:noProof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1369"/>
    <w:pPr>
      <w:tabs>
        <w:tab w:val="left" w:pos="1200"/>
        <w:tab w:val="right" w:pos="10456"/>
      </w:tabs>
      <w:spacing w:after="0"/>
      <w:ind w:left="240"/>
      <w:jc w:val="left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6649C"/>
    <w:pPr>
      <w:spacing w:after="0"/>
      <w:ind w:left="720"/>
      <w:jc w:val="left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6649C"/>
    <w:pPr>
      <w:spacing w:after="0"/>
      <w:ind w:left="96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6649C"/>
    <w:pPr>
      <w:spacing w:after="0"/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6649C"/>
    <w:pPr>
      <w:spacing w:after="0"/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6649C"/>
    <w:pPr>
      <w:spacing w:after="0"/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6649C"/>
    <w:pPr>
      <w:spacing w:after="0"/>
      <w:ind w:left="1920"/>
      <w:jc w:val="left"/>
    </w:pPr>
    <w:rPr>
      <w:rFonts w:asciiTheme="minorHAnsi" w:hAnsiTheme="minorHAnsi" w:cstheme="minorHAnsi"/>
      <w:sz w:val="20"/>
      <w:szCs w:val="20"/>
    </w:rPr>
  </w:style>
  <w:style w:type="paragraph" w:customStyle="1" w:styleId="Compact">
    <w:name w:val="Compact"/>
    <w:basedOn w:val="BodyText"/>
    <w:qFormat/>
    <w:rsid w:val="0091286B"/>
    <w:pPr>
      <w:spacing w:before="36" w:after="36" w:line="240" w:lineRule="auto"/>
      <w:jc w:val="left"/>
    </w:pPr>
    <w:rPr>
      <w:rFonts w:asciiTheme="minorHAnsi" w:hAnsiTheme="minorHAnsi"/>
      <w:szCs w:val="24"/>
    </w:rPr>
  </w:style>
  <w:style w:type="paragraph" w:customStyle="1" w:styleId="TableCaption">
    <w:name w:val="Table Caption"/>
    <w:basedOn w:val="Caption"/>
    <w:rsid w:val="0091286B"/>
    <w:pPr>
      <w:keepNext/>
      <w:spacing w:after="120"/>
      <w:jc w:val="left"/>
    </w:pPr>
    <w:rPr>
      <w:rFonts w:asciiTheme="minorHAnsi" w:hAnsiTheme="minorHAnsi"/>
      <w:iCs w:val="0"/>
      <w:color w:val="auto"/>
      <w:sz w:val="24"/>
      <w:szCs w:val="24"/>
    </w:rPr>
  </w:style>
  <w:style w:type="table" w:styleId="GridTable1Light">
    <w:name w:val="Grid Table 1 Light"/>
    <w:basedOn w:val="TableNormal"/>
    <w:rsid w:val="0091286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BodyTextChar"/>
    <w:unhideWhenUsed/>
    <w:qFormat/>
    <w:rsid w:val="0091286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1286B"/>
    <w:rPr>
      <w:rFonts w:ascii="Times New Roman" w:hAnsi="Times New Roman"/>
      <w:sz w:val="24"/>
    </w:rPr>
  </w:style>
  <w:style w:type="paragraph" w:customStyle="1" w:styleId="FirstParagraph">
    <w:name w:val="First Paragraph"/>
    <w:basedOn w:val="BodyText"/>
    <w:next w:val="BodyText"/>
    <w:qFormat/>
    <w:rsid w:val="00876304"/>
    <w:pPr>
      <w:spacing w:before="180" w:after="180" w:line="240" w:lineRule="auto"/>
      <w:jc w:val="left"/>
    </w:pPr>
    <w:rPr>
      <w:rFonts w:asciiTheme="minorHAnsi" w:eastAsia="Times New Roman" w:hAnsiTheme="minorHAnsi" w:cs="Times New Roman"/>
      <w:szCs w:val="24"/>
    </w:rPr>
  </w:style>
  <w:style w:type="paragraph" w:customStyle="1" w:styleId="Default">
    <w:name w:val="Default"/>
    <w:rsid w:val="00DB49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94735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customStyle="1" w:styleId="Body">
    <w:name w:val="Body"/>
    <w:link w:val="BodyChar"/>
    <w:qFormat/>
    <w:rsid w:val="00D01B2A"/>
    <w:pPr>
      <w:jc w:val="both"/>
    </w:pPr>
    <w:rPr>
      <w:rFonts w:ascii="Times New Roman" w:hAnsi="Times New Roman"/>
      <w:kern w:val="2"/>
      <w:sz w:val="24"/>
      <w14:ligatures w14:val="standardContextual"/>
    </w:rPr>
  </w:style>
  <w:style w:type="character" w:customStyle="1" w:styleId="BodyChar">
    <w:name w:val="Body Char"/>
    <w:basedOn w:val="DefaultParagraphFont"/>
    <w:link w:val="Body"/>
    <w:rsid w:val="00D01B2A"/>
    <w:rPr>
      <w:rFonts w:ascii="Times New Roman" w:hAnsi="Times New Roman"/>
      <w:kern w:val="2"/>
      <w:sz w:val="24"/>
      <w14:ligatures w14:val="standardContextual"/>
    </w:rPr>
  </w:style>
  <w:style w:type="table" w:customStyle="1" w:styleId="Table">
    <w:name w:val="Table"/>
    <w:semiHidden/>
    <w:unhideWhenUsed/>
    <w:qFormat/>
    <w:rsid w:val="00EB4DE6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2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7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0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0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7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1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8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7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5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2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7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8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3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4.png"/><Relationship Id="rId89" Type="http://schemas.openxmlformats.org/officeDocument/2006/relationships/image" Target="media/image79.png"/><Relationship Id="rId7" Type="http://schemas.openxmlformats.org/officeDocument/2006/relationships/settings" Target="settings.xml"/><Relationship Id="rId71" Type="http://schemas.openxmlformats.org/officeDocument/2006/relationships/image" Target="media/image61.png"/><Relationship Id="rId92" Type="http://schemas.openxmlformats.org/officeDocument/2006/relationships/image" Target="media/image82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87" Type="http://schemas.openxmlformats.org/officeDocument/2006/relationships/image" Target="media/image77.png"/><Relationship Id="rId102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90" Type="http://schemas.openxmlformats.org/officeDocument/2006/relationships/image" Target="media/image80.png"/><Relationship Id="rId95" Type="http://schemas.openxmlformats.org/officeDocument/2006/relationships/image" Target="media/image85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7.png"/><Relationship Id="rId100" Type="http://schemas.openxmlformats.org/officeDocument/2006/relationships/image" Target="media/image90.png"/><Relationship Id="rId105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93" Type="http://schemas.openxmlformats.org/officeDocument/2006/relationships/image" Target="media/image83.png"/><Relationship Id="rId98" Type="http://schemas.openxmlformats.org/officeDocument/2006/relationships/image" Target="media/image88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103" Type="http://schemas.openxmlformats.org/officeDocument/2006/relationships/footer" Target="footer2.xml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91" Type="http://schemas.openxmlformats.org/officeDocument/2006/relationships/image" Target="media/image81.png"/><Relationship Id="rId96" Type="http://schemas.openxmlformats.org/officeDocument/2006/relationships/image" Target="media/image8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image" Target="media/image76.png"/><Relationship Id="rId94" Type="http://schemas.openxmlformats.org/officeDocument/2006/relationships/image" Target="media/image84.png"/><Relationship Id="rId99" Type="http://schemas.openxmlformats.org/officeDocument/2006/relationships/image" Target="media/image89.png"/><Relationship Id="rId101" Type="http://schemas.openxmlformats.org/officeDocument/2006/relationships/image" Target="media/image9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97" Type="http://schemas.openxmlformats.org/officeDocument/2006/relationships/image" Target="media/image87.png"/><Relationship Id="rId10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F6B6A109B3774F85043F5C686BBBD9" ma:contentTypeVersion="4" ma:contentTypeDescription="Create a new document." ma:contentTypeScope="" ma:versionID="34a43f9354474712c24554aa99246a32">
  <xsd:schema xmlns:xsd="http://www.w3.org/2001/XMLSchema" xmlns:xs="http://www.w3.org/2001/XMLSchema" xmlns:p="http://schemas.microsoft.com/office/2006/metadata/properties" xmlns:ns3="9a1fdd44-3704-4efa-8205-7569e556d158" targetNamespace="http://schemas.microsoft.com/office/2006/metadata/properties" ma:root="true" ma:fieldsID="86d8974a8f4b9bb51b3c48d95ff6a5db" ns3:_="">
    <xsd:import namespace="9a1fdd44-3704-4efa-8205-7569e556d15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1fdd44-3704-4efa-8205-7569e556d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F0D08C-15FD-41E6-A833-EF372B4A41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D0B538-7D72-4F08-895F-FF14CDCACB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1fdd44-3704-4efa-8205-7569e556d1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7ABBF8-5B01-4E51-8F42-A5F69362F4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AEAD0F-0663-4663-8744-3097523AE65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9</Pages>
  <Words>721</Words>
  <Characters>411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9765A2106</dc:creator>
  <cp:keywords/>
  <dc:description/>
  <cp:lastModifiedBy>Suresh Ragireddy</cp:lastModifiedBy>
  <cp:revision>3</cp:revision>
  <cp:lastPrinted>2024-04-29T23:11:00Z</cp:lastPrinted>
  <dcterms:created xsi:type="dcterms:W3CDTF">2024-04-29T23:11:00Z</dcterms:created>
  <dcterms:modified xsi:type="dcterms:W3CDTF">2024-04-29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F6B6A109B3774F85043F5C686BBBD9</vt:lpwstr>
  </property>
</Properties>
</file>